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B9BE1" w14:textId="77777777" w:rsidR="00047C46" w:rsidRPr="00244906" w:rsidRDefault="00047C46" w:rsidP="00047C46">
      <w:pPr>
        <w:pStyle w:val="Encabezado"/>
        <w:jc w:val="center"/>
        <w:rPr>
          <w:rFonts w:cs="Arial Narrow"/>
          <w:b/>
          <w:bCs/>
          <w:sz w:val="32"/>
          <w:szCs w:val="32"/>
          <w:lang w:val="es-GT"/>
        </w:rPr>
      </w:pPr>
      <w:r w:rsidRPr="00244906">
        <w:rPr>
          <w:rFonts w:cs="Arial Narrow"/>
          <w:b/>
          <w:bCs/>
          <w:sz w:val="32"/>
          <w:szCs w:val="32"/>
          <w:lang w:val="es-GT"/>
        </w:rPr>
        <w:t>JULIO ANTHONY ENGELS RUIZ COTO – 1284719</w:t>
      </w:r>
    </w:p>
    <w:p w14:paraId="4C35EC49" w14:textId="2E29CC93" w:rsidR="00047C46" w:rsidRPr="00047C46" w:rsidRDefault="00047C46" w:rsidP="00047C46">
      <w:pPr>
        <w:pStyle w:val="Encabezado"/>
        <w:jc w:val="center"/>
        <w:rPr>
          <w:rFonts w:ascii="Arial Narrow" w:hAnsi="Arial Narrow" w:cs="Arial Narrow"/>
        </w:rPr>
      </w:pPr>
      <w:r w:rsidRPr="00244906">
        <w:rPr>
          <w:rFonts w:cs="Arial Narrow"/>
          <w:b/>
          <w:bCs/>
          <w:sz w:val="32"/>
          <w:szCs w:val="32"/>
          <w:lang w:val="es-GT"/>
        </w:rPr>
        <w:t>EDDIE ALEJANDRO GIRON CARRAZA - 1307419</w:t>
      </w:r>
    </w:p>
    <w:p w14:paraId="6DA56234" w14:textId="088AB45C" w:rsidR="006A4806" w:rsidRDefault="006A4806" w:rsidP="006A4806">
      <w:pPr>
        <w:pStyle w:val="LabTitle"/>
        <w:jc w:val="center"/>
      </w:pPr>
      <w:r>
        <w:t>Laboratorio No. 9 – Parte 1</w:t>
      </w:r>
    </w:p>
    <w:p w14:paraId="5A54A4B8" w14:textId="77777777" w:rsidR="006A4806" w:rsidRDefault="006A4806" w:rsidP="007F1C2A">
      <w:pPr>
        <w:pStyle w:val="LabTitle"/>
      </w:pPr>
    </w:p>
    <w:p w14:paraId="3F8B5039" w14:textId="19E47D3E" w:rsidR="007F1C2A" w:rsidRDefault="002D6C2A" w:rsidP="007F1C2A">
      <w:pPr>
        <w:pStyle w:val="LabTitle"/>
      </w:pPr>
      <w:r w:rsidRPr="00760109">
        <w:t xml:space="preserve">Práctica de laboratorio: Uso de Wireshark para examinar capturas de TCP y UDP </w:t>
      </w:r>
    </w:p>
    <w:p w14:paraId="11B7D0E7" w14:textId="12DCE6B4" w:rsidR="003C6BCA" w:rsidRPr="00760109" w:rsidRDefault="001E38E0" w:rsidP="007F1C2A">
      <w:pPr>
        <w:pStyle w:val="LabTitle"/>
      </w:pPr>
      <w:r w:rsidRPr="00760109">
        <w:t>Topología: Parte 1 (FTP)</w:t>
      </w:r>
    </w:p>
    <w:p w14:paraId="53D5D6D4" w14:textId="77777777" w:rsidR="0023544F" w:rsidRPr="00760109" w:rsidRDefault="0023544F" w:rsidP="00EF0C79">
      <w:pPr>
        <w:pStyle w:val="BodyTextL25"/>
      </w:pPr>
      <w:r w:rsidRPr="00760109">
        <w:t>La parte 1 destacará una captura de TCP de una sesión FTP. Esta topología consta de una PC con acceso a Internet.</w:t>
      </w:r>
    </w:p>
    <w:p w14:paraId="4D9F6399" w14:textId="77777777" w:rsidR="00180219" w:rsidRPr="00760109" w:rsidRDefault="003E4FA4" w:rsidP="00A60643">
      <w:pPr>
        <w:pStyle w:val="Visual"/>
      </w:pPr>
      <w:r w:rsidRPr="00760109">
        <w:rPr>
          <w:noProof/>
          <w:lang w:val="en-US" w:eastAsia="zh-CN" w:bidi="ar-SA"/>
        </w:rPr>
        <w:drawing>
          <wp:inline distT="0" distB="0" distL="0" distR="0" wp14:anchorId="7943447B" wp14:editId="24A71AB9">
            <wp:extent cx="5029200" cy="1303638"/>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tretch>
                      <a:fillRect/>
                    </a:stretch>
                  </pic:blipFill>
                  <pic:spPr bwMode="auto">
                    <a:xfrm>
                      <a:off x="0" y="0"/>
                      <a:ext cx="5029200" cy="1303638"/>
                    </a:xfrm>
                    <a:prstGeom prst="rect">
                      <a:avLst/>
                    </a:prstGeom>
                    <a:noFill/>
                  </pic:spPr>
                </pic:pic>
              </a:graphicData>
            </a:graphic>
          </wp:inline>
        </w:drawing>
      </w:r>
    </w:p>
    <w:p w14:paraId="76BCC397" w14:textId="77777777" w:rsidR="0023544F" w:rsidRPr="00760109" w:rsidRDefault="0023544F" w:rsidP="0023544F">
      <w:pPr>
        <w:pStyle w:val="LabSection"/>
      </w:pPr>
      <w:r w:rsidRPr="00760109">
        <w:t>Topología: Parte 2 (TFTP)</w:t>
      </w:r>
    </w:p>
    <w:p w14:paraId="42A85DFC" w14:textId="77777777" w:rsidR="0023544F" w:rsidRPr="00760109" w:rsidRDefault="0023544F" w:rsidP="00EF0C79">
      <w:pPr>
        <w:pStyle w:val="BodyTextL25"/>
      </w:pPr>
      <w:r w:rsidRPr="00760109">
        <w:t>La parte 2 destacará una captura de UDP de una sesión TFTP. La PC debe tener una conexión Ethernet y una conexión de consola al switch S1.</w:t>
      </w:r>
    </w:p>
    <w:p w14:paraId="502A5633" w14:textId="77777777" w:rsidR="00180219" w:rsidRPr="00760109" w:rsidRDefault="003E4FA4" w:rsidP="0023544F">
      <w:pPr>
        <w:pStyle w:val="Visual"/>
      </w:pPr>
      <w:r w:rsidRPr="00760109">
        <w:rPr>
          <w:noProof/>
          <w:lang w:val="en-US" w:eastAsia="zh-CN" w:bidi="ar-SA"/>
        </w:rPr>
        <w:drawing>
          <wp:inline distT="0" distB="0" distL="0" distR="0" wp14:anchorId="39B8DE62" wp14:editId="043831C4">
            <wp:extent cx="2971800" cy="968708"/>
            <wp:effectExtent l="1905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tretch>
                      <a:fillRect/>
                    </a:stretch>
                  </pic:blipFill>
                  <pic:spPr bwMode="auto">
                    <a:xfrm>
                      <a:off x="0" y="0"/>
                      <a:ext cx="2971800" cy="968708"/>
                    </a:xfrm>
                    <a:prstGeom prst="rect">
                      <a:avLst/>
                    </a:prstGeom>
                    <a:noFill/>
                  </pic:spPr>
                </pic:pic>
              </a:graphicData>
            </a:graphic>
          </wp:inline>
        </w:drawing>
      </w:r>
    </w:p>
    <w:p w14:paraId="0339D193" w14:textId="77777777" w:rsidR="00AE56C0" w:rsidRPr="00760109" w:rsidRDefault="00AE56C0" w:rsidP="0014219C">
      <w:pPr>
        <w:pStyle w:val="LabSection"/>
      </w:pPr>
      <w:r w:rsidRPr="00760109">
        <w:t>Tabla de direccionamiento (parte 2)</w:t>
      </w:r>
    </w:p>
    <w:tbl>
      <w:tblPr>
        <w:tblW w:w="850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75"/>
        <w:gridCol w:w="1620"/>
        <w:gridCol w:w="1710"/>
        <w:gridCol w:w="1710"/>
        <w:gridCol w:w="1890"/>
      </w:tblGrid>
      <w:tr w:rsidR="00E87410" w:rsidRPr="00760109" w14:paraId="2ECD6763" w14:textId="77777777" w:rsidTr="00760109">
        <w:trPr>
          <w:cantSplit/>
          <w:jc w:val="center"/>
        </w:trPr>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29AF38" w14:textId="77777777" w:rsidR="00E87410" w:rsidRPr="00760109" w:rsidRDefault="00E87410" w:rsidP="00E87D62">
            <w:pPr>
              <w:pStyle w:val="TableHeading"/>
            </w:pPr>
            <w:r w:rsidRPr="00760109">
              <w:t>Dispositivo</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33E7BD" w14:textId="77777777" w:rsidR="00E87410" w:rsidRPr="00760109" w:rsidRDefault="00E87410" w:rsidP="00E87D62">
            <w:pPr>
              <w:pStyle w:val="TableHeading"/>
            </w:pPr>
            <w:r w:rsidRPr="00760109">
              <w:t>Interface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04E19D2" w14:textId="77777777" w:rsidR="00E87410" w:rsidRPr="00760109" w:rsidRDefault="00E87410" w:rsidP="00E87D62">
            <w:pPr>
              <w:pStyle w:val="TableHeading"/>
            </w:pPr>
            <w:r w:rsidRPr="00760109">
              <w:t>Dirección IP</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417729" w14:textId="77777777" w:rsidR="00E87410" w:rsidRPr="00760109" w:rsidRDefault="00E87410" w:rsidP="00E87D62">
            <w:pPr>
              <w:pStyle w:val="TableHeading"/>
            </w:pPr>
            <w:r w:rsidRPr="00760109">
              <w:t>Máscara de subred</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D8552FB" w14:textId="77777777" w:rsidR="00E87410" w:rsidRPr="00760109" w:rsidRDefault="00E87410" w:rsidP="00E87D62">
            <w:pPr>
              <w:pStyle w:val="TableHeading"/>
            </w:pPr>
            <w:r w:rsidRPr="00760109">
              <w:t>Gateway predeterminado</w:t>
            </w:r>
          </w:p>
        </w:tc>
      </w:tr>
      <w:tr w:rsidR="00E87410" w:rsidRPr="00760109" w14:paraId="04B7EAD4" w14:textId="77777777" w:rsidTr="00760109">
        <w:trPr>
          <w:cantSplit/>
          <w:jc w:val="center"/>
        </w:trPr>
        <w:tc>
          <w:tcPr>
            <w:tcW w:w="1575" w:type="dxa"/>
            <w:vAlign w:val="bottom"/>
          </w:tcPr>
          <w:p w14:paraId="190412B7" w14:textId="77777777" w:rsidR="00E87410" w:rsidRPr="00760109" w:rsidRDefault="00E87410" w:rsidP="00E87D62">
            <w:pPr>
              <w:pStyle w:val="TableText"/>
            </w:pPr>
            <w:r w:rsidRPr="00760109">
              <w:t>S1</w:t>
            </w:r>
          </w:p>
        </w:tc>
        <w:tc>
          <w:tcPr>
            <w:tcW w:w="1620" w:type="dxa"/>
            <w:vAlign w:val="bottom"/>
          </w:tcPr>
          <w:p w14:paraId="4C4EB079" w14:textId="77777777" w:rsidR="00E87410" w:rsidRPr="00760109" w:rsidRDefault="00E87410" w:rsidP="006B1639">
            <w:pPr>
              <w:pStyle w:val="TableText"/>
            </w:pPr>
            <w:r w:rsidRPr="00760109">
              <w:t>VLAN 1</w:t>
            </w:r>
          </w:p>
        </w:tc>
        <w:tc>
          <w:tcPr>
            <w:tcW w:w="1710" w:type="dxa"/>
            <w:vAlign w:val="bottom"/>
          </w:tcPr>
          <w:p w14:paraId="01D5026E" w14:textId="77777777" w:rsidR="00E87410" w:rsidRPr="00760109" w:rsidRDefault="00E87410" w:rsidP="00E87D62">
            <w:pPr>
              <w:pStyle w:val="TableText"/>
            </w:pPr>
            <w:r w:rsidRPr="00760109">
              <w:t>192.168.1.1</w:t>
            </w:r>
          </w:p>
        </w:tc>
        <w:tc>
          <w:tcPr>
            <w:tcW w:w="1710" w:type="dxa"/>
            <w:vAlign w:val="bottom"/>
          </w:tcPr>
          <w:p w14:paraId="63CADBB9" w14:textId="77777777" w:rsidR="00E87410" w:rsidRPr="00760109" w:rsidRDefault="00E87410" w:rsidP="00E87D62">
            <w:pPr>
              <w:pStyle w:val="TableText"/>
            </w:pPr>
            <w:r w:rsidRPr="00760109">
              <w:t>255.255.255.0</w:t>
            </w:r>
          </w:p>
        </w:tc>
        <w:tc>
          <w:tcPr>
            <w:tcW w:w="1890" w:type="dxa"/>
            <w:vAlign w:val="bottom"/>
          </w:tcPr>
          <w:p w14:paraId="785C3706" w14:textId="77777777" w:rsidR="00E87410" w:rsidRPr="00760109" w:rsidRDefault="00E87410" w:rsidP="00E87D62">
            <w:pPr>
              <w:pStyle w:val="TableText"/>
            </w:pPr>
            <w:r w:rsidRPr="00760109">
              <w:t>N/D</w:t>
            </w:r>
          </w:p>
        </w:tc>
      </w:tr>
      <w:tr w:rsidR="00E87410" w:rsidRPr="00760109" w14:paraId="157440EE" w14:textId="77777777" w:rsidTr="00760109">
        <w:trPr>
          <w:cantSplit/>
          <w:jc w:val="center"/>
        </w:trPr>
        <w:tc>
          <w:tcPr>
            <w:tcW w:w="1575" w:type="dxa"/>
            <w:vAlign w:val="bottom"/>
          </w:tcPr>
          <w:p w14:paraId="1EB86E0E" w14:textId="77777777" w:rsidR="00E87410" w:rsidRPr="00760109" w:rsidRDefault="00E87410" w:rsidP="00E87D62">
            <w:pPr>
              <w:pStyle w:val="TableText"/>
            </w:pPr>
            <w:r w:rsidRPr="00760109">
              <w:t>PC-A</w:t>
            </w:r>
          </w:p>
        </w:tc>
        <w:tc>
          <w:tcPr>
            <w:tcW w:w="1620" w:type="dxa"/>
            <w:vAlign w:val="bottom"/>
          </w:tcPr>
          <w:p w14:paraId="2462DAEA" w14:textId="77777777" w:rsidR="00E87410" w:rsidRPr="00760109" w:rsidRDefault="00E87410" w:rsidP="00E87D62">
            <w:pPr>
              <w:pStyle w:val="TableText"/>
            </w:pPr>
            <w:r w:rsidRPr="00760109">
              <w:t>NIC</w:t>
            </w:r>
          </w:p>
        </w:tc>
        <w:tc>
          <w:tcPr>
            <w:tcW w:w="1710" w:type="dxa"/>
            <w:vAlign w:val="bottom"/>
          </w:tcPr>
          <w:p w14:paraId="7F7515F3" w14:textId="77777777" w:rsidR="00E87410" w:rsidRPr="00760109" w:rsidRDefault="00E87410" w:rsidP="00E87D62">
            <w:pPr>
              <w:pStyle w:val="TableText"/>
            </w:pPr>
            <w:r w:rsidRPr="00760109">
              <w:t>192.168.1.3</w:t>
            </w:r>
          </w:p>
        </w:tc>
        <w:tc>
          <w:tcPr>
            <w:tcW w:w="1710" w:type="dxa"/>
            <w:vAlign w:val="bottom"/>
          </w:tcPr>
          <w:p w14:paraId="49D80E67" w14:textId="77777777" w:rsidR="00E87410" w:rsidRPr="00760109" w:rsidRDefault="00E87410" w:rsidP="00E87D62">
            <w:pPr>
              <w:pStyle w:val="TableText"/>
            </w:pPr>
            <w:r w:rsidRPr="00760109">
              <w:t>255.255.255.0</w:t>
            </w:r>
          </w:p>
        </w:tc>
        <w:tc>
          <w:tcPr>
            <w:tcW w:w="1890" w:type="dxa"/>
            <w:vAlign w:val="bottom"/>
          </w:tcPr>
          <w:p w14:paraId="00AD5A77" w14:textId="77777777" w:rsidR="00E87410" w:rsidRPr="00760109" w:rsidRDefault="00E87410" w:rsidP="00E87D62">
            <w:pPr>
              <w:pStyle w:val="TableText"/>
            </w:pPr>
            <w:r w:rsidRPr="00760109">
              <w:t>192.168.1.1</w:t>
            </w:r>
          </w:p>
        </w:tc>
      </w:tr>
    </w:tbl>
    <w:p w14:paraId="27EB98B2" w14:textId="77777777" w:rsidR="009D2C27" w:rsidRPr="00760109" w:rsidRDefault="009D2C27" w:rsidP="0014219C">
      <w:pPr>
        <w:pStyle w:val="LabSection"/>
      </w:pPr>
      <w:r w:rsidRPr="00760109">
        <w:t>Objetivos</w:t>
      </w:r>
    </w:p>
    <w:p w14:paraId="144DA66B" w14:textId="77777777" w:rsidR="00554B4E" w:rsidRPr="00760109" w:rsidRDefault="00963E34" w:rsidP="003D7349">
      <w:pPr>
        <w:pStyle w:val="BodyTextL25Bold"/>
      </w:pPr>
      <w:r w:rsidRPr="00760109">
        <w:t>Parte 1: Identificar campos de encabezado y operación TCP mediante una captura de sesión FTP de Wireshark.</w:t>
      </w:r>
    </w:p>
    <w:p w14:paraId="01F6061E" w14:textId="77777777" w:rsidR="006E6581" w:rsidRPr="00760109" w:rsidRDefault="00C356A7" w:rsidP="006E6581">
      <w:pPr>
        <w:pStyle w:val="BodyTextL25Bold"/>
      </w:pPr>
      <w:r w:rsidRPr="00760109">
        <w:t>Parte 2: Identificar campos de encabezado y operación UDP mediante una captura de sesión TFTP de Wireshark.</w:t>
      </w:r>
    </w:p>
    <w:p w14:paraId="5655614F" w14:textId="77777777" w:rsidR="00C07FD9" w:rsidRPr="00760109" w:rsidRDefault="009D2C27" w:rsidP="009960A1">
      <w:pPr>
        <w:pStyle w:val="LabSection"/>
      </w:pPr>
      <w:r w:rsidRPr="00760109">
        <w:lastRenderedPageBreak/>
        <w:t>Aspectos básicos/situación</w:t>
      </w:r>
    </w:p>
    <w:p w14:paraId="248302EF" w14:textId="77777777" w:rsidR="00C51EDE" w:rsidRPr="00760109" w:rsidRDefault="00C51EDE" w:rsidP="00C51EDE">
      <w:pPr>
        <w:pStyle w:val="BodyTextL25"/>
      </w:pPr>
      <w:r w:rsidRPr="00760109">
        <w:t>Dos de los protocolos de la capa de transporte de TCP/IP son TCP (definido en RFC 761) y UDP (definido en RFC 768). Los dos protocolos admiten la comunicación de protocolos de capa superior. Por ejemplo, TCP se utiliza para proporcionar soporte de capa de transporte para el protocolo de transferencia de hipertexto (HTTP) y FTP, entre otros. UDP proporciona soporte de capa de transporte para el sistema de nombres de dominio (DNS) y TFTP, entre otros.</w:t>
      </w:r>
    </w:p>
    <w:p w14:paraId="51145AD9" w14:textId="77777777" w:rsidR="009D2C27" w:rsidRPr="00760109" w:rsidRDefault="00E86327" w:rsidP="00C51EDE">
      <w:pPr>
        <w:pStyle w:val="BodyTextL25"/>
      </w:pPr>
      <w:r w:rsidRPr="00760109">
        <w:rPr>
          <w:b/>
        </w:rPr>
        <w:t>Nota</w:t>
      </w:r>
      <w:r w:rsidRPr="00760109">
        <w:t>: Comprender las partes de los encabezados y de la operación de TCP y UDP es una habilidad fundamental para los ingenieros de red.</w:t>
      </w:r>
    </w:p>
    <w:p w14:paraId="14EE1060" w14:textId="77777777" w:rsidR="00E62A8D" w:rsidRPr="00760109" w:rsidRDefault="00A84DF2" w:rsidP="001F0D77">
      <w:pPr>
        <w:pStyle w:val="BodyTextL25"/>
      </w:pPr>
      <w:r w:rsidRPr="00760109">
        <w:t>En la parte 1 de esta práctica de laboratorio, utilizará la herramienta de código abierto Wireshark para capturar y analizar campos de encabezado del protocolo TCP para las transferencias de archivos FTP entre el equipo host y un servidor FTP anónimo. Para conectarse a un servidor FTP anónimo y descargar un archivo, se emplea la utilidad de línea de comandos de Windows. En la parte 2 de esta práctica de laboratorio, utilizará Wireshark para capturar y analizar campos de encabezado UDP para las transferencias de archivos TFTP entre el equipo host y S1.</w:t>
      </w:r>
    </w:p>
    <w:p w14:paraId="1A48F85C" w14:textId="77777777" w:rsidR="00C356A7" w:rsidRPr="00760109" w:rsidRDefault="004D3339" w:rsidP="0077426D">
      <w:pPr>
        <w:pStyle w:val="BodyTextL25"/>
      </w:pPr>
      <w:r w:rsidRPr="00760109">
        <w:rPr>
          <w:b/>
        </w:rPr>
        <w:t>Nota</w:t>
      </w:r>
      <w:r w:rsidRPr="00760109">
        <w:t xml:space="preserve">: El switch que se utiliza es un Cisco </w:t>
      </w:r>
      <w:proofErr w:type="spellStart"/>
      <w:r w:rsidRPr="00760109">
        <w:t>Catalyst</w:t>
      </w:r>
      <w:proofErr w:type="spellEnd"/>
      <w:r w:rsidRPr="00760109">
        <w:t xml:space="preserve"> 2960s con Cisco IOS versión 15.0(2) (imagen lanbasek9). Se pueden utilizar otros switches y otras versiones de Cisco IOS. Según el modelo y la versión de Cisco IOS, los comandos disponibles y los resultados que se obtienen pueden diferir de los que se muestran en las prácticas de laboratorio.</w:t>
      </w:r>
    </w:p>
    <w:p w14:paraId="7C6CAE25" w14:textId="77777777" w:rsidR="009D2C27" w:rsidRPr="00760109" w:rsidRDefault="009D2C27" w:rsidP="0077426D">
      <w:pPr>
        <w:pStyle w:val="BodyTextL25"/>
      </w:pPr>
      <w:r w:rsidRPr="00760109">
        <w:rPr>
          <w:b/>
        </w:rPr>
        <w:t>Nota</w:t>
      </w:r>
      <w:r w:rsidRPr="00760109">
        <w:t>: Asegúrese de que el switch se haya borrado y que no tenga configuraciones de inicio. Si no está seguro, consulte al instructor.</w:t>
      </w:r>
    </w:p>
    <w:p w14:paraId="25C26372" w14:textId="77777777" w:rsidR="007D2AFE" w:rsidRPr="00760109" w:rsidRDefault="007D2AFE" w:rsidP="001C7488">
      <w:pPr>
        <w:pStyle w:val="LabSection"/>
      </w:pPr>
      <w:r w:rsidRPr="00760109">
        <w:t>Recursos necesarios: Parte 1 (FTP)</w:t>
      </w:r>
    </w:p>
    <w:p w14:paraId="2D6DD818" w14:textId="77777777" w:rsidR="00C155A2" w:rsidRPr="00760109" w:rsidRDefault="00C155A2" w:rsidP="009E3784">
      <w:pPr>
        <w:pStyle w:val="BodyTextL25"/>
      </w:pPr>
      <w:r w:rsidRPr="00760109">
        <w:t>1 PC (Windows 7 u 8 con acceso al símbolo del sistema, acceso a Internet y Wireshark instalado)</w:t>
      </w:r>
    </w:p>
    <w:p w14:paraId="6A07D5BA" w14:textId="77777777" w:rsidR="00382E29" w:rsidRPr="00760109" w:rsidRDefault="00382E29" w:rsidP="001C7488">
      <w:pPr>
        <w:pStyle w:val="LabSection"/>
      </w:pPr>
      <w:r w:rsidRPr="00760109">
        <w:t>Recursos necesarios: Parte 2 (TFTP)</w:t>
      </w:r>
    </w:p>
    <w:p w14:paraId="499F2593" w14:textId="77777777" w:rsidR="00CD7F73" w:rsidRPr="00760109" w:rsidRDefault="00CD7F73" w:rsidP="00CD7F73">
      <w:pPr>
        <w:pStyle w:val="Bulletlevel1"/>
      </w:pPr>
      <w:r w:rsidRPr="00760109">
        <w:t>1 switch (Cisco 2960 con Cisco IOS versión 15.0(2), imagen lanbasek9 o comparable)</w:t>
      </w:r>
    </w:p>
    <w:p w14:paraId="79714C8B" w14:textId="77777777" w:rsidR="00CD7F73" w:rsidRPr="00760109" w:rsidRDefault="0068505C" w:rsidP="00CD7F73">
      <w:pPr>
        <w:pStyle w:val="Bulletlevel1"/>
      </w:pPr>
      <w:r w:rsidRPr="00760109">
        <w:t>1 PC (Windows 7 u 8 con Wireshark y un servidor TFTP, como tftpd32, instalados)</w:t>
      </w:r>
    </w:p>
    <w:p w14:paraId="0A927007" w14:textId="77777777" w:rsidR="00CD7F73" w:rsidRPr="00760109" w:rsidRDefault="00CD7F73" w:rsidP="00CD7F73">
      <w:pPr>
        <w:pStyle w:val="Bulletlevel1"/>
      </w:pPr>
      <w:r w:rsidRPr="00760109">
        <w:t>Cable de consola para configurar los dispositivos con Cisco IOS mediante los puertos de consola</w:t>
      </w:r>
    </w:p>
    <w:p w14:paraId="2EE07604" w14:textId="77777777" w:rsidR="008D7F09" w:rsidRPr="00760109" w:rsidRDefault="0068505C" w:rsidP="00CD7F73">
      <w:pPr>
        <w:pStyle w:val="Bulletlevel1"/>
      </w:pPr>
      <w:r w:rsidRPr="00760109">
        <w:t>Cable Ethernet, como se muestra en la topología</w:t>
      </w:r>
    </w:p>
    <w:p w14:paraId="741C3724" w14:textId="77777777" w:rsidR="00112AC5" w:rsidRPr="00760109" w:rsidRDefault="00344A03" w:rsidP="00760109">
      <w:pPr>
        <w:pStyle w:val="PartHead"/>
      </w:pPr>
      <w:r w:rsidRPr="00760109">
        <w:t>Identificar campos de encabezado y operación TCP mediante una captura de sesión FTP de Wireshark</w:t>
      </w:r>
    </w:p>
    <w:p w14:paraId="797C490D" w14:textId="77777777" w:rsidR="00F162D6" w:rsidRPr="00760109" w:rsidRDefault="00051442" w:rsidP="00F162D6">
      <w:pPr>
        <w:pStyle w:val="BodyTextL25"/>
      </w:pPr>
      <w:r w:rsidRPr="00760109">
        <w:t>En la parte 1, utilizará Wireshark para capturar una sesión FTP e inspeccionar los campos de encabezado de TCP.</w:t>
      </w:r>
    </w:p>
    <w:p w14:paraId="300B63FF" w14:textId="77777777" w:rsidR="00112AC5" w:rsidRPr="00760109" w:rsidRDefault="00C4290E" w:rsidP="00760109">
      <w:pPr>
        <w:pStyle w:val="StepHead"/>
      </w:pPr>
      <w:r w:rsidRPr="00760109">
        <w:t>Iniciar una captura de Wireshark.</w:t>
      </w:r>
    </w:p>
    <w:p w14:paraId="4007F33F" w14:textId="77777777" w:rsidR="009552C2" w:rsidRPr="00760109" w:rsidRDefault="009552C2" w:rsidP="00450082">
      <w:pPr>
        <w:pStyle w:val="SubStepAlpha"/>
      </w:pPr>
      <w:r w:rsidRPr="00760109">
        <w:t>Cierre todo el tráfico de red innecesario, como el navegador web, para limitar la cantidad de tráfico durante la captura de Wireshark.</w:t>
      </w:r>
    </w:p>
    <w:p w14:paraId="0C0B87EA" w14:textId="77777777" w:rsidR="009552C2" w:rsidRPr="00760109" w:rsidRDefault="009552C2" w:rsidP="00450082">
      <w:pPr>
        <w:pStyle w:val="SubStepAlpha"/>
      </w:pPr>
      <w:r w:rsidRPr="00760109">
        <w:t>Inicie la captura de Wireshark.</w:t>
      </w:r>
    </w:p>
    <w:p w14:paraId="3169CF2F" w14:textId="77777777" w:rsidR="00242E3A" w:rsidRPr="00760109" w:rsidRDefault="002E3294" w:rsidP="00C4290E">
      <w:pPr>
        <w:pStyle w:val="StepHead"/>
      </w:pPr>
      <w:r w:rsidRPr="00760109">
        <w:t>Descargar el archivo Léame.</w:t>
      </w:r>
    </w:p>
    <w:p w14:paraId="433E1A3C" w14:textId="22382967" w:rsidR="002E3294" w:rsidRPr="00760109" w:rsidRDefault="002E3294" w:rsidP="00450082">
      <w:pPr>
        <w:pStyle w:val="SubStepAlpha"/>
      </w:pPr>
      <w:r w:rsidRPr="00760109">
        <w:t xml:space="preserve">En el símbolo del sistema, introduzca </w:t>
      </w:r>
      <w:r w:rsidRPr="00760109">
        <w:rPr>
          <w:b/>
        </w:rPr>
        <w:t xml:space="preserve">ftp </w:t>
      </w:r>
      <w:r w:rsidR="006E4BF5" w:rsidRPr="006E4BF5">
        <w:rPr>
          <w:b/>
        </w:rPr>
        <w:t>ftp.dlptest.com</w:t>
      </w:r>
      <w:r w:rsidRPr="00760109">
        <w:t>.</w:t>
      </w:r>
    </w:p>
    <w:p w14:paraId="408159AC" w14:textId="68BCAAAC" w:rsidR="002E3294" w:rsidRPr="00760109" w:rsidRDefault="002E3294" w:rsidP="00450082">
      <w:pPr>
        <w:pStyle w:val="SubStepAlpha"/>
      </w:pPr>
      <w:r w:rsidRPr="00760109">
        <w:t xml:space="preserve">Conéctese al sitio FTP </w:t>
      </w:r>
      <w:r w:rsidR="008B5F2A">
        <w:t>“DLP TEST”</w:t>
      </w:r>
      <w:r w:rsidRPr="00760109">
        <w:t xml:space="preserve"> con el usuario </w:t>
      </w:r>
      <w:proofErr w:type="spellStart"/>
      <w:r w:rsidR="008B5F2A" w:rsidRPr="008B5F2A">
        <w:rPr>
          <w:b/>
        </w:rPr>
        <w:t>dlpuser</w:t>
      </w:r>
      <w:proofErr w:type="spellEnd"/>
      <w:r w:rsidR="008B5F2A" w:rsidRPr="008B5F2A">
        <w:rPr>
          <w:b/>
        </w:rPr>
        <w:t xml:space="preserve"> </w:t>
      </w:r>
      <w:r w:rsidRPr="00760109">
        <w:t xml:space="preserve">y </w:t>
      </w:r>
      <w:r w:rsidR="008B5F2A">
        <w:t xml:space="preserve">contraseña </w:t>
      </w:r>
      <w:r w:rsidR="00EF6DFF" w:rsidRPr="00EF6DFF">
        <w:rPr>
          <w:b/>
          <w:bCs/>
        </w:rPr>
        <w:t>rNrKYTX9g7z3RgJRmxWuGHbeu</w:t>
      </w:r>
      <w:r w:rsidRPr="00760109">
        <w:t>.</w:t>
      </w:r>
    </w:p>
    <w:p w14:paraId="3D59E836" w14:textId="5FA60E2E" w:rsidR="00345921" w:rsidRPr="00760109" w:rsidRDefault="00CE791F" w:rsidP="00C2725F">
      <w:pPr>
        <w:pStyle w:val="Visual"/>
      </w:pPr>
      <w:r w:rsidRPr="00CE791F">
        <w:rPr>
          <w:noProof/>
        </w:rPr>
        <w:lastRenderedPageBreak/>
        <w:drawing>
          <wp:inline distT="0" distB="0" distL="0" distR="0" wp14:anchorId="007AEF61" wp14:editId="69EFC12A">
            <wp:extent cx="2569210" cy="1164961"/>
            <wp:effectExtent l="0" t="0" r="2540" b="0"/>
            <wp:docPr id="267172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729" name="Imagen 1" descr="Texto&#10;&#10;Descripción generada automáticamente"/>
                    <pic:cNvPicPr/>
                  </pic:nvPicPr>
                  <pic:blipFill>
                    <a:blip r:embed="rId11"/>
                    <a:stretch>
                      <a:fillRect/>
                    </a:stretch>
                  </pic:blipFill>
                  <pic:spPr>
                    <a:xfrm>
                      <a:off x="0" y="0"/>
                      <a:ext cx="2598412" cy="1178202"/>
                    </a:xfrm>
                    <a:prstGeom prst="rect">
                      <a:avLst/>
                    </a:prstGeom>
                  </pic:spPr>
                </pic:pic>
              </a:graphicData>
            </a:graphic>
          </wp:inline>
        </w:drawing>
      </w:r>
    </w:p>
    <w:p w14:paraId="3D2E3975" w14:textId="2DAA58BC" w:rsidR="00345921" w:rsidRPr="00760109" w:rsidRDefault="002E3294" w:rsidP="00E54495">
      <w:pPr>
        <w:pStyle w:val="SubStepAlpha"/>
      </w:pPr>
      <w:r w:rsidRPr="00760109">
        <w:t xml:space="preserve">Localice y descargue el archivo </w:t>
      </w:r>
      <w:r w:rsidR="000B5D52">
        <w:t>“</w:t>
      </w:r>
      <w:r w:rsidR="000B5D52" w:rsidRPr="000B5D52">
        <w:t>NetAllyTest.txt</w:t>
      </w:r>
      <w:r w:rsidR="000B5D52">
        <w:t>”</w:t>
      </w:r>
      <w:r w:rsidR="000B5D52" w:rsidRPr="000B5D52">
        <w:t xml:space="preserve"> </w:t>
      </w:r>
      <w:r w:rsidRPr="00760109">
        <w:t xml:space="preserve">usando el comando </w:t>
      </w:r>
      <w:proofErr w:type="spellStart"/>
      <w:r w:rsidRPr="00760109">
        <w:rPr>
          <w:b/>
        </w:rPr>
        <w:t>ls</w:t>
      </w:r>
      <w:proofErr w:type="spellEnd"/>
      <w:r w:rsidRPr="00760109">
        <w:t xml:space="preserve"> para mostrar los archivos.</w:t>
      </w:r>
    </w:p>
    <w:p w14:paraId="315F0F2D" w14:textId="1647111D" w:rsidR="00345921" w:rsidRPr="00760109" w:rsidRDefault="00AC5AA9" w:rsidP="00C2725F">
      <w:pPr>
        <w:pStyle w:val="Visual"/>
      </w:pPr>
      <w:r w:rsidRPr="00AC5AA9">
        <w:rPr>
          <w:noProof/>
        </w:rPr>
        <w:drawing>
          <wp:inline distT="0" distB="0" distL="0" distR="0" wp14:anchorId="3F683C29" wp14:editId="45C9AADA">
            <wp:extent cx="3133725" cy="1343025"/>
            <wp:effectExtent l="0" t="0" r="9525" b="9525"/>
            <wp:docPr id="116095642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56426" name="Imagen 1" descr="Texto&#10;&#10;Descripción generada automáticamente"/>
                    <pic:cNvPicPr/>
                  </pic:nvPicPr>
                  <pic:blipFill>
                    <a:blip r:embed="rId12"/>
                    <a:stretch>
                      <a:fillRect/>
                    </a:stretch>
                  </pic:blipFill>
                  <pic:spPr>
                    <a:xfrm>
                      <a:off x="0" y="0"/>
                      <a:ext cx="3137286" cy="1344551"/>
                    </a:xfrm>
                    <a:prstGeom prst="rect">
                      <a:avLst/>
                    </a:prstGeom>
                  </pic:spPr>
                </pic:pic>
              </a:graphicData>
            </a:graphic>
          </wp:inline>
        </w:drawing>
      </w:r>
    </w:p>
    <w:p w14:paraId="26D60ABD" w14:textId="7AF6371F" w:rsidR="002E3294" w:rsidRPr="00760109" w:rsidRDefault="00345921" w:rsidP="00E54495">
      <w:pPr>
        <w:pStyle w:val="SubStepAlpha"/>
      </w:pPr>
      <w:r w:rsidRPr="00760109">
        <w:t xml:space="preserve">Introduzca el comando </w:t>
      </w:r>
      <w:proofErr w:type="spellStart"/>
      <w:r w:rsidRPr="00760109">
        <w:rPr>
          <w:b/>
        </w:rPr>
        <w:t>get</w:t>
      </w:r>
      <w:proofErr w:type="spellEnd"/>
      <w:r w:rsidRPr="00760109">
        <w:rPr>
          <w:b/>
        </w:rPr>
        <w:t xml:space="preserve"> </w:t>
      </w:r>
      <w:r w:rsidR="003C73DA" w:rsidRPr="003C73DA">
        <w:rPr>
          <w:b/>
          <w:bCs/>
        </w:rPr>
        <w:t>NetAllyTest.txt</w:t>
      </w:r>
      <w:r w:rsidR="003C73DA" w:rsidRPr="00760109">
        <w:t xml:space="preserve"> </w:t>
      </w:r>
      <w:r w:rsidRPr="00760109">
        <w:t xml:space="preserve">para descargar el archivo. Cuando finalice la descarga, introduzca el comando </w:t>
      </w:r>
      <w:proofErr w:type="spellStart"/>
      <w:r w:rsidRPr="00760109">
        <w:rPr>
          <w:b/>
        </w:rPr>
        <w:t>quit</w:t>
      </w:r>
      <w:proofErr w:type="spellEnd"/>
      <w:r w:rsidRPr="00760109">
        <w:t xml:space="preserve"> para salir.</w:t>
      </w:r>
    </w:p>
    <w:p w14:paraId="7C66C2E2" w14:textId="4D7B5F47" w:rsidR="00C4290E" w:rsidRPr="00760109" w:rsidRDefault="003C73DA" w:rsidP="00C2725F">
      <w:pPr>
        <w:pStyle w:val="Visual"/>
      </w:pPr>
      <w:r w:rsidRPr="003C73DA">
        <w:rPr>
          <w:noProof/>
        </w:rPr>
        <w:drawing>
          <wp:inline distT="0" distB="0" distL="0" distR="0" wp14:anchorId="1103141E" wp14:editId="09A3BCE6">
            <wp:extent cx="6400800" cy="1259840"/>
            <wp:effectExtent l="0" t="0" r="0" b="0"/>
            <wp:docPr id="15675633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6339" name="Imagen 1" descr="Texto&#10;&#10;Descripción generada automáticamente"/>
                    <pic:cNvPicPr/>
                  </pic:nvPicPr>
                  <pic:blipFill>
                    <a:blip r:embed="rId13"/>
                    <a:stretch>
                      <a:fillRect/>
                    </a:stretch>
                  </pic:blipFill>
                  <pic:spPr>
                    <a:xfrm>
                      <a:off x="0" y="0"/>
                      <a:ext cx="6400800" cy="1259840"/>
                    </a:xfrm>
                    <a:prstGeom prst="rect">
                      <a:avLst/>
                    </a:prstGeom>
                  </pic:spPr>
                </pic:pic>
              </a:graphicData>
            </a:graphic>
          </wp:inline>
        </w:drawing>
      </w:r>
    </w:p>
    <w:p w14:paraId="0D4F4A39" w14:textId="77777777" w:rsidR="00C4290E" w:rsidRPr="00760109" w:rsidRDefault="00C4290E" w:rsidP="00C4290E">
      <w:pPr>
        <w:pStyle w:val="StepHead"/>
      </w:pPr>
      <w:r w:rsidRPr="00760109">
        <w:t>Detener la captura Wireshark.</w:t>
      </w:r>
    </w:p>
    <w:p w14:paraId="35DF1266" w14:textId="77777777" w:rsidR="006968DE" w:rsidRPr="00760109" w:rsidRDefault="00382E29" w:rsidP="006968DE">
      <w:pPr>
        <w:pStyle w:val="StepHead"/>
      </w:pPr>
      <w:r w:rsidRPr="00760109">
        <w:t>Ver la ventana principal de Wireshark.</w:t>
      </w:r>
    </w:p>
    <w:p w14:paraId="49D1948B" w14:textId="27D0368E" w:rsidR="00526C9A" w:rsidRPr="00760109" w:rsidRDefault="009552C2" w:rsidP="00526C9A">
      <w:pPr>
        <w:pStyle w:val="BodyTextL25"/>
      </w:pPr>
      <w:r w:rsidRPr="00760109">
        <w:t xml:space="preserve">Wireshark capturó muchos paquetes durante la sesión FTP para ftp.cdc.gov. Para limitar la cantidad de datos para el análisis, escriba </w:t>
      </w:r>
      <w:proofErr w:type="spellStart"/>
      <w:r w:rsidRPr="00760109">
        <w:rPr>
          <w:b/>
        </w:rPr>
        <w:t>tcp</w:t>
      </w:r>
      <w:proofErr w:type="spellEnd"/>
      <w:r w:rsidRPr="00760109">
        <w:rPr>
          <w:b/>
        </w:rPr>
        <w:t xml:space="preserve"> and </w:t>
      </w:r>
      <w:proofErr w:type="spellStart"/>
      <w:r w:rsidRPr="00760109">
        <w:rPr>
          <w:b/>
        </w:rPr>
        <w:t>ip.addr</w:t>
      </w:r>
      <w:proofErr w:type="spellEnd"/>
      <w:r w:rsidRPr="00760109">
        <w:rPr>
          <w:b/>
        </w:rPr>
        <w:t xml:space="preserve"> == </w:t>
      </w:r>
      <w:r w:rsidR="0061139C">
        <w:rPr>
          <w:b/>
        </w:rPr>
        <w:t>44.241.66.173</w:t>
      </w:r>
      <w:r w:rsidRPr="00760109">
        <w:t xml:space="preserve"> en el área de entrada </w:t>
      </w:r>
      <w:proofErr w:type="spellStart"/>
      <w:r w:rsidRPr="00760109">
        <w:rPr>
          <w:b/>
        </w:rPr>
        <w:t>Filter</w:t>
      </w:r>
      <w:proofErr w:type="spellEnd"/>
      <w:r w:rsidRPr="00760109">
        <w:rPr>
          <w:b/>
        </w:rPr>
        <w:t>:</w:t>
      </w:r>
      <w:r w:rsidRPr="00760109">
        <w:t xml:space="preserve"> (Filtrar) y haga clic en </w:t>
      </w:r>
      <w:proofErr w:type="spellStart"/>
      <w:r w:rsidRPr="00760109">
        <w:rPr>
          <w:b/>
        </w:rPr>
        <w:t>Apply</w:t>
      </w:r>
      <w:proofErr w:type="spellEnd"/>
      <w:r w:rsidRPr="00760109">
        <w:t xml:space="preserve"> (Aplicar). La dirección IP, </w:t>
      </w:r>
      <w:r w:rsidR="0061139C">
        <w:rPr>
          <w:b/>
        </w:rPr>
        <w:t>44.241.66.173</w:t>
      </w:r>
      <w:r w:rsidRPr="00760109">
        <w:t>, es la dirección par</w:t>
      </w:r>
      <w:r w:rsidR="0061139C">
        <w:t xml:space="preserve">a </w:t>
      </w:r>
      <w:hyperlink r:id="rId14" w:history="1">
        <w:r w:rsidR="0061139C" w:rsidRPr="00A2769D">
          <w:rPr>
            <w:rStyle w:val="Hipervnculo"/>
          </w:rPr>
          <w:t>ftp.dlptest.com</w:t>
        </w:r>
      </w:hyperlink>
      <w:r w:rsidR="0061139C">
        <w:t xml:space="preserve"> </w:t>
      </w:r>
      <w:r w:rsidRPr="00760109">
        <w:t>en este momento.</w:t>
      </w:r>
    </w:p>
    <w:p w14:paraId="083C68E6" w14:textId="77777777" w:rsidR="00D55CD4" w:rsidRDefault="00526C9A" w:rsidP="00450082">
      <w:pPr>
        <w:pStyle w:val="Visual"/>
      </w:pPr>
      <w:r w:rsidRPr="00760109">
        <w:rPr>
          <w:noProof/>
          <w:lang w:val="en-US" w:eastAsia="zh-CN" w:bidi="ar-SA"/>
        </w:rPr>
        <w:lastRenderedPageBreak/>
        <w:drawing>
          <wp:inline distT="0" distB="0" distL="0" distR="0" wp14:anchorId="7195E14A" wp14:editId="1DF0C63A">
            <wp:extent cx="5486400" cy="2696894"/>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86400" cy="2696894"/>
                    </a:xfrm>
                    <a:prstGeom prst="rect">
                      <a:avLst/>
                    </a:prstGeom>
                  </pic:spPr>
                </pic:pic>
              </a:graphicData>
            </a:graphic>
          </wp:inline>
        </w:drawing>
      </w:r>
    </w:p>
    <w:p w14:paraId="43E3860B" w14:textId="5D951F50" w:rsidR="003E7B8E" w:rsidRDefault="003E7B8E" w:rsidP="003E7B8E">
      <w:pPr>
        <w:pStyle w:val="Visual"/>
        <w:jc w:val="left"/>
        <w:rPr>
          <w:noProof/>
        </w:rPr>
      </w:pPr>
      <w:r w:rsidRPr="003E7B8E">
        <w:rPr>
          <w:noProof/>
          <w:highlight w:val="yellow"/>
        </w:rPr>
        <w:t>Colocar captura de pantalla</w:t>
      </w:r>
    </w:p>
    <w:p w14:paraId="2F36AB2A" w14:textId="2ACAA9F7" w:rsidR="00CB0E18" w:rsidRDefault="00CB0E18" w:rsidP="003E7B8E">
      <w:pPr>
        <w:pStyle w:val="Visual"/>
        <w:jc w:val="left"/>
        <w:rPr>
          <w:noProof/>
        </w:rPr>
      </w:pPr>
      <w:r>
        <w:rPr>
          <w:noProof/>
        </w:rPr>
        <w:drawing>
          <wp:inline distT="0" distB="0" distL="0" distR="0" wp14:anchorId="1270444E" wp14:editId="4DBE3624">
            <wp:extent cx="6400800" cy="3600450"/>
            <wp:effectExtent l="0" t="0" r="0" b="0"/>
            <wp:docPr id="4955557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12DEBEA5" w14:textId="77777777" w:rsidR="00CB0E18" w:rsidRDefault="00CB0E18" w:rsidP="003E7B8E">
      <w:pPr>
        <w:pStyle w:val="Visual"/>
        <w:jc w:val="left"/>
        <w:rPr>
          <w:noProof/>
        </w:rPr>
      </w:pPr>
    </w:p>
    <w:p w14:paraId="09E48EDE" w14:textId="77777777" w:rsidR="00CB0E18" w:rsidRPr="00760109" w:rsidRDefault="00CB0E18" w:rsidP="003E7B8E">
      <w:pPr>
        <w:pStyle w:val="Visual"/>
        <w:jc w:val="left"/>
        <w:rPr>
          <w:noProof/>
        </w:rPr>
      </w:pPr>
    </w:p>
    <w:p w14:paraId="1090EF36" w14:textId="77777777" w:rsidR="00041798" w:rsidRPr="00760109" w:rsidRDefault="00D16E42" w:rsidP="00450082">
      <w:pPr>
        <w:pStyle w:val="StepHead"/>
      </w:pPr>
      <w:r w:rsidRPr="00760109">
        <w:lastRenderedPageBreak/>
        <w:t>Analizar los campos TCP.</w:t>
      </w:r>
    </w:p>
    <w:p w14:paraId="2335B22D" w14:textId="77777777" w:rsidR="00CB180C" w:rsidRPr="00760109" w:rsidRDefault="00CB180C" w:rsidP="00D979E5">
      <w:pPr>
        <w:pStyle w:val="BodyTextL25"/>
      </w:pPr>
      <w:r w:rsidRPr="00760109">
        <w:t>Una vez aplicado el filtro TCP, las primeras tres tramas en el panel de la lista de paquetes (sección superior) muestran el protocolo de la capa de transporte TCP que crea una sesión confiable. La secuencia de [SYN], [SYN, ACK] y [ACK] ilustra el protocolo de enlace de tres vías.</w:t>
      </w:r>
    </w:p>
    <w:p w14:paraId="5E012DBB" w14:textId="77777777" w:rsidR="00526C9A" w:rsidRPr="00760109" w:rsidRDefault="00526C9A" w:rsidP="009E7A81">
      <w:pPr>
        <w:pStyle w:val="Visual"/>
      </w:pPr>
      <w:r w:rsidRPr="00760109">
        <w:rPr>
          <w:noProof/>
          <w:lang w:val="en-US" w:eastAsia="zh-CN" w:bidi="ar-SA"/>
        </w:rPr>
        <w:drawing>
          <wp:inline distT="0" distB="0" distL="0" distR="0" wp14:anchorId="38F159BD" wp14:editId="1E0C8A1E">
            <wp:extent cx="5486400" cy="3165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486400" cy="316523"/>
                    </a:xfrm>
                    <a:prstGeom prst="rect">
                      <a:avLst/>
                    </a:prstGeom>
                  </pic:spPr>
                </pic:pic>
              </a:graphicData>
            </a:graphic>
          </wp:inline>
        </w:drawing>
      </w:r>
    </w:p>
    <w:p w14:paraId="6E44406A" w14:textId="77777777" w:rsidR="00AC447D" w:rsidRPr="00760109" w:rsidRDefault="00AC447D" w:rsidP="009E7A81">
      <w:pPr>
        <w:pStyle w:val="BodyTextL25"/>
      </w:pPr>
      <w:r w:rsidRPr="00760109">
        <w:t>TCP se utiliza en forma continua durante una sesión para controlar la entrega de datagramas, verificar la llegada de datagramas y administrar el tamaño de la ventana. Para cada intercambio de datos entre el cliente FTP y el servidor FTP, se inicia una nueva sesión TCP. Al término de la transferencia de datos, se cierra la sesión TCP. Cuando finaliza la sesión FTP, TCP realiza un cierre y un apagado ordenados.</w:t>
      </w:r>
    </w:p>
    <w:p w14:paraId="4B680869" w14:textId="77777777" w:rsidR="00F00E7B" w:rsidRPr="00760109" w:rsidRDefault="00F00E7B" w:rsidP="00D979E5">
      <w:pPr>
        <w:pStyle w:val="BodyTextL25"/>
      </w:pPr>
      <w:r w:rsidRPr="00760109">
        <w:t>En Wireshark, se encuentra disponible información detallada sobre TCP en el panel de detalles del paquete (sección media). Resalte el primer datagrama TCP del equipo host y expanda el datagrama TCP. El datagrama TCP expandido se muestra de manera similar al panel de detalles de paquetes que se muestra a continuación.</w:t>
      </w:r>
    </w:p>
    <w:p w14:paraId="71177F2E" w14:textId="77777777" w:rsidR="00526C9A" w:rsidRPr="00760109" w:rsidRDefault="00526C9A" w:rsidP="002B5ACF">
      <w:pPr>
        <w:pStyle w:val="Visual"/>
        <w:rPr>
          <w:rStyle w:val="AnswerGray"/>
        </w:rPr>
      </w:pPr>
      <w:r w:rsidRPr="00760109">
        <w:rPr>
          <w:noProof/>
          <w:sz w:val="20"/>
          <w:shd w:val="clear" w:color="auto" w:fill="BFBFBF"/>
          <w:lang w:val="en-US" w:eastAsia="zh-CN" w:bidi="ar-SA"/>
        </w:rPr>
        <w:drawing>
          <wp:inline distT="0" distB="0" distL="0" distR="0" wp14:anchorId="621B6E4C" wp14:editId="51634BCD">
            <wp:extent cx="5486400" cy="28275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827506"/>
                    </a:xfrm>
                    <a:prstGeom prst="rect">
                      <a:avLst/>
                    </a:prstGeom>
                    <a:noFill/>
                  </pic:spPr>
                </pic:pic>
              </a:graphicData>
            </a:graphic>
          </wp:inline>
        </w:drawing>
      </w:r>
    </w:p>
    <w:p w14:paraId="2D76FC27" w14:textId="77777777" w:rsidR="003F0EBD" w:rsidRPr="00760109" w:rsidRDefault="003E4FA4" w:rsidP="003F0EBD">
      <w:pPr>
        <w:pStyle w:val="Visual"/>
        <w:rPr>
          <w:rStyle w:val="AnswerGray"/>
        </w:rPr>
      </w:pPr>
      <w:r w:rsidRPr="00760109">
        <w:rPr>
          <w:noProof/>
          <w:lang w:val="en-US" w:eastAsia="zh-CN" w:bidi="ar-SA"/>
        </w:rPr>
        <w:drawing>
          <wp:inline distT="0" distB="0" distL="0" distR="0" wp14:anchorId="695FCA6B" wp14:editId="1AE547A3">
            <wp:extent cx="4728370" cy="2190750"/>
            <wp:effectExtent l="19050" t="0" r="0"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19" cstate="print"/>
                    <a:stretch>
                      <a:fillRect/>
                    </a:stretch>
                  </pic:blipFill>
                  <pic:spPr bwMode="auto">
                    <a:xfrm>
                      <a:off x="0" y="0"/>
                      <a:ext cx="4728370" cy="2190750"/>
                    </a:xfrm>
                    <a:prstGeom prst="rect">
                      <a:avLst/>
                    </a:prstGeom>
                    <a:noFill/>
                    <a:ln>
                      <a:noFill/>
                    </a:ln>
                  </pic:spPr>
                </pic:pic>
              </a:graphicData>
            </a:graphic>
          </wp:inline>
        </w:drawing>
      </w:r>
    </w:p>
    <w:p w14:paraId="48B42222" w14:textId="77777777" w:rsidR="00DB012E" w:rsidRPr="00760109" w:rsidRDefault="00DB012E" w:rsidP="00DB012E">
      <w:pPr>
        <w:pStyle w:val="BodyTextL25"/>
      </w:pPr>
      <w:r w:rsidRPr="00760109">
        <w:lastRenderedPageBreak/>
        <w:t>La imagen anterior es un diagrama del datagrama TCP. Se proporciona una explicación de cada campo para referencia:</w:t>
      </w:r>
    </w:p>
    <w:p w14:paraId="418E5482" w14:textId="77777777" w:rsidR="00DB012E" w:rsidRPr="00760109" w:rsidRDefault="00DB012E" w:rsidP="00DB012E">
      <w:pPr>
        <w:pStyle w:val="Bulletlevel1"/>
      </w:pPr>
      <w:r w:rsidRPr="00760109">
        <w:t xml:space="preserve">El </w:t>
      </w:r>
      <w:r w:rsidRPr="00760109">
        <w:rPr>
          <w:b/>
        </w:rPr>
        <w:t>número de puerto de origen TCP</w:t>
      </w:r>
      <w:r w:rsidRPr="00760109">
        <w:t xml:space="preserve"> pertenece al host de la sesión TCP que abrió una conexión. Generalmente el valor es un valor aleatorio superior a 1.023.</w:t>
      </w:r>
    </w:p>
    <w:p w14:paraId="0C4CD71F" w14:textId="77777777" w:rsidR="00DB012E" w:rsidRPr="00760109" w:rsidRDefault="009E60D7" w:rsidP="00DB012E">
      <w:pPr>
        <w:pStyle w:val="Bulletlevel1"/>
      </w:pPr>
      <w:r w:rsidRPr="00760109">
        <w:t xml:space="preserve">El </w:t>
      </w:r>
      <w:r w:rsidRPr="00760109">
        <w:rPr>
          <w:b/>
        </w:rPr>
        <w:t>número de puerto de destino TCP</w:t>
      </w:r>
      <w:r w:rsidRPr="00760109">
        <w:t xml:space="preserve"> se utiliza para identificar el protocolo o la aplicación de capa superior en el sitio remoto. Los valores en el intervalo de 0 a 1023 representan los “puertos bien conocidos” y están asociados a servicios y aplicaciones populares (como se describe en la RFC 1700), por ejemplo, Telnet, FTP y HTTP. La combinación de la dirección IP de origen, el puerto de origen, la dirección IP de destino y el puerto de destino identifica de manera exclusiva la sesión para el remitente y para el destinatario.</w:t>
      </w:r>
    </w:p>
    <w:p w14:paraId="7AE57635" w14:textId="77777777" w:rsidR="00DB012E" w:rsidRPr="00760109" w:rsidRDefault="00DB012E" w:rsidP="00DB012E">
      <w:pPr>
        <w:pStyle w:val="BodyTextL25"/>
      </w:pPr>
      <w:r w:rsidRPr="00760109">
        <w:rPr>
          <w:b/>
        </w:rPr>
        <w:t>Nota</w:t>
      </w:r>
      <w:r w:rsidRPr="00760109">
        <w:t>: En la siguiente captura de Wireshark, el puerto de destino es 21, que es FTP. Los servidores FTP escuchan las conexiones de cliente FTP en el puerto 21.</w:t>
      </w:r>
    </w:p>
    <w:p w14:paraId="4FF4C710" w14:textId="77777777" w:rsidR="00DB012E" w:rsidRPr="00760109" w:rsidRDefault="009E60D7" w:rsidP="00DB012E">
      <w:pPr>
        <w:pStyle w:val="Bulletlevel1"/>
      </w:pPr>
      <w:proofErr w:type="spellStart"/>
      <w:r w:rsidRPr="00760109">
        <w:rPr>
          <w:b/>
        </w:rPr>
        <w:t>Sequence</w:t>
      </w:r>
      <w:proofErr w:type="spellEnd"/>
      <w:r w:rsidRPr="00760109">
        <w:rPr>
          <w:b/>
        </w:rPr>
        <w:t xml:space="preserve"> </w:t>
      </w:r>
      <w:proofErr w:type="spellStart"/>
      <w:r w:rsidRPr="00760109">
        <w:rPr>
          <w:b/>
        </w:rPr>
        <w:t>number</w:t>
      </w:r>
      <w:proofErr w:type="spellEnd"/>
      <w:r w:rsidRPr="00760109">
        <w:t xml:space="preserve"> (Número de secuencia) especifica el número del último octeto en un segmento.</w:t>
      </w:r>
    </w:p>
    <w:p w14:paraId="7C859BBB" w14:textId="77777777" w:rsidR="003F0EBD" w:rsidRPr="00760109" w:rsidRDefault="00051442" w:rsidP="00DB012E">
      <w:pPr>
        <w:pStyle w:val="Bulletlevel1"/>
      </w:pPr>
      <w:proofErr w:type="spellStart"/>
      <w:r w:rsidRPr="00760109">
        <w:rPr>
          <w:b/>
        </w:rPr>
        <w:t>Acknowledgment</w:t>
      </w:r>
      <w:proofErr w:type="spellEnd"/>
      <w:r w:rsidRPr="00760109">
        <w:rPr>
          <w:b/>
        </w:rPr>
        <w:t xml:space="preserve"> </w:t>
      </w:r>
      <w:proofErr w:type="spellStart"/>
      <w:r w:rsidRPr="00760109">
        <w:rPr>
          <w:b/>
        </w:rPr>
        <w:t>number</w:t>
      </w:r>
      <w:proofErr w:type="spellEnd"/>
      <w:r w:rsidRPr="00760109">
        <w:t xml:space="preserve"> (Número de reconocimiento) especifica el siguiente octeto que espera el destinatario.</w:t>
      </w:r>
    </w:p>
    <w:p w14:paraId="2CB45CDB" w14:textId="77777777" w:rsidR="009E60D7" w:rsidRPr="00760109" w:rsidRDefault="009E60D7" w:rsidP="009E60D7">
      <w:pPr>
        <w:pStyle w:val="Bulletlevel1"/>
      </w:pPr>
      <w:proofErr w:type="spellStart"/>
      <w:r w:rsidRPr="00760109">
        <w:rPr>
          <w:b/>
        </w:rPr>
        <w:t>Code</w:t>
      </w:r>
      <w:proofErr w:type="spellEnd"/>
      <w:r w:rsidRPr="00760109">
        <w:rPr>
          <w:b/>
        </w:rPr>
        <w:t xml:space="preserve"> bits</w:t>
      </w:r>
      <w:r w:rsidRPr="00760109">
        <w:t xml:space="preserve"> (bits de código) tiene un significado especial en la administración de sesiones y en el tratamiento de los segmentos. Entre los valores interesantes se encuentran:</w:t>
      </w:r>
    </w:p>
    <w:p w14:paraId="1E5B0438" w14:textId="77777777" w:rsidR="009E60D7" w:rsidRPr="00760109" w:rsidRDefault="009E60D7" w:rsidP="00EF48F6">
      <w:pPr>
        <w:pStyle w:val="Bulletlevel2"/>
      </w:pPr>
      <w:r w:rsidRPr="00760109">
        <w:t>ACK: reconocimiento de la recepción de un segmento.</w:t>
      </w:r>
    </w:p>
    <w:p w14:paraId="24BD96D6" w14:textId="77777777" w:rsidR="009E60D7" w:rsidRPr="00760109" w:rsidRDefault="009E60D7" w:rsidP="00EF48F6">
      <w:pPr>
        <w:pStyle w:val="Bulletlevel2"/>
      </w:pPr>
      <w:r w:rsidRPr="00760109">
        <w:t>SYN: sincronizar, solo se configura cuando se negocia una nueva sesión TCP durante el protocolo de enlace de tres vías TCP.</w:t>
      </w:r>
    </w:p>
    <w:p w14:paraId="185055F4" w14:textId="77777777" w:rsidR="009E60D7" w:rsidRPr="00760109" w:rsidRDefault="009E60D7" w:rsidP="00EF48F6">
      <w:pPr>
        <w:pStyle w:val="Bulletlevel2"/>
      </w:pPr>
      <w:r w:rsidRPr="00760109">
        <w:t>FIN: finalizar, la solicitud para cerrar la sesión TCP.</w:t>
      </w:r>
    </w:p>
    <w:p w14:paraId="5CFE2CAF" w14:textId="77777777" w:rsidR="009E60D7" w:rsidRPr="00760109" w:rsidRDefault="009E60D7" w:rsidP="009E60D7">
      <w:pPr>
        <w:pStyle w:val="Bulletlevel1"/>
      </w:pPr>
      <w:proofErr w:type="spellStart"/>
      <w:r w:rsidRPr="00760109">
        <w:rPr>
          <w:b/>
        </w:rPr>
        <w:t>Window</w:t>
      </w:r>
      <w:proofErr w:type="spellEnd"/>
      <w:r w:rsidRPr="00760109">
        <w:rPr>
          <w:b/>
        </w:rPr>
        <w:t xml:space="preserve"> </w:t>
      </w:r>
      <w:proofErr w:type="spellStart"/>
      <w:r w:rsidRPr="00760109">
        <w:rPr>
          <w:b/>
        </w:rPr>
        <w:t>size</w:t>
      </w:r>
      <w:proofErr w:type="spellEnd"/>
      <w:r w:rsidRPr="00760109">
        <w:t xml:space="preserve"> (Tamaño de la ventana) es el valor de la ventana deslizante. Determina cuántos octetos pueden enviarse antes de esperar un reconocimiento.</w:t>
      </w:r>
    </w:p>
    <w:p w14:paraId="1E051483" w14:textId="77777777" w:rsidR="009E60D7" w:rsidRPr="00760109" w:rsidRDefault="009E60D7" w:rsidP="009E60D7">
      <w:pPr>
        <w:pStyle w:val="Bulletlevel1"/>
      </w:pPr>
      <w:proofErr w:type="spellStart"/>
      <w:r w:rsidRPr="00760109">
        <w:rPr>
          <w:b/>
        </w:rPr>
        <w:t>Urgent</w:t>
      </w:r>
      <w:proofErr w:type="spellEnd"/>
      <w:r w:rsidRPr="00760109">
        <w:rPr>
          <w:b/>
        </w:rPr>
        <w:t xml:space="preserve"> pointer</w:t>
      </w:r>
      <w:r w:rsidRPr="00760109">
        <w:t xml:space="preserve"> (Puntero urgente) solo se utiliza con un marcador urgente (URG) cuando el remitente necesita enviar datos urgentes al destinatario.</w:t>
      </w:r>
    </w:p>
    <w:p w14:paraId="43F09E63" w14:textId="77777777" w:rsidR="00283A1D" w:rsidRPr="00760109" w:rsidRDefault="009E60D7" w:rsidP="003F0EBD">
      <w:pPr>
        <w:pStyle w:val="Bulletlevel1"/>
        <w:rPr>
          <w:rStyle w:val="AnswerGray"/>
        </w:rPr>
      </w:pPr>
      <w:r w:rsidRPr="00760109">
        <w:t xml:space="preserve">En </w:t>
      </w:r>
      <w:proofErr w:type="spellStart"/>
      <w:r w:rsidRPr="00760109">
        <w:rPr>
          <w:b/>
        </w:rPr>
        <w:t>Options</w:t>
      </w:r>
      <w:proofErr w:type="spellEnd"/>
      <w:r w:rsidRPr="00760109">
        <w:t xml:space="preserve"> (Opciones), hay una sola opción actualmente, y se define como el tamaño máximo del segmento TCP (valor </w:t>
      </w:r>
      <w:r w:rsidR="00332E16">
        <w:t>opcional</w:t>
      </w:r>
      <w:r w:rsidRPr="00760109">
        <w:t>).</w:t>
      </w:r>
    </w:p>
    <w:p w14:paraId="00F909AB" w14:textId="77777777" w:rsidR="00D55093" w:rsidRPr="00760109" w:rsidRDefault="00D55093" w:rsidP="00D979E5">
      <w:pPr>
        <w:pStyle w:val="BodyTextL25"/>
      </w:pPr>
      <w:r w:rsidRPr="00760109">
        <w:t>Utilice la captura Wireshark del inicio de la primera sesión TCP (bit SYN fijado en 1) para completar la información acerca del encabezado TCP.</w:t>
      </w:r>
    </w:p>
    <w:p w14:paraId="6CF4A675" w14:textId="49FA4830" w:rsidR="00D55093" w:rsidRPr="00760109" w:rsidRDefault="00D55093" w:rsidP="00D979E5">
      <w:pPr>
        <w:pStyle w:val="BodyTextL25"/>
      </w:pPr>
      <w:r w:rsidRPr="00760109">
        <w:t xml:space="preserve">De la PC al servidor </w:t>
      </w:r>
      <w:r w:rsidR="002B2DCD">
        <w:t>DLPTEST</w:t>
      </w:r>
      <w:r w:rsidRPr="00760109">
        <w:t xml:space="preserve"> (solo el bit de SYN está configurado en 1):</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rsidRPr="00760109" w14:paraId="642A400E" w14:textId="77777777" w:rsidTr="001876FE">
        <w:trPr>
          <w:cantSplit/>
          <w:jc w:val="center"/>
        </w:trPr>
        <w:tc>
          <w:tcPr>
            <w:tcW w:w="4039" w:type="dxa"/>
            <w:shd w:val="clear" w:color="auto" w:fill="auto"/>
            <w:vAlign w:val="bottom"/>
          </w:tcPr>
          <w:p w14:paraId="00A2BF55" w14:textId="77777777" w:rsidR="008F43E2" w:rsidRPr="00760109" w:rsidRDefault="00CF077A" w:rsidP="00A45607">
            <w:pPr>
              <w:pStyle w:val="TableText"/>
            </w:pPr>
            <w:r w:rsidRPr="00760109">
              <w:t>Dirección IP de origen</w:t>
            </w:r>
          </w:p>
        </w:tc>
        <w:tc>
          <w:tcPr>
            <w:tcW w:w="4601" w:type="dxa"/>
            <w:shd w:val="clear" w:color="auto" w:fill="auto"/>
            <w:vAlign w:val="bottom"/>
          </w:tcPr>
          <w:p w14:paraId="7E92E363" w14:textId="57A6254B" w:rsidR="008F43E2" w:rsidRPr="00760109" w:rsidRDefault="00CB0E18" w:rsidP="00273156">
            <w:pPr>
              <w:pStyle w:val="TableText"/>
              <w:rPr>
                <w:rStyle w:val="AnswerGray"/>
              </w:rPr>
            </w:pPr>
            <w:r>
              <w:rPr>
                <w:rStyle w:val="AnswerGray"/>
              </w:rPr>
              <w:t>192,168.1.1</w:t>
            </w:r>
          </w:p>
        </w:tc>
      </w:tr>
      <w:tr w:rsidR="008F43E2" w:rsidRPr="00760109" w14:paraId="0AEC351F" w14:textId="77777777" w:rsidTr="007D01EC">
        <w:trPr>
          <w:cantSplit/>
          <w:jc w:val="center"/>
        </w:trPr>
        <w:tc>
          <w:tcPr>
            <w:tcW w:w="4039" w:type="dxa"/>
            <w:shd w:val="clear" w:color="auto" w:fill="auto"/>
            <w:vAlign w:val="bottom"/>
          </w:tcPr>
          <w:p w14:paraId="43E83E77" w14:textId="77777777" w:rsidR="008F43E2" w:rsidRPr="00760109" w:rsidRDefault="00837AB5" w:rsidP="00A45607">
            <w:pPr>
              <w:pStyle w:val="TableText"/>
            </w:pPr>
            <w:r w:rsidRPr="00760109">
              <w:t>Dirección IP de destino</w:t>
            </w:r>
          </w:p>
        </w:tc>
        <w:tc>
          <w:tcPr>
            <w:tcW w:w="4601" w:type="dxa"/>
            <w:shd w:val="clear" w:color="auto" w:fill="auto"/>
            <w:vAlign w:val="bottom"/>
          </w:tcPr>
          <w:p w14:paraId="3FB12BDB" w14:textId="0BA052C0" w:rsidR="008F43E2" w:rsidRPr="00760109" w:rsidRDefault="00CB0E18" w:rsidP="00273156">
            <w:pPr>
              <w:pStyle w:val="TableText"/>
              <w:rPr>
                <w:rStyle w:val="AnswerGray"/>
              </w:rPr>
            </w:pPr>
            <w:r>
              <w:rPr>
                <w:rStyle w:val="AnswerGray"/>
              </w:rPr>
              <w:t>44.241.66.173</w:t>
            </w:r>
          </w:p>
        </w:tc>
      </w:tr>
      <w:tr w:rsidR="008F43E2" w:rsidRPr="00760109" w14:paraId="18536602" w14:textId="77777777" w:rsidTr="007D01EC">
        <w:trPr>
          <w:cantSplit/>
          <w:jc w:val="center"/>
        </w:trPr>
        <w:tc>
          <w:tcPr>
            <w:tcW w:w="4039" w:type="dxa"/>
            <w:shd w:val="clear" w:color="auto" w:fill="auto"/>
            <w:vAlign w:val="bottom"/>
          </w:tcPr>
          <w:p w14:paraId="22BEA175" w14:textId="77777777" w:rsidR="008F43E2" w:rsidRPr="00760109" w:rsidRDefault="00E24B9A" w:rsidP="00A45607">
            <w:pPr>
              <w:pStyle w:val="BodyTextL50"/>
              <w:ind w:left="0"/>
            </w:pPr>
            <w:r w:rsidRPr="00760109">
              <w:t>Número de puerto de origen</w:t>
            </w:r>
          </w:p>
        </w:tc>
        <w:tc>
          <w:tcPr>
            <w:tcW w:w="4601" w:type="dxa"/>
            <w:shd w:val="clear" w:color="auto" w:fill="auto"/>
            <w:vAlign w:val="bottom"/>
          </w:tcPr>
          <w:p w14:paraId="0644CC04" w14:textId="73426FDE" w:rsidR="008F43E2" w:rsidRPr="00760109" w:rsidRDefault="00673413" w:rsidP="0093136E">
            <w:pPr>
              <w:pStyle w:val="BodyTextL50"/>
              <w:ind w:left="0"/>
              <w:rPr>
                <w:rStyle w:val="AnswerGray"/>
              </w:rPr>
            </w:pPr>
            <w:r>
              <w:rPr>
                <w:rStyle w:val="AnswerGray"/>
              </w:rPr>
              <w:t>29095</w:t>
            </w:r>
          </w:p>
        </w:tc>
      </w:tr>
      <w:tr w:rsidR="008F43E2" w:rsidRPr="00760109" w14:paraId="1D520058" w14:textId="77777777" w:rsidTr="007D01EC">
        <w:trPr>
          <w:cantSplit/>
          <w:jc w:val="center"/>
        </w:trPr>
        <w:tc>
          <w:tcPr>
            <w:tcW w:w="4039" w:type="dxa"/>
            <w:shd w:val="clear" w:color="auto" w:fill="auto"/>
            <w:vAlign w:val="bottom"/>
          </w:tcPr>
          <w:p w14:paraId="527D292D" w14:textId="77777777" w:rsidR="008F43E2" w:rsidRPr="00760109" w:rsidRDefault="006B2E33" w:rsidP="00A45607">
            <w:pPr>
              <w:pStyle w:val="TableText"/>
            </w:pPr>
            <w:r w:rsidRPr="00760109">
              <w:t>Número de puerto de destino</w:t>
            </w:r>
          </w:p>
        </w:tc>
        <w:tc>
          <w:tcPr>
            <w:tcW w:w="4601" w:type="dxa"/>
            <w:shd w:val="clear" w:color="auto" w:fill="auto"/>
            <w:vAlign w:val="bottom"/>
          </w:tcPr>
          <w:p w14:paraId="26A18402" w14:textId="34616141" w:rsidR="008F43E2" w:rsidRPr="00760109" w:rsidRDefault="00673413" w:rsidP="00273156">
            <w:pPr>
              <w:pStyle w:val="TableText"/>
              <w:rPr>
                <w:rStyle w:val="AnswerGray"/>
              </w:rPr>
            </w:pPr>
            <w:r>
              <w:rPr>
                <w:rStyle w:val="AnswerGray"/>
              </w:rPr>
              <w:t>21</w:t>
            </w:r>
          </w:p>
        </w:tc>
      </w:tr>
      <w:tr w:rsidR="008F43E2" w:rsidRPr="00760109" w14:paraId="3CB6618A" w14:textId="77777777" w:rsidTr="007D01EC">
        <w:trPr>
          <w:cantSplit/>
          <w:jc w:val="center"/>
        </w:trPr>
        <w:tc>
          <w:tcPr>
            <w:tcW w:w="4039" w:type="dxa"/>
            <w:shd w:val="clear" w:color="auto" w:fill="auto"/>
            <w:vAlign w:val="bottom"/>
          </w:tcPr>
          <w:p w14:paraId="6DE3EB9C" w14:textId="77777777" w:rsidR="008F43E2" w:rsidRPr="00760109" w:rsidRDefault="00B70E00" w:rsidP="00A45607">
            <w:pPr>
              <w:pStyle w:val="TableText"/>
            </w:pPr>
            <w:r w:rsidRPr="00760109">
              <w:t>Número de secuencia</w:t>
            </w:r>
          </w:p>
        </w:tc>
        <w:tc>
          <w:tcPr>
            <w:tcW w:w="4601" w:type="dxa"/>
            <w:shd w:val="clear" w:color="auto" w:fill="auto"/>
            <w:vAlign w:val="bottom"/>
          </w:tcPr>
          <w:p w14:paraId="5BD2AFFD" w14:textId="1036BF0A" w:rsidR="008F43E2" w:rsidRPr="00760109" w:rsidRDefault="00673413" w:rsidP="00273156">
            <w:pPr>
              <w:pStyle w:val="TableText"/>
              <w:rPr>
                <w:rStyle w:val="AnswerGray"/>
              </w:rPr>
            </w:pPr>
            <w:r>
              <w:rPr>
                <w:rStyle w:val="AnswerGray"/>
              </w:rPr>
              <w:t xml:space="preserve">0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r>
              <w:rPr>
                <w:rStyle w:val="AnswerGray"/>
              </w:rPr>
              <w:t xml:space="preserve"> </w:t>
            </w:r>
          </w:p>
        </w:tc>
      </w:tr>
      <w:tr w:rsidR="008F43E2" w:rsidRPr="00760109" w14:paraId="54B00A8C" w14:textId="77777777" w:rsidTr="007D01EC">
        <w:trPr>
          <w:cantSplit/>
          <w:jc w:val="center"/>
        </w:trPr>
        <w:tc>
          <w:tcPr>
            <w:tcW w:w="4039" w:type="dxa"/>
            <w:shd w:val="clear" w:color="auto" w:fill="auto"/>
            <w:vAlign w:val="bottom"/>
          </w:tcPr>
          <w:p w14:paraId="3BC8C2CD" w14:textId="77777777" w:rsidR="008F43E2" w:rsidRPr="00760109" w:rsidRDefault="00B70E00" w:rsidP="00A45607">
            <w:pPr>
              <w:pStyle w:val="TableText"/>
            </w:pPr>
            <w:r w:rsidRPr="00760109">
              <w:t>Número de reconocimiento</w:t>
            </w:r>
          </w:p>
        </w:tc>
        <w:tc>
          <w:tcPr>
            <w:tcW w:w="4601" w:type="dxa"/>
            <w:shd w:val="clear" w:color="auto" w:fill="auto"/>
            <w:vAlign w:val="bottom"/>
          </w:tcPr>
          <w:p w14:paraId="1FE5F9E2" w14:textId="74092B71" w:rsidR="008F43E2" w:rsidRPr="00760109" w:rsidRDefault="00673413" w:rsidP="00A45607">
            <w:pPr>
              <w:pStyle w:val="TableText"/>
              <w:rPr>
                <w:rStyle w:val="AnswerGray"/>
              </w:rPr>
            </w:pPr>
            <w:r>
              <w:rPr>
                <w:rStyle w:val="AnswerGray"/>
              </w:rPr>
              <w:t xml:space="preserve">0 </w:t>
            </w:r>
            <w:proofErr w:type="spellStart"/>
            <w:r>
              <w:rPr>
                <w:rStyle w:val="AnswerGray"/>
              </w:rPr>
              <w:t>row</w:t>
            </w:r>
            <w:proofErr w:type="spellEnd"/>
            <w:r>
              <w:rPr>
                <w:rStyle w:val="AnswerGray"/>
              </w:rPr>
              <w:t xml:space="preserve"> </w:t>
            </w:r>
          </w:p>
        </w:tc>
      </w:tr>
      <w:tr w:rsidR="008F43E2" w:rsidRPr="00760109" w14:paraId="0D89973E" w14:textId="77777777" w:rsidTr="007D01EC">
        <w:trPr>
          <w:cantSplit/>
          <w:jc w:val="center"/>
        </w:trPr>
        <w:tc>
          <w:tcPr>
            <w:tcW w:w="4039" w:type="dxa"/>
            <w:shd w:val="clear" w:color="auto" w:fill="auto"/>
            <w:vAlign w:val="bottom"/>
          </w:tcPr>
          <w:p w14:paraId="00918696" w14:textId="77777777" w:rsidR="008F43E2" w:rsidRPr="00760109" w:rsidRDefault="0091683F" w:rsidP="00C60B51">
            <w:pPr>
              <w:pStyle w:val="TableText"/>
            </w:pPr>
            <w:r w:rsidRPr="00760109">
              <w:t>Longitud del encabezado</w:t>
            </w:r>
          </w:p>
        </w:tc>
        <w:tc>
          <w:tcPr>
            <w:tcW w:w="4601" w:type="dxa"/>
            <w:shd w:val="clear" w:color="auto" w:fill="auto"/>
            <w:vAlign w:val="bottom"/>
          </w:tcPr>
          <w:p w14:paraId="69E4E748" w14:textId="4185048D" w:rsidR="008F43E2" w:rsidRPr="00760109" w:rsidRDefault="00673413" w:rsidP="00273156">
            <w:pPr>
              <w:pStyle w:val="TableText"/>
              <w:rPr>
                <w:rStyle w:val="AnswerGray"/>
              </w:rPr>
            </w:pPr>
            <w:r>
              <w:rPr>
                <w:rStyle w:val="AnswerGray"/>
              </w:rPr>
              <w:t xml:space="preserve">32 bytes , 8 * 4 </w:t>
            </w:r>
          </w:p>
        </w:tc>
      </w:tr>
      <w:tr w:rsidR="008F43E2" w:rsidRPr="00760109" w14:paraId="34A0FE28" w14:textId="77777777" w:rsidTr="007D01EC">
        <w:trPr>
          <w:cantSplit/>
          <w:jc w:val="center"/>
        </w:trPr>
        <w:tc>
          <w:tcPr>
            <w:tcW w:w="4039" w:type="dxa"/>
            <w:shd w:val="clear" w:color="auto" w:fill="auto"/>
            <w:vAlign w:val="bottom"/>
          </w:tcPr>
          <w:p w14:paraId="727BDB8B" w14:textId="77777777" w:rsidR="008F43E2" w:rsidRPr="00760109" w:rsidRDefault="0091683F" w:rsidP="00C60B51">
            <w:pPr>
              <w:pStyle w:val="TableText"/>
            </w:pPr>
            <w:r w:rsidRPr="00760109">
              <w:t>Tamaño de la ventana</w:t>
            </w:r>
          </w:p>
        </w:tc>
        <w:tc>
          <w:tcPr>
            <w:tcW w:w="4601" w:type="dxa"/>
            <w:shd w:val="clear" w:color="auto" w:fill="auto"/>
            <w:vAlign w:val="bottom"/>
          </w:tcPr>
          <w:p w14:paraId="14A26247" w14:textId="04EA9AA2" w:rsidR="008F43E2" w:rsidRPr="00760109" w:rsidRDefault="00673413" w:rsidP="00273156">
            <w:pPr>
              <w:pStyle w:val="TableText"/>
              <w:rPr>
                <w:rStyle w:val="AnswerGray"/>
              </w:rPr>
            </w:pPr>
            <w:r>
              <w:rPr>
                <w:rStyle w:val="AnswerGray"/>
              </w:rPr>
              <w:t>64240</w:t>
            </w:r>
          </w:p>
        </w:tc>
      </w:tr>
    </w:tbl>
    <w:p w14:paraId="6D1C123E" w14:textId="77777777" w:rsidR="00D61362" w:rsidRPr="00760109" w:rsidRDefault="004A77EF" w:rsidP="00D979E5">
      <w:pPr>
        <w:pStyle w:val="BodyTextL25"/>
      </w:pPr>
      <w:r w:rsidRPr="00760109">
        <w:t>En la segunda captura filtrada de Wireshark, el servidor FTP de CDC reconoce la solicitud de la PC. Observe los valores de los bits de SYN y ACK.</w:t>
      </w:r>
    </w:p>
    <w:p w14:paraId="68F4BCD2" w14:textId="77777777" w:rsidR="00D61362" w:rsidRDefault="00526C9A" w:rsidP="004A77EF">
      <w:pPr>
        <w:pStyle w:val="Visual"/>
      </w:pPr>
      <w:r w:rsidRPr="00760109">
        <w:rPr>
          <w:noProof/>
          <w:lang w:val="en-US" w:eastAsia="zh-CN" w:bidi="ar-SA"/>
        </w:rPr>
        <w:lastRenderedPageBreak/>
        <w:drawing>
          <wp:inline distT="0" distB="0" distL="0" distR="0" wp14:anchorId="68F9E6BE" wp14:editId="5615FF82">
            <wp:extent cx="5486400" cy="2985282"/>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486400" cy="2985282"/>
                    </a:xfrm>
                    <a:prstGeom prst="rect">
                      <a:avLst/>
                    </a:prstGeom>
                  </pic:spPr>
                </pic:pic>
              </a:graphicData>
            </a:graphic>
          </wp:inline>
        </w:drawing>
      </w:r>
    </w:p>
    <w:p w14:paraId="1CB5A7CD" w14:textId="6F21F881" w:rsidR="00CC7BCA" w:rsidRDefault="00CC7BCA" w:rsidP="00CC7BCA">
      <w:pPr>
        <w:pStyle w:val="Visual"/>
        <w:jc w:val="left"/>
        <w:rPr>
          <w:noProof/>
        </w:rPr>
      </w:pPr>
      <w:r w:rsidRPr="003E7B8E">
        <w:rPr>
          <w:noProof/>
          <w:highlight w:val="yellow"/>
        </w:rPr>
        <w:t>Colocar captura de pantalla</w:t>
      </w:r>
      <w:r w:rsidR="004D5B70">
        <w:rPr>
          <w:noProof/>
        </w:rPr>
        <w:drawing>
          <wp:inline distT="0" distB="0" distL="0" distR="0" wp14:anchorId="07D8D651" wp14:editId="3DDFCCBD">
            <wp:extent cx="6400800" cy="3600450"/>
            <wp:effectExtent l="0" t="0" r="0" b="0"/>
            <wp:docPr id="70296149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6B1BBD97" w14:textId="771C02C7" w:rsidR="00673413" w:rsidRDefault="00673413" w:rsidP="00CC7BCA">
      <w:pPr>
        <w:pStyle w:val="Visual"/>
        <w:jc w:val="left"/>
        <w:rPr>
          <w:noProof/>
        </w:rPr>
      </w:pPr>
      <w:r>
        <w:rPr>
          <w:noProof/>
        </w:rPr>
        <w:lastRenderedPageBreak/>
        <w:drawing>
          <wp:inline distT="0" distB="0" distL="0" distR="0" wp14:anchorId="11360CF2" wp14:editId="4F710529">
            <wp:extent cx="6400800" cy="3600450"/>
            <wp:effectExtent l="0" t="0" r="0" b="0"/>
            <wp:docPr id="195911240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F7F8F7D" w14:textId="77777777" w:rsidR="00673413" w:rsidRDefault="00673413" w:rsidP="00CC7BCA">
      <w:pPr>
        <w:pStyle w:val="Visual"/>
        <w:jc w:val="left"/>
        <w:rPr>
          <w:noProof/>
        </w:rPr>
      </w:pPr>
    </w:p>
    <w:p w14:paraId="7EBE0D0A" w14:textId="77777777" w:rsidR="00673413" w:rsidRDefault="00673413" w:rsidP="00CC7BCA">
      <w:pPr>
        <w:pStyle w:val="Visual"/>
        <w:jc w:val="left"/>
        <w:rPr>
          <w:noProof/>
        </w:rPr>
      </w:pPr>
    </w:p>
    <w:p w14:paraId="1AC34B03" w14:textId="77777777" w:rsidR="00673413" w:rsidRDefault="00673413" w:rsidP="00CC7BCA">
      <w:pPr>
        <w:pStyle w:val="Visual"/>
        <w:jc w:val="left"/>
        <w:rPr>
          <w:noProof/>
        </w:rPr>
      </w:pPr>
    </w:p>
    <w:p w14:paraId="012F7317" w14:textId="77777777" w:rsidR="004D5B70" w:rsidRDefault="004D5B70" w:rsidP="00CC7BCA">
      <w:pPr>
        <w:pStyle w:val="Visual"/>
        <w:jc w:val="left"/>
        <w:rPr>
          <w:noProof/>
        </w:rPr>
      </w:pPr>
    </w:p>
    <w:p w14:paraId="193D52B8" w14:textId="77777777" w:rsidR="004D5B70" w:rsidRDefault="004D5B70" w:rsidP="00CC7BCA">
      <w:pPr>
        <w:pStyle w:val="Visual"/>
        <w:jc w:val="left"/>
        <w:rPr>
          <w:noProof/>
        </w:rPr>
      </w:pPr>
    </w:p>
    <w:p w14:paraId="37F1D9D8" w14:textId="77777777" w:rsidR="004D5B70" w:rsidRDefault="004D5B70" w:rsidP="00CC7BCA">
      <w:pPr>
        <w:pStyle w:val="Visual"/>
        <w:jc w:val="left"/>
        <w:rPr>
          <w:noProof/>
        </w:rPr>
      </w:pPr>
    </w:p>
    <w:p w14:paraId="12C5F7AD" w14:textId="77777777" w:rsidR="004D5B70" w:rsidRDefault="004D5B70" w:rsidP="00CC7BCA">
      <w:pPr>
        <w:pStyle w:val="Visual"/>
        <w:jc w:val="left"/>
        <w:rPr>
          <w:noProof/>
        </w:rPr>
      </w:pPr>
    </w:p>
    <w:p w14:paraId="6146B559" w14:textId="77777777" w:rsidR="004D5B70" w:rsidRDefault="004D5B70" w:rsidP="00CC7BCA">
      <w:pPr>
        <w:pStyle w:val="Visual"/>
        <w:jc w:val="left"/>
        <w:rPr>
          <w:noProof/>
        </w:rPr>
      </w:pPr>
    </w:p>
    <w:p w14:paraId="7A28E51F" w14:textId="77777777" w:rsidR="004D5B70" w:rsidRDefault="004D5B70" w:rsidP="00CC7BCA">
      <w:pPr>
        <w:pStyle w:val="Visual"/>
        <w:jc w:val="left"/>
        <w:rPr>
          <w:noProof/>
        </w:rPr>
      </w:pPr>
    </w:p>
    <w:p w14:paraId="04522F12" w14:textId="77777777" w:rsidR="004D5B70" w:rsidRDefault="004D5B70" w:rsidP="00CC7BCA">
      <w:pPr>
        <w:pStyle w:val="Visual"/>
        <w:jc w:val="left"/>
        <w:rPr>
          <w:noProof/>
        </w:rPr>
      </w:pPr>
    </w:p>
    <w:p w14:paraId="586B5E00" w14:textId="77777777" w:rsidR="004D5B70" w:rsidRDefault="004D5B70" w:rsidP="00CC7BCA">
      <w:pPr>
        <w:pStyle w:val="Visual"/>
        <w:jc w:val="left"/>
        <w:rPr>
          <w:noProof/>
        </w:rPr>
      </w:pPr>
    </w:p>
    <w:p w14:paraId="289E59D7" w14:textId="77777777" w:rsidR="004D5B70" w:rsidRDefault="004D5B70" w:rsidP="00CC7BCA">
      <w:pPr>
        <w:pStyle w:val="Visual"/>
        <w:jc w:val="left"/>
        <w:rPr>
          <w:noProof/>
        </w:rPr>
      </w:pPr>
    </w:p>
    <w:p w14:paraId="5D308E52" w14:textId="77777777" w:rsidR="004D5B70" w:rsidRPr="00760109" w:rsidRDefault="004D5B70" w:rsidP="00CC7BCA">
      <w:pPr>
        <w:pStyle w:val="Visual"/>
        <w:jc w:val="left"/>
        <w:rPr>
          <w:noProof/>
        </w:rPr>
      </w:pPr>
    </w:p>
    <w:p w14:paraId="0FFCBE80" w14:textId="77777777" w:rsidR="005261D8" w:rsidRPr="00760109" w:rsidRDefault="00D61362" w:rsidP="004A77EF">
      <w:pPr>
        <w:pStyle w:val="BodyTextL25"/>
      </w:pPr>
      <w:r w:rsidRPr="00760109">
        <w:lastRenderedPageBreak/>
        <w:t>Complete la siguiente información sobre el mensaje de SYN-ACK.</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rsidRPr="00760109" w14:paraId="73A071E9" w14:textId="77777777" w:rsidTr="00273156">
        <w:trPr>
          <w:cantSplit/>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24F1CA" w14:textId="77777777" w:rsidR="00A7074B" w:rsidRPr="00760109" w:rsidRDefault="00F716D2" w:rsidP="00A45607">
            <w:pPr>
              <w:pStyle w:val="TableText"/>
            </w:pPr>
            <w:r w:rsidRPr="00760109">
              <w:t>Dirección IP de origen</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5CC28E" w14:textId="02C295BF" w:rsidR="00A7074B" w:rsidRPr="00760109" w:rsidRDefault="00673413" w:rsidP="00273156">
            <w:pPr>
              <w:pStyle w:val="TableText"/>
              <w:rPr>
                <w:rStyle w:val="AnswerGray"/>
              </w:rPr>
            </w:pPr>
            <w:r>
              <w:rPr>
                <w:rStyle w:val="AnswerGray"/>
              </w:rPr>
              <w:t>44.241.66.173</w:t>
            </w:r>
          </w:p>
        </w:tc>
      </w:tr>
      <w:tr w:rsidR="00A7074B" w:rsidRPr="00760109" w14:paraId="256EDC79" w14:textId="77777777" w:rsidTr="00273156">
        <w:trPr>
          <w:cantSplit/>
          <w:jc w:val="center"/>
        </w:trPr>
        <w:tc>
          <w:tcPr>
            <w:tcW w:w="4050" w:type="dxa"/>
            <w:shd w:val="clear" w:color="auto" w:fill="auto"/>
            <w:vAlign w:val="bottom"/>
          </w:tcPr>
          <w:p w14:paraId="6D3EFDEA" w14:textId="77777777" w:rsidR="00A7074B" w:rsidRPr="00760109" w:rsidRDefault="006A3A6E" w:rsidP="00A45607">
            <w:pPr>
              <w:pStyle w:val="TableText"/>
            </w:pPr>
            <w:r w:rsidRPr="00760109">
              <w:t>Dirección IP de destino</w:t>
            </w:r>
          </w:p>
        </w:tc>
        <w:tc>
          <w:tcPr>
            <w:tcW w:w="4590" w:type="dxa"/>
            <w:shd w:val="clear" w:color="auto" w:fill="auto"/>
            <w:vAlign w:val="bottom"/>
          </w:tcPr>
          <w:p w14:paraId="249FE708" w14:textId="5CB64B9D" w:rsidR="00A7074B" w:rsidRPr="00760109" w:rsidRDefault="00673413" w:rsidP="00273156">
            <w:pPr>
              <w:pStyle w:val="TableText"/>
              <w:rPr>
                <w:rStyle w:val="AnswerGray"/>
              </w:rPr>
            </w:pPr>
            <w:r>
              <w:rPr>
                <w:rStyle w:val="AnswerGray"/>
              </w:rPr>
              <w:t>192.168.1.5</w:t>
            </w:r>
          </w:p>
        </w:tc>
      </w:tr>
      <w:tr w:rsidR="00A7074B" w:rsidRPr="00760109" w14:paraId="38D04086" w14:textId="77777777" w:rsidTr="00273156">
        <w:trPr>
          <w:cantSplit/>
          <w:jc w:val="center"/>
        </w:trPr>
        <w:tc>
          <w:tcPr>
            <w:tcW w:w="4050" w:type="dxa"/>
            <w:shd w:val="clear" w:color="auto" w:fill="auto"/>
            <w:vAlign w:val="bottom"/>
          </w:tcPr>
          <w:p w14:paraId="290CDB23" w14:textId="77777777" w:rsidR="00A7074B" w:rsidRPr="00760109" w:rsidRDefault="009F1EC9" w:rsidP="00273156">
            <w:pPr>
              <w:pStyle w:val="TableText"/>
            </w:pPr>
            <w:r w:rsidRPr="00760109">
              <w:t>Número de puerto de origen</w:t>
            </w:r>
          </w:p>
        </w:tc>
        <w:tc>
          <w:tcPr>
            <w:tcW w:w="4590" w:type="dxa"/>
            <w:shd w:val="clear" w:color="auto" w:fill="auto"/>
            <w:vAlign w:val="bottom"/>
          </w:tcPr>
          <w:p w14:paraId="6D3F84A3" w14:textId="34671790" w:rsidR="00A7074B" w:rsidRPr="00760109" w:rsidRDefault="00673413" w:rsidP="00273156">
            <w:pPr>
              <w:pStyle w:val="TableText"/>
              <w:rPr>
                <w:rStyle w:val="AnswerGray"/>
              </w:rPr>
            </w:pPr>
            <w:r>
              <w:rPr>
                <w:rStyle w:val="AnswerGray"/>
              </w:rPr>
              <w:t>21</w:t>
            </w:r>
          </w:p>
        </w:tc>
      </w:tr>
      <w:tr w:rsidR="00A7074B" w:rsidRPr="00760109" w14:paraId="65AE31AC" w14:textId="77777777" w:rsidTr="00273156">
        <w:trPr>
          <w:cantSplit/>
          <w:jc w:val="center"/>
        </w:trPr>
        <w:tc>
          <w:tcPr>
            <w:tcW w:w="4050" w:type="dxa"/>
            <w:shd w:val="clear" w:color="auto" w:fill="auto"/>
            <w:vAlign w:val="bottom"/>
          </w:tcPr>
          <w:p w14:paraId="28483052" w14:textId="77777777" w:rsidR="00A7074B" w:rsidRPr="00760109" w:rsidRDefault="009F1EC9" w:rsidP="00A45607">
            <w:pPr>
              <w:pStyle w:val="TableText"/>
            </w:pPr>
            <w:r w:rsidRPr="00760109">
              <w:t>Número de puerto de destino</w:t>
            </w:r>
          </w:p>
        </w:tc>
        <w:tc>
          <w:tcPr>
            <w:tcW w:w="4590" w:type="dxa"/>
            <w:shd w:val="clear" w:color="auto" w:fill="auto"/>
            <w:vAlign w:val="bottom"/>
          </w:tcPr>
          <w:p w14:paraId="747272E2" w14:textId="6AA6964A" w:rsidR="00A7074B" w:rsidRPr="00760109" w:rsidRDefault="00673413" w:rsidP="00273156">
            <w:pPr>
              <w:pStyle w:val="TableText"/>
              <w:rPr>
                <w:rStyle w:val="AnswerGray"/>
              </w:rPr>
            </w:pPr>
            <w:r>
              <w:rPr>
                <w:rStyle w:val="AnswerGray"/>
              </w:rPr>
              <w:t>29095</w:t>
            </w:r>
          </w:p>
        </w:tc>
      </w:tr>
      <w:tr w:rsidR="00A7074B" w:rsidRPr="00760109" w14:paraId="459B61C7" w14:textId="77777777" w:rsidTr="00273156">
        <w:trPr>
          <w:cantSplit/>
          <w:jc w:val="center"/>
        </w:trPr>
        <w:tc>
          <w:tcPr>
            <w:tcW w:w="4050" w:type="dxa"/>
            <w:shd w:val="clear" w:color="auto" w:fill="auto"/>
            <w:vAlign w:val="bottom"/>
          </w:tcPr>
          <w:p w14:paraId="66B49123" w14:textId="77777777" w:rsidR="00A7074B" w:rsidRPr="00760109" w:rsidRDefault="00091B5D" w:rsidP="00273156">
            <w:pPr>
              <w:pStyle w:val="TableText"/>
            </w:pPr>
            <w:r w:rsidRPr="00760109">
              <w:t>Número de secuencia</w:t>
            </w:r>
          </w:p>
        </w:tc>
        <w:tc>
          <w:tcPr>
            <w:tcW w:w="4590" w:type="dxa"/>
            <w:shd w:val="clear" w:color="auto" w:fill="auto"/>
            <w:vAlign w:val="bottom"/>
          </w:tcPr>
          <w:p w14:paraId="3830DD02" w14:textId="7B3F224C" w:rsidR="00A7074B" w:rsidRPr="00760109" w:rsidRDefault="00673413" w:rsidP="00273156">
            <w:pPr>
              <w:pStyle w:val="TableText"/>
              <w:rPr>
                <w:rStyle w:val="AnswerGray"/>
              </w:rPr>
            </w:pPr>
            <w:r>
              <w:rPr>
                <w:rStyle w:val="AnswerGray"/>
              </w:rPr>
              <w:t xml:space="preserve">0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p>
        </w:tc>
      </w:tr>
      <w:tr w:rsidR="00A7074B" w:rsidRPr="00760109" w14:paraId="03090C34" w14:textId="77777777" w:rsidTr="00273156">
        <w:trPr>
          <w:cantSplit/>
          <w:jc w:val="center"/>
        </w:trPr>
        <w:tc>
          <w:tcPr>
            <w:tcW w:w="4050" w:type="dxa"/>
            <w:shd w:val="clear" w:color="auto" w:fill="auto"/>
            <w:vAlign w:val="bottom"/>
          </w:tcPr>
          <w:p w14:paraId="7502F724" w14:textId="77777777" w:rsidR="00A7074B" w:rsidRPr="00760109" w:rsidRDefault="00091B5D" w:rsidP="00A45607">
            <w:pPr>
              <w:pStyle w:val="TableText"/>
            </w:pPr>
            <w:r w:rsidRPr="00760109">
              <w:t>Número de reconocimiento</w:t>
            </w:r>
          </w:p>
        </w:tc>
        <w:tc>
          <w:tcPr>
            <w:tcW w:w="4590" w:type="dxa"/>
            <w:shd w:val="clear" w:color="auto" w:fill="auto"/>
            <w:vAlign w:val="bottom"/>
          </w:tcPr>
          <w:p w14:paraId="0DD016D8" w14:textId="082A096B" w:rsidR="00A7074B" w:rsidRPr="00760109" w:rsidRDefault="00673413" w:rsidP="00273156">
            <w:pPr>
              <w:pStyle w:val="TableText"/>
              <w:rPr>
                <w:rStyle w:val="AnswerGray"/>
              </w:rPr>
            </w:pPr>
            <w:r>
              <w:rPr>
                <w:rStyle w:val="AnswerGray"/>
              </w:rPr>
              <w:t>2278620892 raw</w:t>
            </w:r>
          </w:p>
        </w:tc>
      </w:tr>
      <w:tr w:rsidR="00A7074B" w:rsidRPr="00760109" w14:paraId="515E082E" w14:textId="77777777" w:rsidTr="00273156">
        <w:trPr>
          <w:cantSplit/>
          <w:jc w:val="center"/>
        </w:trPr>
        <w:tc>
          <w:tcPr>
            <w:tcW w:w="4050" w:type="dxa"/>
            <w:shd w:val="clear" w:color="auto" w:fill="auto"/>
            <w:vAlign w:val="bottom"/>
          </w:tcPr>
          <w:p w14:paraId="0D25CF0E" w14:textId="77777777" w:rsidR="00A7074B" w:rsidRPr="00760109" w:rsidRDefault="004D3452" w:rsidP="00273156">
            <w:pPr>
              <w:pStyle w:val="TableText"/>
            </w:pPr>
            <w:r w:rsidRPr="00760109">
              <w:t>Longitud del encabezado</w:t>
            </w:r>
          </w:p>
        </w:tc>
        <w:tc>
          <w:tcPr>
            <w:tcW w:w="4590" w:type="dxa"/>
            <w:shd w:val="clear" w:color="auto" w:fill="auto"/>
            <w:vAlign w:val="bottom"/>
          </w:tcPr>
          <w:p w14:paraId="7E850D59" w14:textId="5DAF8289" w:rsidR="00A7074B" w:rsidRPr="00760109" w:rsidRDefault="00673413" w:rsidP="00273156">
            <w:pPr>
              <w:pStyle w:val="TableText"/>
              <w:rPr>
                <w:rStyle w:val="AnswerGray"/>
              </w:rPr>
            </w:pPr>
            <w:r>
              <w:rPr>
                <w:rStyle w:val="AnswerGray"/>
              </w:rPr>
              <w:t xml:space="preserve">32 bytes </w:t>
            </w:r>
          </w:p>
        </w:tc>
      </w:tr>
      <w:tr w:rsidR="00A7074B" w:rsidRPr="00760109" w14:paraId="545D558F" w14:textId="77777777" w:rsidTr="00273156">
        <w:trPr>
          <w:cantSplit/>
          <w:jc w:val="center"/>
        </w:trPr>
        <w:tc>
          <w:tcPr>
            <w:tcW w:w="4050" w:type="dxa"/>
            <w:shd w:val="clear" w:color="auto" w:fill="auto"/>
            <w:vAlign w:val="bottom"/>
          </w:tcPr>
          <w:p w14:paraId="1F6CBD2E" w14:textId="77777777" w:rsidR="00A7074B" w:rsidRPr="00760109" w:rsidRDefault="0022293C" w:rsidP="00273156">
            <w:pPr>
              <w:pStyle w:val="TableText"/>
            </w:pPr>
            <w:r w:rsidRPr="00760109">
              <w:t>Tamaño de la ventana</w:t>
            </w:r>
          </w:p>
        </w:tc>
        <w:tc>
          <w:tcPr>
            <w:tcW w:w="4590" w:type="dxa"/>
            <w:shd w:val="clear" w:color="auto" w:fill="auto"/>
            <w:vAlign w:val="bottom"/>
          </w:tcPr>
          <w:p w14:paraId="29A259D7" w14:textId="4D520A19" w:rsidR="00A7074B" w:rsidRPr="00760109" w:rsidRDefault="00673413" w:rsidP="00083D3A">
            <w:pPr>
              <w:pStyle w:val="TableText"/>
              <w:rPr>
                <w:rStyle w:val="AnswerGray"/>
              </w:rPr>
            </w:pPr>
            <w:r>
              <w:rPr>
                <w:rStyle w:val="AnswerGray"/>
              </w:rPr>
              <w:t>26883</w:t>
            </w:r>
          </w:p>
        </w:tc>
      </w:tr>
    </w:tbl>
    <w:p w14:paraId="20E91440" w14:textId="77777777" w:rsidR="003B3AE9" w:rsidRPr="00760109" w:rsidRDefault="00D61362" w:rsidP="00400A44">
      <w:pPr>
        <w:pStyle w:val="BodyTextL25"/>
        <w:rPr>
          <w:rStyle w:val="AnswerGray"/>
          <w:shd w:val="clear" w:color="auto" w:fill="auto"/>
        </w:rPr>
      </w:pPr>
      <w:r w:rsidRPr="00760109">
        <w:rPr>
          <w:rStyle w:val="AnswerGray"/>
          <w:shd w:val="clear" w:color="auto" w:fill="auto"/>
        </w:rPr>
        <w:t>En la etapa final de la negociación para establecer las comunicaciones, la PC envía un mensaje de reconocimiento al servidor. Observe que solo el bit ACK está establecido en 1, y el número de secuencia se incrementó a 1.</w:t>
      </w:r>
    </w:p>
    <w:p w14:paraId="28BA9F49" w14:textId="77777777" w:rsidR="003B3AE9" w:rsidRDefault="00526C9A" w:rsidP="004A77EF">
      <w:pPr>
        <w:pStyle w:val="Visual"/>
        <w:rPr>
          <w:rStyle w:val="AnswerGray"/>
          <w:shd w:val="clear" w:color="auto" w:fill="auto"/>
        </w:rPr>
      </w:pPr>
      <w:r w:rsidRPr="00760109">
        <w:rPr>
          <w:rStyle w:val="AnswerGray"/>
          <w:noProof/>
          <w:shd w:val="clear" w:color="auto" w:fill="auto"/>
          <w:lang w:val="en-US" w:eastAsia="zh-CN" w:bidi="ar-SA"/>
        </w:rPr>
        <w:drawing>
          <wp:inline distT="0" distB="0" distL="0" distR="0" wp14:anchorId="24F7FB11" wp14:editId="43EAEFFD">
            <wp:extent cx="5943600" cy="22225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943600" cy="2222500"/>
                    </a:xfrm>
                    <a:prstGeom prst="rect">
                      <a:avLst/>
                    </a:prstGeom>
                  </pic:spPr>
                </pic:pic>
              </a:graphicData>
            </a:graphic>
          </wp:inline>
        </w:drawing>
      </w:r>
    </w:p>
    <w:p w14:paraId="318D47BE" w14:textId="215DE063" w:rsidR="00CC7BCA" w:rsidRDefault="00CC7BCA" w:rsidP="004D5B70">
      <w:pPr>
        <w:pStyle w:val="Visual"/>
        <w:rPr>
          <w:noProof/>
        </w:rPr>
      </w:pPr>
      <w:r w:rsidRPr="003E7B8E">
        <w:rPr>
          <w:noProof/>
          <w:highlight w:val="yellow"/>
        </w:rPr>
        <w:lastRenderedPageBreak/>
        <w:t>Colocar captura de pantalla</w:t>
      </w:r>
      <w:r w:rsidR="004D5B70">
        <w:rPr>
          <w:noProof/>
        </w:rPr>
        <w:drawing>
          <wp:inline distT="0" distB="0" distL="0" distR="0" wp14:anchorId="481CAD41" wp14:editId="40A32FE4">
            <wp:extent cx="5096933" cy="2867025"/>
            <wp:effectExtent l="0" t="0" r="8890" b="0"/>
            <wp:docPr id="117884106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05238" cy="2871696"/>
                    </a:xfrm>
                    <a:prstGeom prst="rect">
                      <a:avLst/>
                    </a:prstGeom>
                    <a:noFill/>
                    <a:ln>
                      <a:noFill/>
                    </a:ln>
                  </pic:spPr>
                </pic:pic>
              </a:graphicData>
            </a:graphic>
          </wp:inline>
        </w:drawing>
      </w:r>
    </w:p>
    <w:p w14:paraId="25147014" w14:textId="44698CA9" w:rsidR="00673413" w:rsidRDefault="00673413" w:rsidP="00673413">
      <w:pPr>
        <w:pStyle w:val="Visual"/>
        <w:rPr>
          <w:rStyle w:val="AnswerGray"/>
          <w:noProof/>
          <w:sz w:val="22"/>
          <w:shd w:val="clear" w:color="auto" w:fill="auto"/>
        </w:rPr>
      </w:pPr>
      <w:r>
        <w:rPr>
          <w:noProof/>
        </w:rPr>
        <w:drawing>
          <wp:inline distT="0" distB="0" distL="0" distR="0" wp14:anchorId="582D3BC1" wp14:editId="24FAB29E">
            <wp:extent cx="5019795" cy="2823634"/>
            <wp:effectExtent l="0" t="0" r="0" b="0"/>
            <wp:docPr id="209948769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6827" cy="2827590"/>
                    </a:xfrm>
                    <a:prstGeom prst="rect">
                      <a:avLst/>
                    </a:prstGeom>
                    <a:noFill/>
                    <a:ln>
                      <a:noFill/>
                    </a:ln>
                  </pic:spPr>
                </pic:pic>
              </a:graphicData>
            </a:graphic>
          </wp:inline>
        </w:drawing>
      </w:r>
    </w:p>
    <w:p w14:paraId="729DB9E9" w14:textId="77777777" w:rsidR="004D5B70" w:rsidRDefault="004D5B70" w:rsidP="00673413">
      <w:pPr>
        <w:pStyle w:val="Visual"/>
        <w:rPr>
          <w:rStyle w:val="AnswerGray"/>
          <w:noProof/>
          <w:sz w:val="22"/>
          <w:shd w:val="clear" w:color="auto" w:fill="auto"/>
        </w:rPr>
      </w:pPr>
    </w:p>
    <w:p w14:paraId="0D132CB9" w14:textId="77777777" w:rsidR="004D5B70" w:rsidRDefault="004D5B70" w:rsidP="00673413">
      <w:pPr>
        <w:pStyle w:val="Visual"/>
        <w:rPr>
          <w:rStyle w:val="AnswerGray"/>
          <w:noProof/>
          <w:sz w:val="22"/>
          <w:shd w:val="clear" w:color="auto" w:fill="auto"/>
        </w:rPr>
      </w:pPr>
    </w:p>
    <w:p w14:paraId="38CC6EB8" w14:textId="77777777" w:rsidR="004D5B70" w:rsidRDefault="004D5B70" w:rsidP="00673413">
      <w:pPr>
        <w:pStyle w:val="Visual"/>
        <w:rPr>
          <w:rStyle w:val="AnswerGray"/>
          <w:noProof/>
          <w:sz w:val="22"/>
          <w:shd w:val="clear" w:color="auto" w:fill="auto"/>
        </w:rPr>
      </w:pPr>
    </w:p>
    <w:p w14:paraId="11E6F61E" w14:textId="77777777" w:rsidR="004D5B70" w:rsidRDefault="004D5B70" w:rsidP="00673413">
      <w:pPr>
        <w:pStyle w:val="Visual"/>
        <w:rPr>
          <w:rStyle w:val="AnswerGray"/>
          <w:noProof/>
          <w:sz w:val="22"/>
          <w:shd w:val="clear" w:color="auto" w:fill="auto"/>
        </w:rPr>
      </w:pPr>
    </w:p>
    <w:p w14:paraId="1C2588BF" w14:textId="77777777" w:rsidR="004D5B70" w:rsidRDefault="004D5B70" w:rsidP="00673413">
      <w:pPr>
        <w:pStyle w:val="Visual"/>
        <w:rPr>
          <w:rStyle w:val="AnswerGray"/>
          <w:noProof/>
          <w:sz w:val="22"/>
          <w:shd w:val="clear" w:color="auto" w:fill="auto"/>
        </w:rPr>
      </w:pPr>
    </w:p>
    <w:p w14:paraId="619E6911" w14:textId="77777777" w:rsidR="004D5B70" w:rsidRPr="00CC7BCA" w:rsidRDefault="004D5B70" w:rsidP="00673413">
      <w:pPr>
        <w:pStyle w:val="Visual"/>
        <w:rPr>
          <w:rStyle w:val="AnswerGray"/>
          <w:noProof/>
          <w:sz w:val="22"/>
          <w:shd w:val="clear" w:color="auto" w:fill="auto"/>
        </w:rPr>
      </w:pPr>
    </w:p>
    <w:p w14:paraId="1A7D8AAA" w14:textId="77777777" w:rsidR="00EC53E4" w:rsidRPr="00760109" w:rsidRDefault="003B3AE9" w:rsidP="004A77EF">
      <w:pPr>
        <w:pStyle w:val="BodyTextL25"/>
        <w:rPr>
          <w:rStyle w:val="AnswerGray"/>
          <w:shd w:val="clear" w:color="auto" w:fill="auto"/>
        </w:rPr>
      </w:pPr>
      <w:r w:rsidRPr="00760109">
        <w:lastRenderedPageBreak/>
        <w:t>Complete la siguiente información sobre el mensaje de ACK.</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rsidRPr="00760109" w14:paraId="4D299719" w14:textId="77777777" w:rsidTr="00273156">
        <w:trPr>
          <w:cantSplit/>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5D3D58BF" w14:textId="77777777" w:rsidR="003129A5" w:rsidRPr="00760109" w:rsidRDefault="00831833" w:rsidP="00A45607">
            <w:pPr>
              <w:pStyle w:val="TableText"/>
              <w:rPr>
                <w:rStyle w:val="AnswerGray"/>
                <w:shd w:val="clear" w:color="auto" w:fill="auto"/>
              </w:rPr>
            </w:pPr>
            <w:r w:rsidRPr="00760109">
              <w:rPr>
                <w:rStyle w:val="AnswerGray"/>
                <w:shd w:val="clear" w:color="auto" w:fill="auto"/>
              </w:rPr>
              <w:t>Dirección IP de origen</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1582920C" w14:textId="6365E472" w:rsidR="003129A5" w:rsidRPr="00760109" w:rsidRDefault="004D5B70" w:rsidP="00985107">
            <w:pPr>
              <w:pStyle w:val="TableText"/>
              <w:rPr>
                <w:rStyle w:val="AnswerGray"/>
              </w:rPr>
            </w:pPr>
            <w:r>
              <w:rPr>
                <w:rStyle w:val="AnswerGray"/>
              </w:rPr>
              <w:t>192.168.1.5</w:t>
            </w:r>
          </w:p>
        </w:tc>
      </w:tr>
      <w:tr w:rsidR="003129A5" w:rsidRPr="00760109" w14:paraId="36D190AC" w14:textId="77777777" w:rsidTr="00273156">
        <w:trPr>
          <w:cantSplit/>
          <w:jc w:val="center"/>
        </w:trPr>
        <w:tc>
          <w:tcPr>
            <w:tcW w:w="4085" w:type="dxa"/>
            <w:shd w:val="clear" w:color="auto" w:fill="auto"/>
            <w:vAlign w:val="bottom"/>
          </w:tcPr>
          <w:p w14:paraId="4F967186" w14:textId="77777777" w:rsidR="003129A5" w:rsidRPr="00760109" w:rsidRDefault="002C374C" w:rsidP="00A45607">
            <w:pPr>
              <w:pStyle w:val="TableText"/>
            </w:pPr>
            <w:r w:rsidRPr="00760109">
              <w:t>Dirección IP de destino</w:t>
            </w:r>
          </w:p>
        </w:tc>
        <w:tc>
          <w:tcPr>
            <w:tcW w:w="4568" w:type="dxa"/>
            <w:shd w:val="clear" w:color="auto" w:fill="auto"/>
            <w:vAlign w:val="bottom"/>
          </w:tcPr>
          <w:p w14:paraId="598DFA8B" w14:textId="6BA5A628" w:rsidR="003129A5" w:rsidRPr="00760109" w:rsidRDefault="004D5B70" w:rsidP="007D01EC">
            <w:pPr>
              <w:pStyle w:val="BodyTextL50"/>
              <w:ind w:left="0"/>
              <w:rPr>
                <w:rStyle w:val="AnswerGray"/>
              </w:rPr>
            </w:pPr>
            <w:r>
              <w:rPr>
                <w:rStyle w:val="AnswerGray"/>
              </w:rPr>
              <w:t>44.241.66.173</w:t>
            </w:r>
          </w:p>
        </w:tc>
      </w:tr>
      <w:tr w:rsidR="003129A5" w:rsidRPr="00760109" w14:paraId="3266397C" w14:textId="77777777" w:rsidTr="00273156">
        <w:trPr>
          <w:cantSplit/>
          <w:jc w:val="center"/>
        </w:trPr>
        <w:tc>
          <w:tcPr>
            <w:tcW w:w="4085" w:type="dxa"/>
            <w:shd w:val="clear" w:color="auto" w:fill="auto"/>
            <w:vAlign w:val="bottom"/>
          </w:tcPr>
          <w:p w14:paraId="20A7D8B9" w14:textId="77777777" w:rsidR="003129A5" w:rsidRPr="00760109" w:rsidRDefault="002C374C" w:rsidP="00A45607">
            <w:pPr>
              <w:pStyle w:val="TableText"/>
              <w:rPr>
                <w:rStyle w:val="AnswerGray"/>
                <w:shd w:val="clear" w:color="auto" w:fill="auto"/>
              </w:rPr>
            </w:pPr>
            <w:r w:rsidRPr="00760109">
              <w:rPr>
                <w:rStyle w:val="AnswerGray"/>
                <w:shd w:val="clear" w:color="auto" w:fill="auto"/>
              </w:rPr>
              <w:t>Número de puerto de origen</w:t>
            </w:r>
          </w:p>
        </w:tc>
        <w:tc>
          <w:tcPr>
            <w:tcW w:w="4568" w:type="dxa"/>
            <w:shd w:val="clear" w:color="auto" w:fill="auto"/>
            <w:vAlign w:val="bottom"/>
          </w:tcPr>
          <w:p w14:paraId="6231FA8F" w14:textId="4C5B7893" w:rsidR="003129A5" w:rsidRPr="00760109" w:rsidRDefault="004D5B70" w:rsidP="00083D3A">
            <w:pPr>
              <w:pStyle w:val="BodyTextL50"/>
              <w:ind w:left="0"/>
              <w:rPr>
                <w:rStyle w:val="AnswerGray"/>
              </w:rPr>
            </w:pPr>
            <w:r>
              <w:rPr>
                <w:rStyle w:val="AnswerGray"/>
              </w:rPr>
              <w:t>29095</w:t>
            </w:r>
          </w:p>
        </w:tc>
      </w:tr>
      <w:tr w:rsidR="003129A5" w:rsidRPr="00760109" w14:paraId="42E81251" w14:textId="77777777" w:rsidTr="00273156">
        <w:trPr>
          <w:cantSplit/>
          <w:jc w:val="center"/>
        </w:trPr>
        <w:tc>
          <w:tcPr>
            <w:tcW w:w="4085" w:type="dxa"/>
            <w:shd w:val="clear" w:color="auto" w:fill="auto"/>
            <w:vAlign w:val="bottom"/>
          </w:tcPr>
          <w:p w14:paraId="16B8155A" w14:textId="77777777" w:rsidR="003129A5" w:rsidRPr="00760109" w:rsidRDefault="00670F11" w:rsidP="00A45607">
            <w:pPr>
              <w:pStyle w:val="TableText"/>
            </w:pPr>
            <w:r w:rsidRPr="00760109">
              <w:t>Número de puerto de destino</w:t>
            </w:r>
          </w:p>
        </w:tc>
        <w:tc>
          <w:tcPr>
            <w:tcW w:w="4568" w:type="dxa"/>
            <w:shd w:val="clear" w:color="auto" w:fill="auto"/>
            <w:vAlign w:val="bottom"/>
          </w:tcPr>
          <w:p w14:paraId="2F17E63A" w14:textId="2ABBACBA" w:rsidR="003129A5" w:rsidRPr="00760109" w:rsidRDefault="004D5B70" w:rsidP="007D01EC">
            <w:r>
              <w:t>21</w:t>
            </w:r>
          </w:p>
        </w:tc>
      </w:tr>
      <w:tr w:rsidR="003129A5" w:rsidRPr="00760109" w14:paraId="49FB2E4F" w14:textId="77777777" w:rsidTr="00273156">
        <w:trPr>
          <w:cantSplit/>
          <w:jc w:val="center"/>
        </w:trPr>
        <w:tc>
          <w:tcPr>
            <w:tcW w:w="4085" w:type="dxa"/>
            <w:shd w:val="clear" w:color="auto" w:fill="auto"/>
            <w:vAlign w:val="bottom"/>
          </w:tcPr>
          <w:p w14:paraId="5C137FB2" w14:textId="77777777" w:rsidR="003129A5" w:rsidRPr="00760109" w:rsidRDefault="00FA09D6" w:rsidP="003F19B0">
            <w:pPr>
              <w:pStyle w:val="TableText"/>
            </w:pPr>
            <w:r w:rsidRPr="00760109">
              <w:t>Número de secuencia</w:t>
            </w:r>
          </w:p>
        </w:tc>
        <w:tc>
          <w:tcPr>
            <w:tcW w:w="4568" w:type="dxa"/>
            <w:shd w:val="clear" w:color="auto" w:fill="auto"/>
            <w:vAlign w:val="bottom"/>
          </w:tcPr>
          <w:p w14:paraId="7316BA6F" w14:textId="16B37D16" w:rsidR="003129A5" w:rsidRPr="00760109" w:rsidRDefault="004D5B70" w:rsidP="007D01EC">
            <w:pPr>
              <w:pStyle w:val="BodyTextL50"/>
              <w:ind w:left="0"/>
              <w:rPr>
                <w:rStyle w:val="AnswerGray"/>
              </w:rPr>
            </w:pPr>
            <w:r>
              <w:rPr>
                <w:rStyle w:val="AnswerGray"/>
              </w:rPr>
              <w:t xml:space="preserve">1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p>
        </w:tc>
      </w:tr>
      <w:tr w:rsidR="003129A5" w:rsidRPr="00760109" w14:paraId="16A5B969" w14:textId="77777777" w:rsidTr="00273156">
        <w:trPr>
          <w:cantSplit/>
          <w:jc w:val="center"/>
        </w:trPr>
        <w:tc>
          <w:tcPr>
            <w:tcW w:w="4085" w:type="dxa"/>
            <w:shd w:val="clear" w:color="auto" w:fill="auto"/>
            <w:vAlign w:val="bottom"/>
          </w:tcPr>
          <w:p w14:paraId="442C5B73" w14:textId="77777777" w:rsidR="003129A5" w:rsidRPr="00760109" w:rsidRDefault="00BA7E08" w:rsidP="00A45607">
            <w:pPr>
              <w:pStyle w:val="TableText"/>
            </w:pPr>
            <w:r w:rsidRPr="00760109">
              <w:t>Número de reconocimiento</w:t>
            </w:r>
          </w:p>
        </w:tc>
        <w:tc>
          <w:tcPr>
            <w:tcW w:w="4568" w:type="dxa"/>
            <w:shd w:val="clear" w:color="auto" w:fill="auto"/>
            <w:vAlign w:val="bottom"/>
          </w:tcPr>
          <w:p w14:paraId="74BD20F1" w14:textId="3D056CAE" w:rsidR="003129A5" w:rsidRPr="00760109" w:rsidRDefault="004D5B70" w:rsidP="007D01EC">
            <w:pPr>
              <w:pStyle w:val="BodyTextL50"/>
              <w:ind w:left="0"/>
              <w:rPr>
                <w:rStyle w:val="AnswerGray"/>
              </w:rPr>
            </w:pPr>
            <w:r>
              <w:rPr>
                <w:rStyle w:val="AnswerGray"/>
              </w:rPr>
              <w:t>345864</w:t>
            </w:r>
            <w:r w:rsidR="00E95EEE">
              <w:rPr>
                <w:rStyle w:val="AnswerGray"/>
              </w:rPr>
              <w:t xml:space="preserve">8371 </w:t>
            </w:r>
          </w:p>
        </w:tc>
      </w:tr>
      <w:tr w:rsidR="003129A5" w:rsidRPr="00760109" w14:paraId="64B7F67F" w14:textId="77777777" w:rsidTr="00273156">
        <w:trPr>
          <w:cantSplit/>
          <w:jc w:val="center"/>
        </w:trPr>
        <w:tc>
          <w:tcPr>
            <w:tcW w:w="4085" w:type="dxa"/>
            <w:shd w:val="clear" w:color="auto" w:fill="auto"/>
            <w:vAlign w:val="bottom"/>
          </w:tcPr>
          <w:p w14:paraId="6EC6AE5C" w14:textId="77777777" w:rsidR="003129A5" w:rsidRPr="00760109" w:rsidRDefault="00956584" w:rsidP="003F19B0">
            <w:pPr>
              <w:pStyle w:val="TableText"/>
            </w:pPr>
            <w:r w:rsidRPr="00760109">
              <w:t>Longitud del encabezado</w:t>
            </w:r>
          </w:p>
        </w:tc>
        <w:tc>
          <w:tcPr>
            <w:tcW w:w="4568" w:type="dxa"/>
            <w:shd w:val="clear" w:color="auto" w:fill="auto"/>
            <w:vAlign w:val="bottom"/>
          </w:tcPr>
          <w:p w14:paraId="571BE89F" w14:textId="798F7D0C" w:rsidR="003129A5" w:rsidRPr="00760109" w:rsidRDefault="00E95EEE" w:rsidP="007D01EC">
            <w:pPr>
              <w:pStyle w:val="BodyTextL50"/>
              <w:ind w:left="0"/>
              <w:rPr>
                <w:rStyle w:val="AnswerGray"/>
              </w:rPr>
            </w:pPr>
            <w:r>
              <w:rPr>
                <w:rStyle w:val="AnswerGray"/>
              </w:rPr>
              <w:t xml:space="preserve">20 bytes </w:t>
            </w:r>
          </w:p>
        </w:tc>
      </w:tr>
      <w:tr w:rsidR="003129A5" w:rsidRPr="00760109" w14:paraId="53271A0B" w14:textId="77777777" w:rsidTr="00273156">
        <w:trPr>
          <w:cantSplit/>
          <w:jc w:val="center"/>
        </w:trPr>
        <w:tc>
          <w:tcPr>
            <w:tcW w:w="4085" w:type="dxa"/>
            <w:shd w:val="clear" w:color="auto" w:fill="auto"/>
            <w:vAlign w:val="bottom"/>
          </w:tcPr>
          <w:p w14:paraId="00786512" w14:textId="77777777" w:rsidR="003129A5" w:rsidRPr="00760109" w:rsidRDefault="00760BD7" w:rsidP="003F19B0">
            <w:pPr>
              <w:pStyle w:val="TableText"/>
            </w:pPr>
            <w:r w:rsidRPr="00760109">
              <w:t>Tamaño de la ventana</w:t>
            </w:r>
          </w:p>
        </w:tc>
        <w:tc>
          <w:tcPr>
            <w:tcW w:w="4568" w:type="dxa"/>
            <w:shd w:val="clear" w:color="auto" w:fill="auto"/>
            <w:vAlign w:val="bottom"/>
          </w:tcPr>
          <w:p w14:paraId="25CA0B7A" w14:textId="02481024" w:rsidR="003129A5" w:rsidRPr="00760109" w:rsidRDefault="00E95EEE" w:rsidP="007D01EC">
            <w:pPr>
              <w:pStyle w:val="BodyTextL50"/>
              <w:ind w:left="0"/>
              <w:rPr>
                <w:rStyle w:val="AnswerGray"/>
              </w:rPr>
            </w:pPr>
            <w:r>
              <w:rPr>
                <w:rStyle w:val="AnswerGray"/>
              </w:rPr>
              <w:t>65536</w:t>
            </w:r>
          </w:p>
        </w:tc>
      </w:tr>
    </w:tbl>
    <w:p w14:paraId="2337CBA4" w14:textId="77777777" w:rsidR="00865534" w:rsidRPr="00760109" w:rsidRDefault="00716348" w:rsidP="00250578">
      <w:pPr>
        <w:pStyle w:val="BodyTextL25"/>
      </w:pPr>
      <w:r w:rsidRPr="00760109">
        <w:t>¿Cuántos otros datagramas TCP contenían un bit SYN?</w:t>
      </w:r>
    </w:p>
    <w:p w14:paraId="2E8C144B" w14:textId="4EF2CB00" w:rsidR="00E879F6" w:rsidRPr="00760109" w:rsidRDefault="00865534" w:rsidP="00250578">
      <w:pPr>
        <w:pStyle w:val="BodyTextL25"/>
      </w:pPr>
      <w:r w:rsidRPr="00760109">
        <w:t>_______</w:t>
      </w:r>
      <w:r w:rsidR="00585CDD">
        <w:t>2</w:t>
      </w:r>
      <w:r w:rsidRPr="00760109">
        <w:t>___________________________________________</w:t>
      </w:r>
    </w:p>
    <w:p w14:paraId="64F23B17" w14:textId="77777777" w:rsidR="005359D2" w:rsidRPr="00760109" w:rsidRDefault="00413D56" w:rsidP="005359D2">
      <w:pPr>
        <w:pStyle w:val="BodyTextL25"/>
      </w:pPr>
      <w:r w:rsidRPr="00760109">
        <w:t xml:space="preserve">Una vez establecida una sesión TCP, puede haber tráfico FTP entre la PC y el servidor FTP. El cliente y el servidor FTP se comunican entre ellos, sin saber que TCP controla y administra la sesión. Cuando el servidor FTP envía el mensaje </w:t>
      </w:r>
      <w:r w:rsidRPr="00760109">
        <w:rPr>
          <w:i/>
        </w:rPr>
        <w:t>Response: 220</w:t>
      </w:r>
      <w:r w:rsidRPr="00760109">
        <w:t xml:space="preserve"> (Respuesta:220) al cliente FTP, la sesión TCP en el cliente FTP envía un reconocimiento a la sesión TCP en el servidor. Esta secuencia es visible en la siguiente captura de Wireshark.</w:t>
      </w:r>
    </w:p>
    <w:p w14:paraId="3BD1D066" w14:textId="77777777" w:rsidR="005359D2" w:rsidRDefault="00AF6527" w:rsidP="00C13EBE">
      <w:pPr>
        <w:pStyle w:val="Visual"/>
      </w:pPr>
      <w:r w:rsidRPr="00760109">
        <w:rPr>
          <w:noProof/>
          <w:lang w:val="en-US" w:eastAsia="zh-CN" w:bidi="ar-SA"/>
        </w:rPr>
        <w:drawing>
          <wp:inline distT="0" distB="0" distL="0" distR="0" wp14:anchorId="135A6ADA" wp14:editId="0EC1E40C">
            <wp:extent cx="5486400" cy="14360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486400" cy="1436077"/>
                    </a:xfrm>
                    <a:prstGeom prst="rect">
                      <a:avLst/>
                    </a:prstGeom>
                  </pic:spPr>
                </pic:pic>
              </a:graphicData>
            </a:graphic>
          </wp:inline>
        </w:drawing>
      </w:r>
    </w:p>
    <w:p w14:paraId="4BFAD761" w14:textId="7599817A" w:rsidR="003E7B8E" w:rsidRDefault="003E7B8E" w:rsidP="003E7B8E">
      <w:pPr>
        <w:pStyle w:val="Visual"/>
        <w:jc w:val="left"/>
        <w:rPr>
          <w:noProof/>
        </w:rPr>
      </w:pPr>
      <w:r w:rsidRPr="003E7B8E">
        <w:rPr>
          <w:noProof/>
          <w:highlight w:val="yellow"/>
        </w:rPr>
        <w:t>Colocar captura de pantalla</w:t>
      </w:r>
    </w:p>
    <w:p w14:paraId="2DD64EC4" w14:textId="77777777" w:rsidR="004D5B70" w:rsidRDefault="004D5B70" w:rsidP="003E7B8E">
      <w:pPr>
        <w:pStyle w:val="Visual"/>
        <w:jc w:val="left"/>
        <w:rPr>
          <w:noProof/>
        </w:rPr>
      </w:pPr>
    </w:p>
    <w:p w14:paraId="22DFDFC0" w14:textId="4D7908A7" w:rsidR="004D5B70" w:rsidRDefault="004D5B70" w:rsidP="003E7B8E">
      <w:pPr>
        <w:pStyle w:val="Visual"/>
        <w:jc w:val="left"/>
        <w:rPr>
          <w:noProof/>
        </w:rPr>
      </w:pPr>
      <w:r>
        <w:rPr>
          <w:noProof/>
        </w:rPr>
        <w:lastRenderedPageBreak/>
        <w:drawing>
          <wp:inline distT="0" distB="0" distL="0" distR="0" wp14:anchorId="5FC1A6BB" wp14:editId="6093E666">
            <wp:extent cx="6400800" cy="3600450"/>
            <wp:effectExtent l="0" t="0" r="0" b="0"/>
            <wp:docPr id="90171472" name="Imagen 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472" name="Imagen 9" descr="Interfaz de usuario gráfica, Texto, Aplicación&#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0CF474EC" w14:textId="57E11031" w:rsidR="00E95EEE" w:rsidRDefault="00E95EEE" w:rsidP="003E7B8E">
      <w:pPr>
        <w:pStyle w:val="Visual"/>
        <w:jc w:val="left"/>
        <w:rPr>
          <w:noProof/>
        </w:rPr>
      </w:pPr>
      <w:r>
        <w:rPr>
          <w:noProof/>
        </w:rPr>
        <w:drawing>
          <wp:inline distT="0" distB="0" distL="0" distR="0" wp14:anchorId="2DEBD3E1" wp14:editId="2865B315">
            <wp:extent cx="6400800" cy="3600450"/>
            <wp:effectExtent l="0" t="0" r="0" b="0"/>
            <wp:docPr id="196753137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4686F8B" w14:textId="3E024991" w:rsidR="004D5B70" w:rsidRPr="00760109" w:rsidRDefault="004D5B70" w:rsidP="003E7B8E">
      <w:pPr>
        <w:pStyle w:val="Visual"/>
        <w:jc w:val="left"/>
        <w:rPr>
          <w:noProof/>
        </w:rPr>
      </w:pPr>
    </w:p>
    <w:p w14:paraId="7B34BA3C" w14:textId="77777777" w:rsidR="008F136A" w:rsidRPr="00760109" w:rsidRDefault="00313189" w:rsidP="001B1E0C">
      <w:pPr>
        <w:pStyle w:val="BodyTextL25"/>
      </w:pPr>
      <w:r w:rsidRPr="00760109">
        <w:t xml:space="preserve">Cuando termina la sesión FTP, el cliente FTP envía un comando para “salir”. El servidor FTP reconoce la terminación de FTP con un mensaje </w:t>
      </w:r>
      <w:r w:rsidRPr="00760109">
        <w:rPr>
          <w:i/>
        </w:rPr>
        <w:t xml:space="preserve">Response: 221 </w:t>
      </w:r>
      <w:proofErr w:type="spellStart"/>
      <w:r w:rsidRPr="00760109">
        <w:rPr>
          <w:i/>
        </w:rPr>
        <w:t>Goodbye</w:t>
      </w:r>
      <w:proofErr w:type="spellEnd"/>
      <w:r w:rsidRPr="00760109">
        <w:t xml:space="preserve"> (Adiós). En este momento, la sesión TCP del </w:t>
      </w:r>
      <w:r w:rsidRPr="00760109">
        <w:lastRenderedPageBreak/>
        <w:t>servidor FTP envía un datagrama TCP al cliente FTP que anuncia la terminación de la sesión TCP. La sesión TCP del cliente FTP reconoce la recepción del datagrama de terminación y luego envía su propia terminación de sesión TCP. Cuando quien originó la terminación TCP (servidor FTP) recibe una terminación duplicada, se envía un datagrama ACK para reconocer la terminación y se cierra la sesión TCP. Esta secuencia es visible en la captura y el diagrama siguientes.</w:t>
      </w:r>
    </w:p>
    <w:p w14:paraId="30D98031" w14:textId="77777777" w:rsidR="005F5229" w:rsidRPr="00760109" w:rsidRDefault="00E26A94" w:rsidP="005F5229">
      <w:pPr>
        <w:pStyle w:val="Visual"/>
      </w:pPr>
      <w:r w:rsidRPr="00760109">
        <w:rPr>
          <w:noProof/>
          <w:lang w:val="en-US" w:eastAsia="zh-CN" w:bidi="ar-SA"/>
        </w:rPr>
        <w:drawing>
          <wp:inline distT="0" distB="0" distL="0" distR="0" wp14:anchorId="3F565256" wp14:editId="6DA18D00">
            <wp:extent cx="3195844" cy="3714750"/>
            <wp:effectExtent l="19050" t="0" r="4556"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tretch>
                      <a:fillRect/>
                    </a:stretch>
                  </pic:blipFill>
                  <pic:spPr bwMode="auto">
                    <a:xfrm>
                      <a:off x="0" y="0"/>
                      <a:ext cx="3195844" cy="3714750"/>
                    </a:xfrm>
                    <a:prstGeom prst="rect">
                      <a:avLst/>
                    </a:prstGeom>
                    <a:noFill/>
                    <a:ln>
                      <a:noFill/>
                    </a:ln>
                  </pic:spPr>
                </pic:pic>
              </a:graphicData>
            </a:graphic>
          </wp:inline>
        </w:drawing>
      </w:r>
    </w:p>
    <w:p w14:paraId="23179CF6" w14:textId="0F625E40" w:rsidR="00326CF5" w:rsidRPr="00760109" w:rsidRDefault="00326CF5" w:rsidP="004A77EF">
      <w:pPr>
        <w:pStyle w:val="BodyTextL25"/>
      </w:pPr>
      <w:r w:rsidRPr="00760109">
        <w:t xml:space="preserve">Si se aplica un filtro </w:t>
      </w:r>
      <w:r w:rsidRPr="00760109">
        <w:rPr>
          <w:b/>
        </w:rPr>
        <w:t>ftp</w:t>
      </w:r>
      <w:r w:rsidRPr="00760109">
        <w:t xml:space="preserve">, puede examinarse la secuencia completa del tráfico FTP en Wireshark. Observe la secuencia de los eventos durante esta sesión FTP. Para recuperar el archivo, se utilizó el nombre de usuario </w:t>
      </w:r>
      <w:proofErr w:type="spellStart"/>
      <w:r w:rsidR="000D26EC" w:rsidRPr="000D26EC">
        <w:rPr>
          <w:b/>
        </w:rPr>
        <w:t>dlpuser</w:t>
      </w:r>
      <w:proofErr w:type="spellEnd"/>
      <w:r w:rsidRPr="00760109">
        <w:t>. Una vez que se completó la transferencia de archivos, el usuario finalizó la sesión FTP.</w:t>
      </w:r>
    </w:p>
    <w:p w14:paraId="5BED55F1" w14:textId="77777777" w:rsidR="00313189" w:rsidRDefault="00083D3A" w:rsidP="00A60643">
      <w:pPr>
        <w:pStyle w:val="Visual"/>
      </w:pPr>
      <w:r w:rsidRPr="00760109">
        <w:rPr>
          <w:noProof/>
          <w:lang w:val="en-US" w:eastAsia="zh-CN" w:bidi="ar-SA"/>
        </w:rPr>
        <w:drawing>
          <wp:inline distT="0" distB="0" distL="0" distR="0" wp14:anchorId="69AB1815" wp14:editId="63C7CACC">
            <wp:extent cx="5486400" cy="250111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486400" cy="2501118"/>
                    </a:xfrm>
                    <a:prstGeom prst="rect">
                      <a:avLst/>
                    </a:prstGeom>
                  </pic:spPr>
                </pic:pic>
              </a:graphicData>
            </a:graphic>
          </wp:inline>
        </w:drawing>
      </w:r>
    </w:p>
    <w:p w14:paraId="06A877A3" w14:textId="77777777" w:rsidR="00585CDD" w:rsidRDefault="00585CDD" w:rsidP="003E7B8E">
      <w:pPr>
        <w:pStyle w:val="Visual"/>
        <w:jc w:val="left"/>
        <w:rPr>
          <w:noProof/>
          <w:highlight w:val="yellow"/>
        </w:rPr>
      </w:pPr>
    </w:p>
    <w:p w14:paraId="5682214E" w14:textId="53628C2D" w:rsidR="003E7B8E" w:rsidRDefault="003E7B8E" w:rsidP="003E7B8E">
      <w:pPr>
        <w:pStyle w:val="Visual"/>
        <w:jc w:val="left"/>
        <w:rPr>
          <w:noProof/>
        </w:rPr>
      </w:pPr>
      <w:r w:rsidRPr="003E7B8E">
        <w:rPr>
          <w:noProof/>
          <w:highlight w:val="yellow"/>
        </w:rPr>
        <w:lastRenderedPageBreak/>
        <w:t>Colocar captura de pantalla</w:t>
      </w:r>
    </w:p>
    <w:p w14:paraId="5E563D88" w14:textId="7AB1FC03" w:rsidR="00585CDD" w:rsidRPr="00760109" w:rsidRDefault="00585CDD" w:rsidP="003E7B8E">
      <w:pPr>
        <w:pStyle w:val="Visual"/>
        <w:jc w:val="left"/>
        <w:rPr>
          <w:noProof/>
        </w:rPr>
      </w:pPr>
      <w:r>
        <w:rPr>
          <w:noProof/>
        </w:rPr>
        <w:drawing>
          <wp:inline distT="0" distB="0" distL="0" distR="0" wp14:anchorId="324B5497" wp14:editId="6B7952AD">
            <wp:extent cx="6400800" cy="3600450"/>
            <wp:effectExtent l="0" t="0" r="0" b="0"/>
            <wp:docPr id="352831868"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3B06F0D1" w14:textId="77777777" w:rsidR="00400A44" w:rsidRPr="00760109" w:rsidRDefault="00B74C5F" w:rsidP="00400A44">
      <w:pPr>
        <w:pStyle w:val="BodyTextL25"/>
      </w:pPr>
      <w:r w:rsidRPr="00760109">
        <w:t>Vuelva a aplicar el filtro TCP en Wireshark para examinar la terminación de la sesión TCP. Se transmiten cuatro paquetes para la terminación de la sesión TCP. Dado que la conexión TCP es de dúplex completo, cada dirección debe terminar independientemente. Examine las direcciones de origen y destino.</w:t>
      </w:r>
    </w:p>
    <w:p w14:paraId="14515BD8" w14:textId="77777777" w:rsidR="00041798" w:rsidRPr="00760109" w:rsidRDefault="00041798" w:rsidP="00041798">
      <w:pPr>
        <w:pStyle w:val="BodyTextL25"/>
      </w:pPr>
      <w:r w:rsidRPr="00760109">
        <w:t>En este ejemplo, el servidor FTP no tiene más datos para enviar en la secuencia. Envía un segmento con el marcador FIN configurado en la trama 149. La PC envía un mensaje ACK para reconocer la recepción del mensaje FIN para terminar la sesión del servidor al cliente en la trama 150.</w:t>
      </w:r>
    </w:p>
    <w:p w14:paraId="103D1FC0" w14:textId="77777777" w:rsidR="00041798" w:rsidRPr="00760109" w:rsidRDefault="00041798" w:rsidP="00041798">
      <w:pPr>
        <w:pStyle w:val="BodyTextL25"/>
      </w:pPr>
      <w:r w:rsidRPr="00760109">
        <w:t>En la trama 151, la PC envía un mensaje FIN al servidor FTP para terminar la sesión TCP. El servidor FTP responde con un mensaje ACK para reconocer el mensaje FIN de la PC en la trama 152. Ahora, la sesión TCP terminó entre el servidor FTP y la PC.</w:t>
      </w:r>
    </w:p>
    <w:p w14:paraId="4C07E25D" w14:textId="77777777" w:rsidR="00585CDD" w:rsidRDefault="00585CDD" w:rsidP="00585CDD">
      <w:pPr>
        <w:pStyle w:val="Visual"/>
        <w:jc w:val="left"/>
      </w:pPr>
    </w:p>
    <w:p w14:paraId="13F7B7A8" w14:textId="603AD4F0" w:rsidR="00400A44" w:rsidRDefault="00083D3A" w:rsidP="00400A44">
      <w:pPr>
        <w:pStyle w:val="Visual"/>
      </w:pPr>
      <w:r w:rsidRPr="00760109">
        <w:rPr>
          <w:noProof/>
          <w:lang w:val="en-US" w:eastAsia="zh-CN" w:bidi="ar-SA"/>
        </w:rPr>
        <w:drawing>
          <wp:inline distT="0" distB="0" distL="0" distR="0" wp14:anchorId="02BBE6E7" wp14:editId="7D95E9E1">
            <wp:extent cx="5486400" cy="12426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stretch>
                      <a:fillRect/>
                    </a:stretch>
                  </pic:blipFill>
                  <pic:spPr>
                    <a:xfrm>
                      <a:off x="0" y="0"/>
                      <a:ext cx="5486400" cy="1242646"/>
                    </a:xfrm>
                    <a:prstGeom prst="rect">
                      <a:avLst/>
                    </a:prstGeom>
                  </pic:spPr>
                </pic:pic>
              </a:graphicData>
            </a:graphic>
          </wp:inline>
        </w:drawing>
      </w:r>
    </w:p>
    <w:p w14:paraId="106F9AE9" w14:textId="77777777" w:rsidR="00585CDD" w:rsidRDefault="00585CDD" w:rsidP="003E7B8E">
      <w:pPr>
        <w:pStyle w:val="Visual"/>
        <w:jc w:val="left"/>
        <w:rPr>
          <w:noProof/>
          <w:highlight w:val="yellow"/>
        </w:rPr>
      </w:pPr>
    </w:p>
    <w:p w14:paraId="41A4CA18" w14:textId="77777777" w:rsidR="00585CDD" w:rsidRDefault="00585CDD" w:rsidP="003E7B8E">
      <w:pPr>
        <w:pStyle w:val="Visual"/>
        <w:jc w:val="left"/>
        <w:rPr>
          <w:noProof/>
          <w:highlight w:val="yellow"/>
        </w:rPr>
      </w:pPr>
    </w:p>
    <w:p w14:paraId="3EE95E67" w14:textId="2496A0D5" w:rsidR="003E7B8E" w:rsidRDefault="003E7B8E" w:rsidP="003E7B8E">
      <w:pPr>
        <w:pStyle w:val="Visual"/>
        <w:jc w:val="left"/>
        <w:rPr>
          <w:noProof/>
        </w:rPr>
      </w:pPr>
      <w:r w:rsidRPr="003E7B8E">
        <w:rPr>
          <w:noProof/>
          <w:highlight w:val="yellow"/>
        </w:rPr>
        <w:lastRenderedPageBreak/>
        <w:t>Colocar captura de pantalla</w:t>
      </w:r>
    </w:p>
    <w:p w14:paraId="33A56DEC" w14:textId="6B31245F" w:rsidR="00E61F8B" w:rsidRDefault="00585CDD" w:rsidP="003E7B8E">
      <w:pPr>
        <w:pStyle w:val="Visual"/>
        <w:jc w:val="left"/>
        <w:rPr>
          <w:noProof/>
        </w:rPr>
      </w:pPr>
      <w:r>
        <w:rPr>
          <w:noProof/>
        </w:rPr>
        <w:drawing>
          <wp:inline distT="0" distB="0" distL="0" distR="0" wp14:anchorId="5D4139D4" wp14:editId="3744F50A">
            <wp:extent cx="6400800" cy="3600450"/>
            <wp:effectExtent l="0" t="0" r="0" b="0"/>
            <wp:docPr id="172188689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23B26A15" w14:textId="77777777" w:rsidR="00E61F8B" w:rsidRDefault="00E61F8B" w:rsidP="003E7B8E">
      <w:pPr>
        <w:pStyle w:val="Visual"/>
        <w:jc w:val="left"/>
        <w:rPr>
          <w:noProof/>
        </w:rPr>
      </w:pPr>
    </w:p>
    <w:p w14:paraId="22EC439E" w14:textId="77777777" w:rsidR="00E61F8B" w:rsidRDefault="00E61F8B" w:rsidP="003E7B8E">
      <w:pPr>
        <w:pStyle w:val="Visual"/>
        <w:jc w:val="left"/>
        <w:rPr>
          <w:noProof/>
        </w:rPr>
      </w:pPr>
    </w:p>
    <w:p w14:paraId="5AC20D31" w14:textId="77777777" w:rsidR="00585CDD" w:rsidRDefault="00585CDD" w:rsidP="003E7B8E">
      <w:pPr>
        <w:pStyle w:val="Visual"/>
        <w:jc w:val="left"/>
        <w:rPr>
          <w:noProof/>
        </w:rPr>
      </w:pPr>
    </w:p>
    <w:p w14:paraId="2D933AC3" w14:textId="77777777" w:rsidR="00585CDD" w:rsidRDefault="00585CDD" w:rsidP="003E7B8E">
      <w:pPr>
        <w:pStyle w:val="Visual"/>
        <w:jc w:val="left"/>
        <w:rPr>
          <w:noProof/>
        </w:rPr>
      </w:pPr>
    </w:p>
    <w:p w14:paraId="78B9B68D" w14:textId="77777777" w:rsidR="00585CDD" w:rsidRDefault="00585CDD" w:rsidP="003E7B8E">
      <w:pPr>
        <w:pStyle w:val="Visual"/>
        <w:jc w:val="left"/>
        <w:rPr>
          <w:noProof/>
        </w:rPr>
      </w:pPr>
    </w:p>
    <w:p w14:paraId="36E786B9" w14:textId="77777777" w:rsidR="00585CDD" w:rsidRDefault="00585CDD" w:rsidP="003E7B8E">
      <w:pPr>
        <w:pStyle w:val="Visual"/>
        <w:jc w:val="left"/>
        <w:rPr>
          <w:noProof/>
        </w:rPr>
      </w:pPr>
    </w:p>
    <w:p w14:paraId="0342D04D" w14:textId="77777777" w:rsidR="00585CDD" w:rsidRDefault="00585CDD" w:rsidP="003E7B8E">
      <w:pPr>
        <w:pStyle w:val="Visual"/>
        <w:jc w:val="left"/>
        <w:rPr>
          <w:noProof/>
        </w:rPr>
      </w:pPr>
    </w:p>
    <w:p w14:paraId="1F6CC18A" w14:textId="77777777" w:rsidR="00585CDD" w:rsidRDefault="00585CDD" w:rsidP="003E7B8E">
      <w:pPr>
        <w:pStyle w:val="Visual"/>
        <w:jc w:val="left"/>
        <w:rPr>
          <w:noProof/>
        </w:rPr>
      </w:pPr>
    </w:p>
    <w:p w14:paraId="637376D9" w14:textId="77777777" w:rsidR="00585CDD" w:rsidRDefault="00585CDD" w:rsidP="003E7B8E">
      <w:pPr>
        <w:pStyle w:val="Visual"/>
        <w:jc w:val="left"/>
        <w:rPr>
          <w:noProof/>
        </w:rPr>
      </w:pPr>
    </w:p>
    <w:p w14:paraId="33DC1B34" w14:textId="77777777" w:rsidR="00E61F8B" w:rsidRPr="00760109" w:rsidRDefault="00E61F8B" w:rsidP="003E7B8E">
      <w:pPr>
        <w:pStyle w:val="Visual"/>
        <w:jc w:val="left"/>
        <w:rPr>
          <w:noProof/>
        </w:rPr>
      </w:pPr>
    </w:p>
    <w:p w14:paraId="214D76A2" w14:textId="77777777" w:rsidR="00A60146" w:rsidRPr="00760109" w:rsidRDefault="001E4EE4" w:rsidP="001E4EE4">
      <w:pPr>
        <w:pStyle w:val="PartHead"/>
      </w:pPr>
      <w:r w:rsidRPr="00760109">
        <w:lastRenderedPageBreak/>
        <w:t>Identificar campos de encabezado y operación UDP mediante una captura de sesión TFTP de Wireshark</w:t>
      </w:r>
    </w:p>
    <w:p w14:paraId="33CCED15" w14:textId="77777777" w:rsidR="00DB0ADF" w:rsidRPr="00760109" w:rsidRDefault="003A4901" w:rsidP="00B614FE">
      <w:pPr>
        <w:pStyle w:val="BodyTextL25"/>
      </w:pPr>
      <w:r w:rsidRPr="00760109">
        <w:t>En la parte 2, utilizará Wireshark para capturar una sesión TFTP e inspeccionar los campos de encabezado de UDP.</w:t>
      </w:r>
    </w:p>
    <w:p w14:paraId="57B01C5D" w14:textId="77777777" w:rsidR="00C07FD9" w:rsidRPr="00760109" w:rsidRDefault="00281318" w:rsidP="00C07FD9">
      <w:pPr>
        <w:pStyle w:val="StepHead"/>
      </w:pPr>
      <w:r w:rsidRPr="00760109">
        <w:t>Configurar esta topología física y prepararse para la captura de TFTP.</w:t>
      </w:r>
    </w:p>
    <w:p w14:paraId="1A3CFE8B" w14:textId="77777777" w:rsidR="00180219" w:rsidRPr="00760109" w:rsidRDefault="003E4FA4" w:rsidP="00B614FE">
      <w:pPr>
        <w:pStyle w:val="Visual"/>
      </w:pPr>
      <w:r w:rsidRPr="00760109">
        <w:rPr>
          <w:noProof/>
          <w:lang w:val="en-US" w:eastAsia="zh-CN" w:bidi="ar-SA"/>
        </w:rPr>
        <w:drawing>
          <wp:inline distT="0" distB="0" distL="0" distR="0" wp14:anchorId="7B3A6542" wp14:editId="0A4B83F3">
            <wp:extent cx="2971800" cy="969779"/>
            <wp:effectExtent l="1905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tretch>
                      <a:fillRect/>
                    </a:stretch>
                  </pic:blipFill>
                  <pic:spPr bwMode="auto">
                    <a:xfrm>
                      <a:off x="0" y="0"/>
                      <a:ext cx="2971800" cy="969779"/>
                    </a:xfrm>
                    <a:prstGeom prst="rect">
                      <a:avLst/>
                    </a:prstGeom>
                    <a:noFill/>
                  </pic:spPr>
                </pic:pic>
              </a:graphicData>
            </a:graphic>
          </wp:inline>
        </w:drawing>
      </w:r>
    </w:p>
    <w:p w14:paraId="30FDDD69" w14:textId="77777777" w:rsidR="00677FCF" w:rsidRPr="00760109" w:rsidRDefault="00256660" w:rsidP="00DD2802">
      <w:pPr>
        <w:pStyle w:val="SubStepAlpha"/>
      </w:pPr>
      <w:r w:rsidRPr="00760109">
        <w:t>Establezca una conexión de consola y Ethernet entre PC-A y S1.</w:t>
      </w:r>
    </w:p>
    <w:p w14:paraId="1623C07E" w14:textId="77777777" w:rsidR="00AD169D" w:rsidRPr="00760109" w:rsidRDefault="00E54495" w:rsidP="00F53076">
      <w:pPr>
        <w:pStyle w:val="SubStepAlpha"/>
      </w:pPr>
      <w:r w:rsidRPr="00760109">
        <w:t xml:space="preserve">Configure manualmente la dirección IP en la PC a 192.168.1.3. No se requiere configurar el </w:t>
      </w:r>
      <w:proofErr w:type="spellStart"/>
      <w:r w:rsidRPr="00760109">
        <w:t>gateway</w:t>
      </w:r>
      <w:proofErr w:type="spellEnd"/>
      <w:r w:rsidRPr="00760109">
        <w:t xml:space="preserve"> predeterminado.</w:t>
      </w:r>
    </w:p>
    <w:p w14:paraId="749C4FDA" w14:textId="3F7B4C59" w:rsidR="00847AE9" w:rsidRPr="00760109" w:rsidRDefault="00080665" w:rsidP="00847AE9">
      <w:pPr>
        <w:pStyle w:val="SubStepAlpha"/>
      </w:pPr>
      <w:r w:rsidRPr="00760109">
        <w:t>Configure el switch. Asigne la dirección IP 192.168.</w:t>
      </w:r>
      <w:r w:rsidR="00E61F8B">
        <w:t>5</w:t>
      </w:r>
      <w:r w:rsidRPr="00760109">
        <w:t>.1 a VLAN 1. Verifique la conectividad con la PC haciendo ping a 192.168.1.3. Resuelva cualquier problema que se presente.</w:t>
      </w:r>
      <w:r w:rsidR="00E61F8B">
        <w:t xml:space="preserve"> – cada pareja un segmento de red </w:t>
      </w:r>
    </w:p>
    <w:p w14:paraId="2BB0533C" w14:textId="77777777" w:rsidR="00346326" w:rsidRPr="005F1BEC" w:rsidRDefault="00346326" w:rsidP="00346326">
      <w:pPr>
        <w:pStyle w:val="CMD"/>
        <w:rPr>
          <w:lang w:val="en-US"/>
        </w:rPr>
      </w:pPr>
      <w:r w:rsidRPr="005F1BEC">
        <w:rPr>
          <w:lang w:val="en-US"/>
        </w:rPr>
        <w:t xml:space="preserve">Switch&gt; </w:t>
      </w:r>
      <w:proofErr w:type="gramStart"/>
      <w:r w:rsidRPr="005F1BEC">
        <w:rPr>
          <w:b/>
          <w:lang w:val="en-US"/>
        </w:rPr>
        <w:t>enable</w:t>
      </w:r>
      <w:proofErr w:type="gramEnd"/>
    </w:p>
    <w:p w14:paraId="2675F426" w14:textId="77777777" w:rsidR="00346326" w:rsidRPr="005F1BEC" w:rsidRDefault="00346326" w:rsidP="00346326">
      <w:pPr>
        <w:pStyle w:val="CMD"/>
        <w:rPr>
          <w:lang w:val="en-US"/>
        </w:rPr>
      </w:pPr>
      <w:r w:rsidRPr="005F1BEC">
        <w:rPr>
          <w:lang w:val="en-US"/>
        </w:rPr>
        <w:t xml:space="preserve">Switch# </w:t>
      </w:r>
      <w:r w:rsidRPr="005F1BEC">
        <w:rPr>
          <w:b/>
          <w:lang w:val="en-US"/>
        </w:rPr>
        <w:t>conf t</w:t>
      </w:r>
    </w:p>
    <w:p w14:paraId="162416FF" w14:textId="77777777" w:rsidR="00346326" w:rsidRPr="00760109" w:rsidRDefault="00346326" w:rsidP="00760109">
      <w:pPr>
        <w:pStyle w:val="CMD"/>
        <w:rPr>
          <w:lang w:val="en-US"/>
        </w:rPr>
      </w:pPr>
      <w:r w:rsidRPr="00760109">
        <w:rPr>
          <w:lang w:val="en-US"/>
        </w:rPr>
        <w:t>Enter configuration commands, one per line. End with CNTL/Z.</w:t>
      </w:r>
    </w:p>
    <w:p w14:paraId="0192E92A" w14:textId="77777777" w:rsidR="00346326" w:rsidRPr="00760109" w:rsidRDefault="00346326" w:rsidP="00346326">
      <w:pPr>
        <w:pStyle w:val="CMD"/>
        <w:rPr>
          <w:lang w:val="en-US"/>
        </w:rPr>
      </w:pPr>
      <w:r w:rsidRPr="00760109">
        <w:rPr>
          <w:lang w:val="en-US"/>
        </w:rPr>
        <w:t xml:space="preserve">Switch(config)# </w:t>
      </w:r>
      <w:r w:rsidRPr="00760109">
        <w:rPr>
          <w:b/>
          <w:lang w:val="en-US"/>
        </w:rPr>
        <w:t>host S1</w:t>
      </w:r>
    </w:p>
    <w:p w14:paraId="7C07B065" w14:textId="77777777" w:rsidR="00346326" w:rsidRPr="00760109" w:rsidRDefault="00346326" w:rsidP="00346326">
      <w:pPr>
        <w:pStyle w:val="CMD"/>
        <w:rPr>
          <w:b/>
          <w:lang w:val="en-US"/>
        </w:rPr>
      </w:pPr>
      <w:r w:rsidRPr="00760109">
        <w:rPr>
          <w:lang w:val="en-US"/>
        </w:rPr>
        <w:t xml:space="preserve">S1(config)# </w:t>
      </w:r>
      <w:r w:rsidRPr="00760109">
        <w:rPr>
          <w:b/>
          <w:lang w:val="en-US"/>
        </w:rPr>
        <w:t xml:space="preserve">interface </w:t>
      </w:r>
      <w:proofErr w:type="spellStart"/>
      <w:r w:rsidRPr="00760109">
        <w:rPr>
          <w:b/>
          <w:lang w:val="en-US"/>
        </w:rPr>
        <w:t>vlan</w:t>
      </w:r>
      <w:proofErr w:type="spellEnd"/>
      <w:r w:rsidRPr="00760109">
        <w:rPr>
          <w:b/>
          <w:lang w:val="en-US"/>
        </w:rPr>
        <w:t xml:space="preserve"> 1</w:t>
      </w:r>
    </w:p>
    <w:p w14:paraId="4E06FF1D" w14:textId="6B50B241" w:rsidR="00346326" w:rsidRPr="00760109" w:rsidRDefault="00346326" w:rsidP="00346326">
      <w:pPr>
        <w:pStyle w:val="CMD"/>
        <w:rPr>
          <w:b/>
          <w:lang w:val="en-US"/>
        </w:rPr>
      </w:pPr>
      <w:r w:rsidRPr="00760109">
        <w:rPr>
          <w:lang w:val="en-US"/>
        </w:rPr>
        <w:t>S1(config-</w:t>
      </w:r>
      <w:proofErr w:type="gramStart"/>
      <w:r w:rsidRPr="00760109">
        <w:rPr>
          <w:lang w:val="en-US"/>
        </w:rPr>
        <w:t>if)#</w:t>
      </w:r>
      <w:proofErr w:type="gramEnd"/>
      <w:r w:rsidRPr="00760109">
        <w:rPr>
          <w:lang w:val="en-US"/>
        </w:rPr>
        <w:t xml:space="preserve"> </w:t>
      </w:r>
      <w:proofErr w:type="spellStart"/>
      <w:r w:rsidRPr="00760109">
        <w:rPr>
          <w:b/>
          <w:lang w:val="en-US"/>
        </w:rPr>
        <w:t>ip</w:t>
      </w:r>
      <w:proofErr w:type="spellEnd"/>
      <w:r w:rsidRPr="00760109">
        <w:rPr>
          <w:b/>
          <w:lang w:val="en-US"/>
        </w:rPr>
        <w:t xml:space="preserve"> address 192.168.</w:t>
      </w:r>
      <w:r w:rsidR="00E61F8B">
        <w:rPr>
          <w:b/>
          <w:lang w:val="en-US"/>
        </w:rPr>
        <w:t>5</w:t>
      </w:r>
      <w:r w:rsidRPr="00760109">
        <w:rPr>
          <w:b/>
          <w:lang w:val="en-US"/>
        </w:rPr>
        <w:t>.1 255.255.255.0</w:t>
      </w:r>
    </w:p>
    <w:p w14:paraId="7D75DA9E" w14:textId="77777777" w:rsidR="00346326" w:rsidRPr="005F1BEC" w:rsidRDefault="00346326" w:rsidP="00E14934">
      <w:pPr>
        <w:pStyle w:val="CMD"/>
        <w:rPr>
          <w:lang w:val="en-US"/>
        </w:rPr>
      </w:pPr>
      <w:r w:rsidRPr="005F1BEC">
        <w:rPr>
          <w:lang w:val="en-US"/>
        </w:rPr>
        <w:t>S1(config-</w:t>
      </w:r>
      <w:proofErr w:type="gramStart"/>
      <w:r w:rsidRPr="005F1BEC">
        <w:rPr>
          <w:lang w:val="en-US"/>
        </w:rPr>
        <w:t>if)#</w:t>
      </w:r>
      <w:proofErr w:type="gramEnd"/>
      <w:r w:rsidRPr="005F1BEC">
        <w:rPr>
          <w:lang w:val="en-US"/>
        </w:rPr>
        <w:t xml:space="preserve"> </w:t>
      </w:r>
      <w:r w:rsidRPr="005F1BEC">
        <w:rPr>
          <w:b/>
          <w:lang w:val="en-US"/>
        </w:rPr>
        <w:t>no shut</w:t>
      </w:r>
    </w:p>
    <w:p w14:paraId="2D50CC7F" w14:textId="77777777" w:rsidR="00346326" w:rsidRPr="00760109" w:rsidRDefault="00346326" w:rsidP="00346326">
      <w:pPr>
        <w:pStyle w:val="CMD"/>
        <w:rPr>
          <w:lang w:val="en-US"/>
        </w:rPr>
      </w:pPr>
      <w:r w:rsidRPr="00760109">
        <w:rPr>
          <w:lang w:val="en-US"/>
        </w:rPr>
        <w:t>*</w:t>
      </w:r>
      <w:proofErr w:type="gramStart"/>
      <w:r w:rsidRPr="00760109">
        <w:rPr>
          <w:lang w:val="en-US"/>
        </w:rPr>
        <w:t>Mar  1</w:t>
      </w:r>
      <w:proofErr w:type="gramEnd"/>
      <w:r w:rsidRPr="00760109">
        <w:rPr>
          <w:lang w:val="en-US"/>
        </w:rPr>
        <w:t xml:space="preserve"> 00:37:50.166: %LINK-3-UPDOWN: Interface Vlan1, changed state to up</w:t>
      </w:r>
    </w:p>
    <w:p w14:paraId="0FC1E999" w14:textId="77777777" w:rsidR="00346326" w:rsidRPr="00760109" w:rsidRDefault="00346326" w:rsidP="00346326">
      <w:pPr>
        <w:pStyle w:val="CMD"/>
        <w:rPr>
          <w:lang w:val="en-US"/>
        </w:rPr>
      </w:pPr>
      <w:r w:rsidRPr="00760109">
        <w:rPr>
          <w:lang w:val="en-US"/>
        </w:rPr>
        <w:t>*</w:t>
      </w:r>
      <w:proofErr w:type="gramStart"/>
      <w:r w:rsidRPr="00760109">
        <w:rPr>
          <w:lang w:val="en-US"/>
        </w:rPr>
        <w:t>Mar  1</w:t>
      </w:r>
      <w:proofErr w:type="gramEnd"/>
      <w:r w:rsidRPr="00760109">
        <w:rPr>
          <w:lang w:val="en-US"/>
        </w:rPr>
        <w:t xml:space="preserve"> 00:37:50.175: %LINEPROTO-5-UPDOWN: Line protocol on Interface Vlan1, changed state to up</w:t>
      </w:r>
    </w:p>
    <w:p w14:paraId="1D2B54AC" w14:textId="77777777" w:rsidR="00346326" w:rsidRPr="00760109" w:rsidRDefault="009A7C94" w:rsidP="00346326">
      <w:pPr>
        <w:pStyle w:val="CMD"/>
        <w:rPr>
          <w:lang w:val="en-US"/>
        </w:rPr>
      </w:pPr>
      <w:r w:rsidRPr="00760109">
        <w:rPr>
          <w:lang w:val="en-US"/>
        </w:rPr>
        <w:t>S1(config-</w:t>
      </w:r>
      <w:proofErr w:type="gramStart"/>
      <w:r w:rsidRPr="00760109">
        <w:rPr>
          <w:lang w:val="en-US"/>
        </w:rPr>
        <w:t>if)#</w:t>
      </w:r>
      <w:proofErr w:type="gramEnd"/>
      <w:r w:rsidRPr="00760109">
        <w:rPr>
          <w:lang w:val="en-US"/>
        </w:rPr>
        <w:t xml:space="preserve"> </w:t>
      </w:r>
      <w:r w:rsidRPr="00760109">
        <w:rPr>
          <w:b/>
          <w:lang w:val="en-US"/>
        </w:rPr>
        <w:t>end</w:t>
      </w:r>
    </w:p>
    <w:p w14:paraId="225C05E8" w14:textId="77777777" w:rsidR="009A7C94" w:rsidRPr="00760109" w:rsidRDefault="009A7C94" w:rsidP="00346326">
      <w:pPr>
        <w:pStyle w:val="CMD"/>
        <w:rPr>
          <w:lang w:val="en-US"/>
        </w:rPr>
      </w:pPr>
      <w:r w:rsidRPr="00760109">
        <w:rPr>
          <w:lang w:val="en-US"/>
        </w:rPr>
        <w:t xml:space="preserve">S1# </w:t>
      </w:r>
      <w:r w:rsidRPr="00760109">
        <w:rPr>
          <w:b/>
          <w:lang w:val="en-US"/>
        </w:rPr>
        <w:t>ping 192.168.1.3</w:t>
      </w:r>
    </w:p>
    <w:p w14:paraId="3F5B4A55" w14:textId="77777777" w:rsidR="00346326" w:rsidRPr="00760109" w:rsidRDefault="00346326" w:rsidP="00346326">
      <w:pPr>
        <w:pStyle w:val="CMD"/>
        <w:rPr>
          <w:lang w:val="en-US"/>
        </w:rPr>
      </w:pPr>
      <w:r w:rsidRPr="00760109">
        <w:rPr>
          <w:lang w:val="en-US"/>
        </w:rPr>
        <w:t>Type escape sequence to abort.</w:t>
      </w:r>
    </w:p>
    <w:p w14:paraId="2C3F696F" w14:textId="77777777" w:rsidR="00346326" w:rsidRPr="00760109" w:rsidRDefault="00346326" w:rsidP="00346326">
      <w:pPr>
        <w:pStyle w:val="CMD"/>
        <w:rPr>
          <w:lang w:val="en-US"/>
        </w:rPr>
      </w:pPr>
      <w:r w:rsidRPr="00760109">
        <w:rPr>
          <w:lang w:val="en-US"/>
        </w:rPr>
        <w:t xml:space="preserve">Sending 5, 100-byte ICMP </w:t>
      </w:r>
      <w:proofErr w:type="spellStart"/>
      <w:r w:rsidRPr="00760109">
        <w:rPr>
          <w:lang w:val="en-US"/>
        </w:rPr>
        <w:t>Echos</w:t>
      </w:r>
      <w:proofErr w:type="spellEnd"/>
      <w:r w:rsidRPr="00760109">
        <w:rPr>
          <w:lang w:val="en-US"/>
        </w:rPr>
        <w:t xml:space="preserve"> to 192.168.1.3, timeout is 2 seconds:</w:t>
      </w:r>
    </w:p>
    <w:p w14:paraId="17BC96E7" w14:textId="77777777" w:rsidR="00346326" w:rsidRPr="00760109" w:rsidRDefault="00346326" w:rsidP="00346326">
      <w:pPr>
        <w:pStyle w:val="CMD"/>
        <w:rPr>
          <w:lang w:val="en-US"/>
        </w:rPr>
      </w:pPr>
      <w:r w:rsidRPr="00760109">
        <w:rPr>
          <w:lang w:val="en-US"/>
        </w:rPr>
        <w:t>!!!!!</w:t>
      </w:r>
    </w:p>
    <w:p w14:paraId="38F5CBA6" w14:textId="77777777" w:rsidR="00346326" w:rsidRPr="00760109" w:rsidRDefault="00346326" w:rsidP="00346326">
      <w:pPr>
        <w:pStyle w:val="CMD"/>
        <w:rPr>
          <w:lang w:val="en-US"/>
        </w:rPr>
      </w:pPr>
      <w:r w:rsidRPr="00760109">
        <w:rPr>
          <w:lang w:val="en-US"/>
        </w:rPr>
        <w:t xml:space="preserve">Success rate is 100 percent (5/5), round-trip min/avg/max = 1/203/1007 </w:t>
      </w:r>
      <w:proofErr w:type="spellStart"/>
      <w:r w:rsidRPr="00760109">
        <w:rPr>
          <w:lang w:val="en-US"/>
        </w:rPr>
        <w:t>ms</w:t>
      </w:r>
      <w:proofErr w:type="spellEnd"/>
    </w:p>
    <w:p w14:paraId="48926DD4" w14:textId="77777777" w:rsidR="00BE7287" w:rsidRPr="00760109" w:rsidRDefault="00BE7287" w:rsidP="00BE7287">
      <w:pPr>
        <w:pStyle w:val="CMD"/>
        <w:ind w:left="360"/>
        <w:rPr>
          <w:rFonts w:ascii="Arial" w:hAnsi="Arial" w:cs="Arial"/>
        </w:rPr>
      </w:pPr>
      <w:r w:rsidRPr="00760109">
        <w:rPr>
          <w:rFonts w:ascii="Arial" w:hAnsi="Arial"/>
        </w:rPr>
        <w:t>d.</w:t>
      </w:r>
      <w:r w:rsidRPr="00760109">
        <w:tab/>
      </w:r>
      <w:r w:rsidRPr="00760109">
        <w:rPr>
          <w:rFonts w:ascii="Arial" w:hAnsi="Arial"/>
        </w:rPr>
        <w:t>Guarde la configuración en ejecución en la NVRAM.</w:t>
      </w:r>
    </w:p>
    <w:p w14:paraId="348C45A4" w14:textId="77777777" w:rsidR="00BE7287" w:rsidRPr="00AB363E" w:rsidRDefault="00BE7287" w:rsidP="00BE7287">
      <w:pPr>
        <w:pStyle w:val="CMD"/>
        <w:rPr>
          <w:b/>
          <w:lang w:val="en-US"/>
        </w:rPr>
      </w:pPr>
      <w:r w:rsidRPr="00AB363E">
        <w:rPr>
          <w:lang w:val="en-US"/>
        </w:rPr>
        <w:t xml:space="preserve">S1# </w:t>
      </w:r>
      <w:r w:rsidRPr="00AB363E">
        <w:rPr>
          <w:b/>
          <w:lang w:val="en-US"/>
        </w:rPr>
        <w:t xml:space="preserve">copy run </w:t>
      </w:r>
      <w:proofErr w:type="gramStart"/>
      <w:r w:rsidRPr="00AB363E">
        <w:rPr>
          <w:b/>
          <w:lang w:val="en-US"/>
        </w:rPr>
        <w:t>start</w:t>
      </w:r>
      <w:proofErr w:type="gramEnd"/>
    </w:p>
    <w:p w14:paraId="7473CDE0" w14:textId="4B49F0E4" w:rsidR="00AB363E" w:rsidRDefault="00AB363E" w:rsidP="00BE7287">
      <w:pPr>
        <w:pStyle w:val="CMD"/>
        <w:rPr>
          <w:lang w:val="en-US"/>
        </w:rPr>
      </w:pPr>
      <w:r w:rsidRPr="00AB363E">
        <w:rPr>
          <w:lang w:val="en-US"/>
        </w:rPr>
        <w:t>Ó</w:t>
      </w:r>
    </w:p>
    <w:p w14:paraId="32B4164F" w14:textId="4A033F49" w:rsidR="00AB363E" w:rsidRPr="00AB363E" w:rsidRDefault="00AB363E" w:rsidP="00BE7287">
      <w:pPr>
        <w:pStyle w:val="CMD"/>
        <w:rPr>
          <w:rFonts w:cs="Courier New"/>
          <w:b/>
          <w:bCs/>
          <w:lang w:val="en-US"/>
        </w:rPr>
      </w:pPr>
      <w:r w:rsidRPr="00AB363E">
        <w:rPr>
          <w:b/>
          <w:bCs/>
          <w:lang w:val="en-US"/>
        </w:rPr>
        <w:t xml:space="preserve">S1# write </w:t>
      </w:r>
      <w:proofErr w:type="gramStart"/>
      <w:r w:rsidRPr="00AB363E">
        <w:rPr>
          <w:b/>
          <w:bCs/>
          <w:lang w:val="en-US"/>
        </w:rPr>
        <w:t>memory</w:t>
      </w:r>
      <w:proofErr w:type="gramEnd"/>
    </w:p>
    <w:p w14:paraId="04588670" w14:textId="77777777" w:rsidR="00C71C60" w:rsidRPr="00760109" w:rsidRDefault="00F14B17" w:rsidP="008F2B1E">
      <w:pPr>
        <w:pStyle w:val="StepHead"/>
      </w:pPr>
      <w:r w:rsidRPr="00760109">
        <w:t>Preparar el servidor TFTP en la PC.</w:t>
      </w:r>
    </w:p>
    <w:p w14:paraId="532A32B4" w14:textId="77777777" w:rsidR="00281318" w:rsidRPr="00760109" w:rsidRDefault="006C4A24" w:rsidP="008F2B1E">
      <w:pPr>
        <w:pStyle w:val="SubStepAlpha"/>
      </w:pPr>
      <w:r w:rsidRPr="00760109">
        <w:t xml:space="preserve">Si aún no existe, cree una carpeta en el escritorio de la PC con el nombre </w:t>
      </w:r>
      <w:r w:rsidRPr="00760109">
        <w:rPr>
          <w:b/>
        </w:rPr>
        <w:t>TFTP</w:t>
      </w:r>
      <w:r w:rsidRPr="00760109">
        <w:t>. Los archivos del switch se copiarán en esta ubicación.</w:t>
      </w:r>
    </w:p>
    <w:p w14:paraId="14E81031" w14:textId="77777777" w:rsidR="00D47B1B" w:rsidRPr="00760109" w:rsidRDefault="00281318" w:rsidP="008F2B1E">
      <w:pPr>
        <w:pStyle w:val="SubStepAlpha"/>
      </w:pPr>
      <w:r w:rsidRPr="00760109">
        <w:t xml:space="preserve">Inicie </w:t>
      </w:r>
      <w:r w:rsidRPr="00760109">
        <w:rPr>
          <w:b/>
        </w:rPr>
        <w:t>tftpd32</w:t>
      </w:r>
      <w:r w:rsidRPr="00760109">
        <w:t xml:space="preserve"> en la PC.</w:t>
      </w:r>
    </w:p>
    <w:p w14:paraId="25C1D163" w14:textId="77777777" w:rsidR="00281318" w:rsidRPr="00760109" w:rsidRDefault="00D47B1B" w:rsidP="00D47B1B">
      <w:pPr>
        <w:pStyle w:val="SubStepAlpha"/>
      </w:pPr>
      <w:r w:rsidRPr="00760109">
        <w:lastRenderedPageBreak/>
        <w:t xml:space="preserve">Haga clic en </w:t>
      </w:r>
      <w:proofErr w:type="spellStart"/>
      <w:r w:rsidRPr="00760109">
        <w:rPr>
          <w:b/>
        </w:rPr>
        <w:t>Browse</w:t>
      </w:r>
      <w:proofErr w:type="spellEnd"/>
      <w:r w:rsidRPr="00760109">
        <w:t xml:space="preserve"> (Examinar) y cambie el directorio actual a </w:t>
      </w:r>
      <w:r w:rsidRPr="00760109">
        <w:rPr>
          <w:b/>
        </w:rPr>
        <w:t>C:\Users\user1\Desktop\TFTP</w:t>
      </w:r>
      <w:r w:rsidRPr="00760109">
        <w:t xml:space="preserve"> reemplazando user1 por su nombre de usuario.</w:t>
      </w:r>
    </w:p>
    <w:p w14:paraId="178A958A" w14:textId="77777777" w:rsidR="00325802" w:rsidRPr="00760109" w:rsidRDefault="00325802" w:rsidP="00C71C60">
      <w:pPr>
        <w:pStyle w:val="BodyTextL50"/>
      </w:pPr>
      <w:r w:rsidRPr="00760109">
        <w:t>El servidor TFTP debería verse así:</w:t>
      </w:r>
    </w:p>
    <w:p w14:paraId="3A97890E" w14:textId="77777777" w:rsidR="00325802" w:rsidRPr="00760109" w:rsidRDefault="003E4FA4" w:rsidP="00325802">
      <w:pPr>
        <w:pStyle w:val="Visual"/>
      </w:pPr>
      <w:r w:rsidRPr="00760109">
        <w:rPr>
          <w:noProof/>
          <w:lang w:val="en-US" w:eastAsia="zh-CN" w:bidi="ar-SA"/>
        </w:rPr>
        <w:drawing>
          <wp:inline distT="0" distB="0" distL="0" distR="0" wp14:anchorId="0E11B535" wp14:editId="58616102">
            <wp:extent cx="3120224" cy="2638425"/>
            <wp:effectExtent l="0" t="0" r="4445" b="0"/>
            <wp:docPr id="16" name="Picture 16" descr="5C-tftp_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C-tftp_serv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0224" cy="2638425"/>
                    </a:xfrm>
                    <a:prstGeom prst="rect">
                      <a:avLst/>
                    </a:prstGeom>
                    <a:noFill/>
                    <a:ln>
                      <a:noFill/>
                    </a:ln>
                  </pic:spPr>
                </pic:pic>
              </a:graphicData>
            </a:graphic>
          </wp:inline>
        </w:drawing>
      </w:r>
    </w:p>
    <w:p w14:paraId="6271A138" w14:textId="77777777" w:rsidR="0083305F" w:rsidRPr="00760109" w:rsidRDefault="0083305F" w:rsidP="0083305F">
      <w:pPr>
        <w:pStyle w:val="BodyTextL50"/>
      </w:pPr>
      <w:r w:rsidRPr="00760109">
        <w:t xml:space="preserve">Observe que, en </w:t>
      </w:r>
      <w:proofErr w:type="spellStart"/>
      <w:r w:rsidRPr="00760109">
        <w:t>Current</w:t>
      </w:r>
      <w:proofErr w:type="spellEnd"/>
      <w:r w:rsidRPr="00760109">
        <w:t xml:space="preserve"> </w:t>
      </w:r>
      <w:proofErr w:type="spellStart"/>
      <w:r w:rsidRPr="00760109">
        <w:t>Directory</w:t>
      </w:r>
      <w:proofErr w:type="spellEnd"/>
      <w:r w:rsidRPr="00760109">
        <w:t xml:space="preserve"> (Directorio actual), se indica la interfaz de servidor (PC-A) con la dirección IP </w:t>
      </w:r>
      <w:r w:rsidRPr="00760109">
        <w:rPr>
          <w:b/>
        </w:rPr>
        <w:t>192.168.1.3</w:t>
      </w:r>
      <w:r w:rsidRPr="00760109">
        <w:t>.</w:t>
      </w:r>
    </w:p>
    <w:p w14:paraId="3C42D7F5" w14:textId="77777777" w:rsidR="00C71C60" w:rsidRPr="00760109" w:rsidRDefault="00C66F8E" w:rsidP="00C71C60">
      <w:pPr>
        <w:pStyle w:val="SubStepAlpha"/>
      </w:pPr>
      <w:r w:rsidRPr="00760109">
        <w:t>Pruebe la capacidad de copiar un archivo del switch a la PC con TFTP. Resuelva cualquier problema que se presente.</w:t>
      </w:r>
    </w:p>
    <w:p w14:paraId="6B639A15" w14:textId="77777777" w:rsidR="00E65A98" w:rsidRPr="00760109" w:rsidRDefault="00E65A98" w:rsidP="00E65A98">
      <w:pPr>
        <w:pStyle w:val="CMD"/>
      </w:pPr>
      <w:r w:rsidRPr="00760109">
        <w:t xml:space="preserve">S1# </w:t>
      </w:r>
      <w:proofErr w:type="spellStart"/>
      <w:r w:rsidRPr="00760109">
        <w:rPr>
          <w:b/>
        </w:rPr>
        <w:t>copy</w:t>
      </w:r>
      <w:proofErr w:type="spellEnd"/>
      <w:r w:rsidRPr="00760109">
        <w:rPr>
          <w:b/>
        </w:rPr>
        <w:t xml:space="preserve"> </w:t>
      </w:r>
      <w:proofErr w:type="spellStart"/>
      <w:r w:rsidRPr="00760109">
        <w:rPr>
          <w:b/>
        </w:rPr>
        <w:t>start</w:t>
      </w:r>
      <w:proofErr w:type="spellEnd"/>
      <w:r w:rsidRPr="00760109">
        <w:rPr>
          <w:b/>
        </w:rPr>
        <w:t xml:space="preserve"> </w:t>
      </w:r>
      <w:proofErr w:type="spellStart"/>
      <w:r w:rsidRPr="00760109">
        <w:rPr>
          <w:b/>
        </w:rPr>
        <w:t>tftp</w:t>
      </w:r>
      <w:proofErr w:type="spellEnd"/>
    </w:p>
    <w:p w14:paraId="671B0DCA" w14:textId="77777777" w:rsidR="00E65A98" w:rsidRPr="00D879FC" w:rsidRDefault="00E65A98" w:rsidP="00E65A98">
      <w:pPr>
        <w:pStyle w:val="CMD"/>
        <w:rPr>
          <w:lang w:val="en-US"/>
        </w:rPr>
      </w:pPr>
      <w:r w:rsidRPr="00760109">
        <w:rPr>
          <w:lang w:val="en-US"/>
        </w:rPr>
        <w:t xml:space="preserve">Address or name of remote host []? </w:t>
      </w:r>
      <w:r w:rsidRPr="00D879FC">
        <w:rPr>
          <w:b/>
          <w:lang w:val="en-US"/>
        </w:rPr>
        <w:t>192.168.1.3</w:t>
      </w:r>
    </w:p>
    <w:p w14:paraId="13ECE975" w14:textId="77777777" w:rsidR="00E65A98" w:rsidRPr="00D879FC" w:rsidRDefault="00E65A98" w:rsidP="00E65A98">
      <w:pPr>
        <w:pStyle w:val="CMD"/>
        <w:rPr>
          <w:lang w:val="en-US"/>
        </w:rPr>
      </w:pPr>
      <w:r w:rsidRPr="00D879FC">
        <w:rPr>
          <w:lang w:val="en-US"/>
        </w:rPr>
        <w:t>Destination filename [s1-confg]?</w:t>
      </w:r>
    </w:p>
    <w:p w14:paraId="02C4F6A3" w14:textId="77777777" w:rsidR="00E65A98" w:rsidRPr="00D879FC" w:rsidRDefault="00E65A98" w:rsidP="00E65A98">
      <w:pPr>
        <w:pStyle w:val="CMD"/>
        <w:rPr>
          <w:lang w:val="en-US"/>
        </w:rPr>
      </w:pPr>
      <w:r w:rsidRPr="00D879FC">
        <w:rPr>
          <w:lang w:val="en-US"/>
        </w:rPr>
        <w:t>!!</w:t>
      </w:r>
    </w:p>
    <w:p w14:paraId="5936897B" w14:textId="77777777" w:rsidR="00C66F8E" w:rsidRPr="00D879FC" w:rsidRDefault="00E65A98" w:rsidP="00E65A98">
      <w:pPr>
        <w:pStyle w:val="CMD"/>
        <w:rPr>
          <w:lang w:val="en-US"/>
        </w:rPr>
      </w:pPr>
      <w:r w:rsidRPr="00D879FC">
        <w:rPr>
          <w:lang w:val="en-US"/>
        </w:rPr>
        <w:t>1638 bytes copied in 0.026 secs (63000 bytes/sec)</w:t>
      </w:r>
    </w:p>
    <w:p w14:paraId="1C450B5B" w14:textId="77777777" w:rsidR="00E65A98" w:rsidRPr="00760109" w:rsidRDefault="00E65A98" w:rsidP="00E65A98">
      <w:pPr>
        <w:pStyle w:val="BodyTextL50"/>
      </w:pPr>
      <w:r w:rsidRPr="00760109">
        <w:t xml:space="preserve">Si ve que se copió el archivo, está listo para ir al paso siguiente. Si el archivo no se copió, resuelva los problemas que se presenten. Si recibe el mensaje de error </w:t>
      </w:r>
      <w:r w:rsidRPr="00760109">
        <w:rPr>
          <w:rFonts w:ascii="Courier New" w:hAnsi="Courier New"/>
          <w:b/>
        </w:rPr>
        <w:t xml:space="preserve">%Error </w:t>
      </w:r>
      <w:proofErr w:type="spellStart"/>
      <w:r w:rsidRPr="00760109">
        <w:rPr>
          <w:rFonts w:ascii="Courier New" w:hAnsi="Courier New"/>
          <w:b/>
        </w:rPr>
        <w:t>opening</w:t>
      </w:r>
      <w:proofErr w:type="spellEnd"/>
      <w:r w:rsidRPr="00760109">
        <w:rPr>
          <w:rFonts w:ascii="Courier New" w:hAnsi="Courier New"/>
          <w:b/>
        </w:rPr>
        <w:t xml:space="preserve"> </w:t>
      </w:r>
      <w:proofErr w:type="spellStart"/>
      <w:r w:rsidRPr="00760109">
        <w:rPr>
          <w:rFonts w:ascii="Courier New" w:hAnsi="Courier New"/>
          <w:b/>
        </w:rPr>
        <w:t>tftp</w:t>
      </w:r>
      <w:proofErr w:type="spellEnd"/>
      <w:r w:rsidRPr="00760109">
        <w:rPr>
          <w:rFonts w:ascii="Courier New" w:hAnsi="Courier New"/>
          <w:b/>
        </w:rPr>
        <w:t xml:space="preserve"> (</w:t>
      </w:r>
      <w:proofErr w:type="spellStart"/>
      <w:r w:rsidRPr="00760109">
        <w:rPr>
          <w:rFonts w:ascii="Courier New" w:hAnsi="Courier New"/>
          <w:b/>
        </w:rPr>
        <w:t>Permission</w:t>
      </w:r>
      <w:proofErr w:type="spellEnd"/>
      <w:r w:rsidRPr="00760109">
        <w:rPr>
          <w:rFonts w:ascii="Courier New" w:hAnsi="Courier New"/>
          <w:b/>
        </w:rPr>
        <w:t xml:space="preserve"> </w:t>
      </w:r>
      <w:proofErr w:type="spellStart"/>
      <w:r w:rsidRPr="00760109">
        <w:rPr>
          <w:rFonts w:ascii="Courier New" w:hAnsi="Courier New"/>
          <w:b/>
        </w:rPr>
        <w:t>denied</w:t>
      </w:r>
      <w:proofErr w:type="spellEnd"/>
      <w:r w:rsidRPr="00760109">
        <w:rPr>
          <w:rFonts w:ascii="Courier New" w:hAnsi="Courier New"/>
          <w:b/>
        </w:rPr>
        <w:t>)</w:t>
      </w:r>
      <w:r w:rsidRPr="00760109">
        <w:t xml:space="preserve"> (Error al abrir </w:t>
      </w:r>
      <w:proofErr w:type="spellStart"/>
      <w:r w:rsidRPr="00760109">
        <w:t>tftp</w:t>
      </w:r>
      <w:proofErr w:type="spellEnd"/>
      <w:r w:rsidRPr="00760109">
        <w:t xml:space="preserve"> [permiso denegado]), determine si el firewall está bloqueando el protocolo TFTP y si está copiando a una ubicación donde su nombre de usuario tiene el permiso adecuado, como el escritorio.</w:t>
      </w:r>
    </w:p>
    <w:p w14:paraId="1FD15A1B" w14:textId="77777777" w:rsidR="004744ED" w:rsidRPr="00760109" w:rsidRDefault="00993C33" w:rsidP="008238D7">
      <w:pPr>
        <w:pStyle w:val="StepHead"/>
      </w:pPr>
      <w:r w:rsidRPr="00760109">
        <w:t>Capturar una sesión de TFTP en Wireshark</w:t>
      </w:r>
    </w:p>
    <w:p w14:paraId="3D7A928E" w14:textId="77777777" w:rsidR="00DA2420" w:rsidRPr="00760109" w:rsidRDefault="00DA2420" w:rsidP="00DA2420">
      <w:pPr>
        <w:pStyle w:val="SubStepAlpha"/>
      </w:pPr>
      <w:r w:rsidRPr="00760109">
        <w:t xml:space="preserve">Abra Wireshark. En el menú </w:t>
      </w:r>
      <w:proofErr w:type="spellStart"/>
      <w:r w:rsidRPr="00760109">
        <w:rPr>
          <w:b/>
        </w:rPr>
        <w:t>Edit</w:t>
      </w:r>
      <w:proofErr w:type="spellEnd"/>
      <w:r w:rsidRPr="00760109">
        <w:t xml:space="preserve"> (Editar), seleccione </w:t>
      </w:r>
      <w:proofErr w:type="spellStart"/>
      <w:r w:rsidRPr="00760109">
        <w:rPr>
          <w:b/>
        </w:rPr>
        <w:t>Preferences</w:t>
      </w:r>
      <w:proofErr w:type="spellEnd"/>
      <w:r w:rsidRPr="00760109">
        <w:t xml:space="preserve"> (Preferencias) y haga clic en el signo (+) para expandir </w:t>
      </w:r>
      <w:proofErr w:type="spellStart"/>
      <w:r w:rsidRPr="00760109">
        <w:rPr>
          <w:b/>
        </w:rPr>
        <w:t>Protocols</w:t>
      </w:r>
      <w:proofErr w:type="spellEnd"/>
      <w:r w:rsidRPr="00760109">
        <w:t xml:space="preserve"> (Protocolos). Desplácese hacia abajo y seleccione </w:t>
      </w:r>
      <w:r w:rsidRPr="00760109">
        <w:rPr>
          <w:b/>
        </w:rPr>
        <w:t>UDP</w:t>
      </w:r>
      <w:r w:rsidRPr="00760109">
        <w:t xml:space="preserve">. Haga clic en la casilla de verificación </w:t>
      </w:r>
      <w:proofErr w:type="spellStart"/>
      <w:r w:rsidRPr="00760109">
        <w:rPr>
          <w:b/>
        </w:rPr>
        <w:t>Validate</w:t>
      </w:r>
      <w:proofErr w:type="spellEnd"/>
      <w:r w:rsidRPr="00760109">
        <w:rPr>
          <w:b/>
        </w:rPr>
        <w:t xml:space="preserve"> </w:t>
      </w:r>
      <w:proofErr w:type="spellStart"/>
      <w:r w:rsidRPr="00760109">
        <w:rPr>
          <w:b/>
        </w:rPr>
        <w:t>the</w:t>
      </w:r>
      <w:proofErr w:type="spellEnd"/>
      <w:r w:rsidRPr="00760109">
        <w:rPr>
          <w:b/>
        </w:rPr>
        <w:t xml:space="preserve"> UDP checksum </w:t>
      </w:r>
      <w:proofErr w:type="spellStart"/>
      <w:r w:rsidRPr="00760109">
        <w:rPr>
          <w:b/>
        </w:rPr>
        <w:t>if</w:t>
      </w:r>
      <w:proofErr w:type="spellEnd"/>
      <w:r w:rsidRPr="00760109">
        <w:rPr>
          <w:b/>
        </w:rPr>
        <w:t xml:space="preserve"> </w:t>
      </w:r>
      <w:proofErr w:type="spellStart"/>
      <w:r w:rsidRPr="00760109">
        <w:rPr>
          <w:b/>
        </w:rPr>
        <w:t>possible</w:t>
      </w:r>
      <w:proofErr w:type="spellEnd"/>
      <w:r w:rsidRPr="00760109">
        <w:t xml:space="preserve"> (Validar checksum UDP si es posible) y luego en </w:t>
      </w:r>
      <w:proofErr w:type="spellStart"/>
      <w:r w:rsidRPr="00760109">
        <w:rPr>
          <w:b/>
        </w:rPr>
        <w:t>Apply</w:t>
      </w:r>
      <w:proofErr w:type="spellEnd"/>
      <w:r w:rsidRPr="00760109">
        <w:t xml:space="preserve"> (Aplicar). A continuación, haga clic en </w:t>
      </w:r>
      <w:r w:rsidRPr="00760109">
        <w:rPr>
          <w:b/>
        </w:rPr>
        <w:t>OK</w:t>
      </w:r>
      <w:r w:rsidRPr="00760109">
        <w:t xml:space="preserve"> (Aceptar).</w:t>
      </w:r>
    </w:p>
    <w:p w14:paraId="225515C6" w14:textId="77777777" w:rsidR="005A09D1" w:rsidRPr="00760109" w:rsidRDefault="003E4FA4" w:rsidP="005A09D1">
      <w:pPr>
        <w:pStyle w:val="Visual"/>
      </w:pPr>
      <w:r w:rsidRPr="00760109">
        <w:rPr>
          <w:noProof/>
          <w:lang w:val="en-US" w:eastAsia="zh-CN" w:bidi="ar-SA"/>
        </w:rPr>
        <w:lastRenderedPageBreak/>
        <w:drawing>
          <wp:inline distT="0" distB="0" distL="0" distR="0" wp14:anchorId="2AD370C1" wp14:editId="0C996C97">
            <wp:extent cx="5486400" cy="1428750"/>
            <wp:effectExtent l="0" t="0" r="0" b="0"/>
            <wp:docPr id="17" name="Picture 17" descr="validate UDP checksums if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idate UDP checksums if possibl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428750"/>
                    </a:xfrm>
                    <a:prstGeom prst="rect">
                      <a:avLst/>
                    </a:prstGeom>
                    <a:noFill/>
                    <a:ln>
                      <a:noFill/>
                    </a:ln>
                  </pic:spPr>
                </pic:pic>
              </a:graphicData>
            </a:graphic>
          </wp:inline>
        </w:drawing>
      </w:r>
    </w:p>
    <w:p w14:paraId="3598940E" w14:textId="77777777" w:rsidR="009E105E" w:rsidRPr="00760109" w:rsidRDefault="009E105E" w:rsidP="00C07FD9">
      <w:pPr>
        <w:pStyle w:val="SubStepAlpha"/>
      </w:pPr>
      <w:r w:rsidRPr="00760109">
        <w:t>Inicie una captura de Wireshark.</w:t>
      </w:r>
    </w:p>
    <w:p w14:paraId="3974B221" w14:textId="77777777" w:rsidR="00C07FD9" w:rsidRPr="00760109" w:rsidRDefault="00AF442E" w:rsidP="00C07FD9">
      <w:pPr>
        <w:pStyle w:val="SubStepAlpha"/>
      </w:pPr>
      <w:r w:rsidRPr="00760109">
        <w:t xml:space="preserve">Ejecute el comando </w:t>
      </w:r>
      <w:proofErr w:type="spellStart"/>
      <w:r w:rsidRPr="00760109">
        <w:rPr>
          <w:b/>
        </w:rPr>
        <w:t>copy</w:t>
      </w:r>
      <w:proofErr w:type="spellEnd"/>
      <w:r w:rsidRPr="00760109">
        <w:rPr>
          <w:b/>
        </w:rPr>
        <w:t xml:space="preserve"> </w:t>
      </w:r>
      <w:proofErr w:type="spellStart"/>
      <w:r w:rsidRPr="00760109">
        <w:rPr>
          <w:b/>
        </w:rPr>
        <w:t>start</w:t>
      </w:r>
      <w:proofErr w:type="spellEnd"/>
      <w:r w:rsidRPr="00760109">
        <w:rPr>
          <w:b/>
        </w:rPr>
        <w:t xml:space="preserve"> </w:t>
      </w:r>
      <w:proofErr w:type="spellStart"/>
      <w:r w:rsidRPr="00760109">
        <w:rPr>
          <w:b/>
        </w:rPr>
        <w:t>tftp</w:t>
      </w:r>
      <w:proofErr w:type="spellEnd"/>
      <w:r w:rsidRPr="00760109">
        <w:t xml:space="preserve"> en el switch.</w:t>
      </w:r>
    </w:p>
    <w:p w14:paraId="4CE27C0C" w14:textId="77777777" w:rsidR="00E54495" w:rsidRPr="00760109" w:rsidRDefault="00C11F08" w:rsidP="00F53076">
      <w:pPr>
        <w:pStyle w:val="SubStepAlpha"/>
        <w:rPr>
          <w:noProof/>
        </w:rPr>
      </w:pPr>
      <w:r w:rsidRPr="00760109">
        <w:t>Detenga la captura de Wireshark.</w:t>
      </w:r>
    </w:p>
    <w:p w14:paraId="27BDACF5" w14:textId="77777777" w:rsidR="00E54495" w:rsidRDefault="00E54495" w:rsidP="00E54495">
      <w:pPr>
        <w:pStyle w:val="Visual"/>
        <w:rPr>
          <w:noProof/>
        </w:rPr>
      </w:pPr>
      <w:r w:rsidRPr="00760109">
        <w:rPr>
          <w:noProof/>
          <w:lang w:val="en-US" w:eastAsia="zh-CN" w:bidi="ar-SA"/>
        </w:rPr>
        <w:drawing>
          <wp:inline distT="0" distB="0" distL="0" distR="0" wp14:anchorId="74E7937A" wp14:editId="7311991E">
            <wp:extent cx="5486400" cy="1172894"/>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5486400" cy="1172894"/>
                    </a:xfrm>
                    <a:prstGeom prst="rect">
                      <a:avLst/>
                    </a:prstGeom>
                  </pic:spPr>
                </pic:pic>
              </a:graphicData>
            </a:graphic>
          </wp:inline>
        </w:drawing>
      </w:r>
    </w:p>
    <w:p w14:paraId="27E7304A" w14:textId="574C6313" w:rsidR="003E7B8E" w:rsidRDefault="003E7B8E" w:rsidP="003E7B8E">
      <w:pPr>
        <w:pStyle w:val="Visual"/>
        <w:jc w:val="left"/>
        <w:rPr>
          <w:noProof/>
        </w:rPr>
      </w:pPr>
      <w:r>
        <w:rPr>
          <w:noProof/>
        </w:rPr>
        <w:tab/>
      </w:r>
      <w:r w:rsidRPr="003E7B8E">
        <w:rPr>
          <w:noProof/>
          <w:highlight w:val="yellow"/>
        </w:rPr>
        <w:t>Colocar captura de pantalla</w:t>
      </w:r>
    </w:p>
    <w:p w14:paraId="5193A43F" w14:textId="2F5892A4" w:rsidR="007B1864" w:rsidRDefault="007B1864" w:rsidP="003E7B8E">
      <w:pPr>
        <w:pStyle w:val="Visual"/>
        <w:jc w:val="left"/>
        <w:rPr>
          <w:noProof/>
        </w:rPr>
      </w:pPr>
      <w:r>
        <w:rPr>
          <w:noProof/>
        </w:rPr>
        <w:drawing>
          <wp:inline distT="0" distB="0" distL="0" distR="0" wp14:anchorId="73FE723F" wp14:editId="11D1C37B">
            <wp:extent cx="6400800" cy="3599180"/>
            <wp:effectExtent l="0" t="0" r="0" b="1270"/>
            <wp:docPr id="631387296" name="Imagen 2"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87296" name="Imagen 2" descr="Interfaz de usuario gráfica, Texto&#10;&#10;Descripción generada automá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0800" cy="3599180"/>
                    </a:xfrm>
                    <a:prstGeom prst="rect">
                      <a:avLst/>
                    </a:prstGeom>
                    <a:noFill/>
                    <a:ln>
                      <a:noFill/>
                    </a:ln>
                  </pic:spPr>
                </pic:pic>
              </a:graphicData>
            </a:graphic>
          </wp:inline>
        </w:drawing>
      </w:r>
    </w:p>
    <w:p w14:paraId="0C48411B" w14:textId="0C635166" w:rsidR="00047C46" w:rsidRDefault="00047C46" w:rsidP="003E7B8E">
      <w:pPr>
        <w:pStyle w:val="Visual"/>
        <w:jc w:val="left"/>
        <w:rPr>
          <w:noProof/>
        </w:rPr>
      </w:pPr>
    </w:p>
    <w:p w14:paraId="211EC6B9" w14:textId="77777777" w:rsidR="00047C46" w:rsidRDefault="00047C46" w:rsidP="003E7B8E">
      <w:pPr>
        <w:pStyle w:val="Visual"/>
        <w:jc w:val="left"/>
        <w:rPr>
          <w:noProof/>
        </w:rPr>
      </w:pPr>
    </w:p>
    <w:p w14:paraId="70D32817" w14:textId="77777777" w:rsidR="00047C46" w:rsidRPr="00760109" w:rsidRDefault="00047C46" w:rsidP="003E7B8E">
      <w:pPr>
        <w:pStyle w:val="Visual"/>
        <w:jc w:val="left"/>
        <w:rPr>
          <w:noProof/>
        </w:rPr>
      </w:pPr>
    </w:p>
    <w:p w14:paraId="32A0E941" w14:textId="77777777" w:rsidR="00BB7E52" w:rsidRPr="00760109" w:rsidRDefault="009F5D29" w:rsidP="00577D46">
      <w:pPr>
        <w:pStyle w:val="SubStepAlpha"/>
        <w:rPr>
          <w:noProof/>
        </w:rPr>
      </w:pPr>
      <w:r w:rsidRPr="00760109">
        <w:t xml:space="preserve">Configure el filtro en </w:t>
      </w:r>
      <w:r w:rsidRPr="00760109">
        <w:rPr>
          <w:b/>
          <w:noProof/>
        </w:rPr>
        <w:t>tftp</w:t>
      </w:r>
      <w:r w:rsidRPr="00760109">
        <w:t>. El resultado debe ser similar al que se muestra más arriba. Esta transferencia de TFTP se utiliza para analizar las operaciones de UDP de la capa de transporte.</w:t>
      </w:r>
    </w:p>
    <w:p w14:paraId="2D44A067" w14:textId="77777777" w:rsidR="003B5305" w:rsidRDefault="002D6B93" w:rsidP="00AE5A5C">
      <w:pPr>
        <w:pStyle w:val="BodyTextL50"/>
      </w:pPr>
      <w:r w:rsidRPr="00760109">
        <w:t>El panel de detalles de paquetes de Wireshark muestra información detallada sobre UDP. Resalte el primer datagrama UDP del equipo host y mueva el puntero del mouse al panel de detalles de paquetes. Puede ser necesario ajustar el panel de detalles del paquete y expandir el registro UDP haciendo clic en la casilla de expansión de protocolo. El datagrama UDP expandido debe ser similar al siguiente diagrama.</w:t>
      </w:r>
    </w:p>
    <w:p w14:paraId="326B7C5B" w14:textId="77777777" w:rsidR="00047C46" w:rsidRDefault="00047C46" w:rsidP="00AE5A5C">
      <w:pPr>
        <w:pStyle w:val="BodyTextL50"/>
      </w:pPr>
    </w:p>
    <w:p w14:paraId="569CB76F" w14:textId="59366BED" w:rsidR="00047C46" w:rsidRDefault="007B1864" w:rsidP="00047C46">
      <w:pPr>
        <w:pStyle w:val="BodyTextL50"/>
        <w:ind w:left="0"/>
        <w:jc w:val="center"/>
      </w:pPr>
      <w:r>
        <w:rPr>
          <w:noProof/>
          <w:highlight w:val="yellow"/>
        </w:rPr>
        <w:drawing>
          <wp:inline distT="0" distB="0" distL="0" distR="0" wp14:anchorId="17D753F1" wp14:editId="44412268">
            <wp:extent cx="6400800" cy="3599180"/>
            <wp:effectExtent l="0" t="0" r="0" b="1270"/>
            <wp:docPr id="1108150365"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50365" name="Imagen 1" descr="Interfaz de usuario gráfica, Texto, Aplicación&#10;&#10;Descripción generada automá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00800" cy="3599180"/>
                    </a:xfrm>
                    <a:prstGeom prst="rect">
                      <a:avLst/>
                    </a:prstGeom>
                    <a:noFill/>
                    <a:ln>
                      <a:noFill/>
                    </a:ln>
                  </pic:spPr>
                </pic:pic>
              </a:graphicData>
            </a:graphic>
          </wp:inline>
        </w:drawing>
      </w:r>
    </w:p>
    <w:p w14:paraId="132C8E5D" w14:textId="77777777" w:rsidR="00047C46" w:rsidRPr="00760109" w:rsidRDefault="00047C46" w:rsidP="00AE5A5C">
      <w:pPr>
        <w:pStyle w:val="BodyTextL50"/>
      </w:pPr>
    </w:p>
    <w:p w14:paraId="3CCA6B81" w14:textId="77777777" w:rsidR="00811AE3" w:rsidRPr="00760109" w:rsidRDefault="003E4FA4" w:rsidP="00811AE3">
      <w:pPr>
        <w:pStyle w:val="Visual"/>
      </w:pPr>
      <w:r w:rsidRPr="00760109">
        <w:rPr>
          <w:noProof/>
          <w:lang w:val="en-US" w:eastAsia="zh-CN" w:bidi="ar-SA"/>
        </w:rPr>
        <w:drawing>
          <wp:inline distT="0" distB="0" distL="0" distR="0" wp14:anchorId="052C0006" wp14:editId="04099DDB">
            <wp:extent cx="5478034" cy="1247775"/>
            <wp:effectExtent l="19050" t="0" r="8366" b="0"/>
            <wp:docPr id="19" name="Picture 19" descr="UDP first packet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DP first packet edited"/>
                    <pic:cNvPicPr>
                      <a:picLocks noChangeAspect="1" noChangeArrowheads="1"/>
                    </pic:cNvPicPr>
                  </pic:nvPicPr>
                  <pic:blipFill>
                    <a:blip r:embed="rId39" cstate="print"/>
                    <a:stretch>
                      <a:fillRect/>
                    </a:stretch>
                  </pic:blipFill>
                  <pic:spPr bwMode="auto">
                    <a:xfrm>
                      <a:off x="0" y="0"/>
                      <a:ext cx="5478034" cy="1247775"/>
                    </a:xfrm>
                    <a:prstGeom prst="rect">
                      <a:avLst/>
                    </a:prstGeom>
                    <a:noFill/>
                    <a:ln>
                      <a:noFill/>
                    </a:ln>
                  </pic:spPr>
                </pic:pic>
              </a:graphicData>
            </a:graphic>
          </wp:inline>
        </w:drawing>
      </w:r>
    </w:p>
    <w:p w14:paraId="3C8B16C5" w14:textId="77777777" w:rsidR="003B5305" w:rsidRPr="00760109" w:rsidRDefault="003B5305" w:rsidP="003B5305">
      <w:pPr>
        <w:pStyle w:val="BodyTextL50"/>
      </w:pPr>
      <w:r w:rsidRPr="00760109">
        <w:t>En la siguiente ilustración, se muestra un diagrama de datagrama UDP. La información del encabezado está dispersa comparada con la del datagrama TCP. Al igual que TCP, cada datagrama UDP se identifica mediante el puerto de origen de UDP y el puerto de destino UDP.</w:t>
      </w:r>
    </w:p>
    <w:p w14:paraId="3EF5546A" w14:textId="77777777" w:rsidR="00A50CDC" w:rsidRPr="00760109" w:rsidRDefault="003E4FA4" w:rsidP="002D346D">
      <w:pPr>
        <w:pStyle w:val="Visual"/>
      </w:pPr>
      <w:r w:rsidRPr="00760109">
        <w:rPr>
          <w:noProof/>
          <w:lang w:val="en-US" w:eastAsia="zh-CN" w:bidi="ar-SA"/>
        </w:rPr>
        <w:lastRenderedPageBreak/>
        <w:drawing>
          <wp:inline distT="0" distB="0" distL="0" distR="0" wp14:anchorId="7FF98C75" wp14:editId="238E63A9">
            <wp:extent cx="4120622" cy="1133475"/>
            <wp:effectExtent l="19050" t="0" r="0" b="0"/>
            <wp:docPr id="20" name="Picture 20" descr="UD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DP Segment"/>
                    <pic:cNvPicPr>
                      <a:picLocks noChangeAspect="1" noChangeArrowheads="1"/>
                    </pic:cNvPicPr>
                  </pic:nvPicPr>
                  <pic:blipFill>
                    <a:blip r:embed="rId40" cstate="print"/>
                    <a:stretch>
                      <a:fillRect/>
                    </a:stretch>
                  </pic:blipFill>
                  <pic:spPr bwMode="auto">
                    <a:xfrm>
                      <a:off x="0" y="0"/>
                      <a:ext cx="4120622" cy="1133475"/>
                    </a:xfrm>
                    <a:prstGeom prst="rect">
                      <a:avLst/>
                    </a:prstGeom>
                    <a:noFill/>
                    <a:ln>
                      <a:noFill/>
                    </a:ln>
                  </pic:spPr>
                </pic:pic>
              </a:graphicData>
            </a:graphic>
          </wp:inline>
        </w:drawing>
      </w:r>
    </w:p>
    <w:p w14:paraId="64B43FF8" w14:textId="77777777" w:rsidR="000D7B5C" w:rsidRPr="00760109" w:rsidRDefault="00F87B82" w:rsidP="00A60643">
      <w:pPr>
        <w:pStyle w:val="BodyTextL50"/>
      </w:pPr>
      <w:r w:rsidRPr="00760109">
        <w:t>Utilice la captura de Wireshark del primer datagrama UDP para completar la información acerca del encabezado UDP. El valor de checksum es un valor hexadecimal (base 16) indicado por el código anterior 0x:</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08"/>
        <w:gridCol w:w="4332"/>
      </w:tblGrid>
      <w:tr w:rsidR="009B447A" w:rsidRPr="00760109" w14:paraId="44D57453" w14:textId="77777777" w:rsidTr="00AF16CF">
        <w:trPr>
          <w:cantSplit/>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720708A6" w14:textId="77777777" w:rsidR="009B447A" w:rsidRPr="00760109" w:rsidRDefault="000D7B5C" w:rsidP="002D6B93">
            <w:pPr>
              <w:pStyle w:val="TableText"/>
            </w:pPr>
            <w:r w:rsidRPr="00760109">
              <w:t>Dirección IP de origen</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2E3B64D" w14:textId="1434564A" w:rsidR="009B447A" w:rsidRPr="00760109" w:rsidRDefault="0028537D" w:rsidP="00AF16CF">
            <w:pPr>
              <w:pStyle w:val="TableText"/>
              <w:rPr>
                <w:rStyle w:val="AnswerGray"/>
              </w:rPr>
            </w:pPr>
            <w:r>
              <w:rPr>
                <w:rStyle w:val="AnswerGray"/>
              </w:rPr>
              <w:t>192.168.5.1</w:t>
            </w:r>
          </w:p>
        </w:tc>
      </w:tr>
      <w:tr w:rsidR="009B447A" w:rsidRPr="00760109" w14:paraId="688AE02A" w14:textId="77777777" w:rsidTr="00AF16CF">
        <w:trPr>
          <w:cantSplit/>
          <w:jc w:val="center"/>
        </w:trPr>
        <w:tc>
          <w:tcPr>
            <w:tcW w:w="5148" w:type="dxa"/>
            <w:shd w:val="clear" w:color="auto" w:fill="auto"/>
            <w:vAlign w:val="bottom"/>
          </w:tcPr>
          <w:p w14:paraId="4BDC7183" w14:textId="77777777" w:rsidR="009B447A" w:rsidRPr="00760109" w:rsidRDefault="000D7B5C" w:rsidP="002D6B93">
            <w:pPr>
              <w:pStyle w:val="TableText"/>
            </w:pPr>
            <w:r w:rsidRPr="00760109">
              <w:t>Dirección IP de destino</w:t>
            </w:r>
          </w:p>
        </w:tc>
        <w:tc>
          <w:tcPr>
            <w:tcW w:w="5148" w:type="dxa"/>
            <w:shd w:val="clear" w:color="auto" w:fill="auto"/>
            <w:vAlign w:val="bottom"/>
          </w:tcPr>
          <w:p w14:paraId="62FB94DD" w14:textId="59D621F8" w:rsidR="009B447A" w:rsidRPr="00760109" w:rsidRDefault="0028537D" w:rsidP="00AF16CF">
            <w:pPr>
              <w:pStyle w:val="TableText"/>
              <w:rPr>
                <w:rStyle w:val="AnswerGray"/>
              </w:rPr>
            </w:pPr>
            <w:r>
              <w:rPr>
                <w:rStyle w:val="AnswerGray"/>
              </w:rPr>
              <w:t>192.168.5.2</w:t>
            </w:r>
          </w:p>
        </w:tc>
      </w:tr>
      <w:tr w:rsidR="009B447A" w:rsidRPr="00760109" w14:paraId="049E99C2" w14:textId="77777777" w:rsidTr="00AF16CF">
        <w:trPr>
          <w:cantSplit/>
          <w:jc w:val="center"/>
        </w:trPr>
        <w:tc>
          <w:tcPr>
            <w:tcW w:w="5148" w:type="dxa"/>
            <w:shd w:val="clear" w:color="auto" w:fill="auto"/>
            <w:vAlign w:val="bottom"/>
          </w:tcPr>
          <w:p w14:paraId="32C68B18" w14:textId="77777777" w:rsidR="009B447A" w:rsidRPr="00760109" w:rsidRDefault="001D5682" w:rsidP="002D6B93">
            <w:pPr>
              <w:pStyle w:val="TableText"/>
            </w:pPr>
            <w:r w:rsidRPr="00760109">
              <w:t>Número de puerto de origen</w:t>
            </w:r>
          </w:p>
        </w:tc>
        <w:tc>
          <w:tcPr>
            <w:tcW w:w="5148" w:type="dxa"/>
            <w:shd w:val="clear" w:color="auto" w:fill="auto"/>
            <w:vAlign w:val="bottom"/>
          </w:tcPr>
          <w:p w14:paraId="05D2D769" w14:textId="1084A8BF" w:rsidR="009B447A" w:rsidRPr="00760109" w:rsidRDefault="0028537D" w:rsidP="00AF16CF">
            <w:pPr>
              <w:pStyle w:val="TableText"/>
              <w:rPr>
                <w:rStyle w:val="AnswerGray"/>
              </w:rPr>
            </w:pPr>
            <w:r>
              <w:rPr>
                <w:rStyle w:val="AnswerGray"/>
              </w:rPr>
              <w:t>63000</w:t>
            </w:r>
          </w:p>
        </w:tc>
      </w:tr>
      <w:tr w:rsidR="009B447A" w:rsidRPr="00760109" w14:paraId="18D671AB" w14:textId="77777777" w:rsidTr="00AF16CF">
        <w:trPr>
          <w:cantSplit/>
          <w:jc w:val="center"/>
        </w:trPr>
        <w:tc>
          <w:tcPr>
            <w:tcW w:w="5148" w:type="dxa"/>
            <w:shd w:val="clear" w:color="auto" w:fill="auto"/>
            <w:vAlign w:val="bottom"/>
          </w:tcPr>
          <w:p w14:paraId="537D6D4F" w14:textId="77777777" w:rsidR="009B447A" w:rsidRPr="00760109" w:rsidRDefault="001D5682" w:rsidP="002D6B93">
            <w:pPr>
              <w:pStyle w:val="TableText"/>
            </w:pPr>
            <w:r w:rsidRPr="00760109">
              <w:t>Número de puerto de destino</w:t>
            </w:r>
          </w:p>
        </w:tc>
        <w:tc>
          <w:tcPr>
            <w:tcW w:w="5148" w:type="dxa"/>
            <w:shd w:val="clear" w:color="auto" w:fill="auto"/>
            <w:vAlign w:val="bottom"/>
          </w:tcPr>
          <w:p w14:paraId="0DD754A2" w14:textId="5F32D7ED" w:rsidR="009B447A" w:rsidRPr="00760109" w:rsidRDefault="0028537D" w:rsidP="00AF16CF">
            <w:pPr>
              <w:pStyle w:val="TableText"/>
              <w:rPr>
                <w:rStyle w:val="AnswerGray"/>
              </w:rPr>
            </w:pPr>
            <w:r>
              <w:rPr>
                <w:rStyle w:val="AnswerGray"/>
              </w:rPr>
              <w:t>69</w:t>
            </w:r>
          </w:p>
        </w:tc>
      </w:tr>
      <w:tr w:rsidR="009B447A" w:rsidRPr="00760109" w14:paraId="46EA60F9" w14:textId="77777777" w:rsidTr="00AF16CF">
        <w:trPr>
          <w:cantSplit/>
          <w:jc w:val="center"/>
        </w:trPr>
        <w:tc>
          <w:tcPr>
            <w:tcW w:w="5148" w:type="dxa"/>
            <w:shd w:val="clear" w:color="auto" w:fill="auto"/>
            <w:vAlign w:val="bottom"/>
          </w:tcPr>
          <w:p w14:paraId="75D3640A" w14:textId="77777777" w:rsidR="009B447A" w:rsidRPr="00760109" w:rsidRDefault="001D5682" w:rsidP="002D6B93">
            <w:pPr>
              <w:pStyle w:val="TableText"/>
            </w:pPr>
            <w:r w:rsidRPr="00760109">
              <w:t>Longitud del mensaje UDP</w:t>
            </w:r>
          </w:p>
        </w:tc>
        <w:tc>
          <w:tcPr>
            <w:tcW w:w="5148" w:type="dxa"/>
            <w:shd w:val="clear" w:color="auto" w:fill="auto"/>
            <w:vAlign w:val="bottom"/>
          </w:tcPr>
          <w:p w14:paraId="49B1D94E" w14:textId="5AA67BD0" w:rsidR="009B447A" w:rsidRPr="00760109" w:rsidRDefault="0028537D" w:rsidP="00AF16CF">
            <w:pPr>
              <w:pStyle w:val="TableText"/>
              <w:rPr>
                <w:rStyle w:val="AnswerGray"/>
              </w:rPr>
            </w:pPr>
            <w:r>
              <w:rPr>
                <w:rStyle w:val="AnswerGray"/>
              </w:rPr>
              <w:t>25</w:t>
            </w:r>
          </w:p>
        </w:tc>
      </w:tr>
      <w:tr w:rsidR="009B447A" w:rsidRPr="00760109" w14:paraId="305AC459" w14:textId="77777777" w:rsidTr="00AF16CF">
        <w:trPr>
          <w:cantSplit/>
          <w:jc w:val="center"/>
        </w:trPr>
        <w:tc>
          <w:tcPr>
            <w:tcW w:w="5148" w:type="dxa"/>
            <w:shd w:val="clear" w:color="auto" w:fill="auto"/>
            <w:vAlign w:val="bottom"/>
          </w:tcPr>
          <w:p w14:paraId="28970FEB" w14:textId="77777777" w:rsidR="009B447A" w:rsidRPr="00760109" w:rsidRDefault="001D5682" w:rsidP="00AF16CF">
            <w:pPr>
              <w:pStyle w:val="TableText"/>
            </w:pPr>
            <w:r w:rsidRPr="00760109">
              <w:t>Checksum de UDP</w:t>
            </w:r>
          </w:p>
        </w:tc>
        <w:tc>
          <w:tcPr>
            <w:tcW w:w="5148" w:type="dxa"/>
            <w:shd w:val="clear" w:color="auto" w:fill="auto"/>
            <w:vAlign w:val="bottom"/>
          </w:tcPr>
          <w:p w14:paraId="464A6D95" w14:textId="0640E847" w:rsidR="009B447A" w:rsidRPr="00760109" w:rsidRDefault="0028537D" w:rsidP="00AF16CF">
            <w:pPr>
              <w:pStyle w:val="TableText"/>
              <w:rPr>
                <w:rStyle w:val="AnswerGray"/>
              </w:rPr>
            </w:pPr>
            <w:r>
              <w:rPr>
                <w:rStyle w:val="AnswerGray"/>
              </w:rPr>
              <w:t>0x3E46</w:t>
            </w:r>
          </w:p>
        </w:tc>
      </w:tr>
    </w:tbl>
    <w:p w14:paraId="0967636C" w14:textId="77777777" w:rsidR="00C818CF" w:rsidRPr="00760109" w:rsidRDefault="00630155" w:rsidP="00630155">
      <w:pPr>
        <w:pStyle w:val="BodyTextL50"/>
      </w:pPr>
      <w:r w:rsidRPr="00760109">
        <w:t>¿Cómo verifica UDP la integridad del datagrama?</w:t>
      </w:r>
    </w:p>
    <w:p w14:paraId="5E5DE758" w14:textId="41409777" w:rsidR="00C818CF" w:rsidRPr="00047C46" w:rsidRDefault="00047C46" w:rsidP="00047C46">
      <w:pPr>
        <w:jc w:val="both"/>
      </w:pPr>
      <w:r>
        <w:t xml:space="preserve">Este protocolo </w:t>
      </w:r>
      <w:r w:rsidRPr="00047C46">
        <w:t>UDP</w:t>
      </w:r>
      <w:r>
        <w:t xml:space="preserve"> lo realiza mediante el </w:t>
      </w:r>
      <w:r w:rsidRPr="00047C46">
        <w:t xml:space="preserve">campo de checksum </w:t>
      </w:r>
      <w:r>
        <w:t xml:space="preserve">el cual tiene como objetivo </w:t>
      </w:r>
      <w:r w:rsidRPr="00047C46">
        <w:t>verificar la integridad del datagrama</w:t>
      </w:r>
      <w:r>
        <w:t xml:space="preserve">. Este </w:t>
      </w:r>
      <w:r w:rsidRPr="00047C46">
        <w:t xml:space="preserve">checksum </w:t>
      </w:r>
      <w:r>
        <w:t xml:space="preserve">que se menciona </w:t>
      </w:r>
      <w:r w:rsidRPr="00047C46">
        <w:t>se calcula usando el contenido del datagrama y algunas partes de la cabecera IP.</w:t>
      </w:r>
      <w:r>
        <w:t xml:space="preserve"> Este </w:t>
      </w:r>
      <w:r w:rsidRPr="00047C46">
        <w:t>datagrama se modifica</w:t>
      </w:r>
      <w:r>
        <w:t xml:space="preserve"> en la fase</w:t>
      </w:r>
      <w:r w:rsidRPr="00047C46">
        <w:t xml:space="preserve"> la transmisión, el cálculo del checksum en el extremo receptor no coincidirá con el valor del checksum enviado, indicando un error</w:t>
      </w:r>
      <w:r>
        <w:t>.</w:t>
      </w:r>
    </w:p>
    <w:p w14:paraId="53811540" w14:textId="77777777" w:rsidR="00630155" w:rsidRPr="00760109" w:rsidRDefault="00630155" w:rsidP="00630155">
      <w:pPr>
        <w:pStyle w:val="BodyTextL50"/>
      </w:pPr>
      <w:r w:rsidRPr="00760109">
        <w:t>____________________________________________________________________________________</w:t>
      </w:r>
    </w:p>
    <w:p w14:paraId="515BB10F" w14:textId="77777777" w:rsidR="00456462" w:rsidRPr="00760109" w:rsidRDefault="00456462" w:rsidP="00630155">
      <w:pPr>
        <w:pStyle w:val="BodyTextL50"/>
      </w:pPr>
      <w:r w:rsidRPr="00760109">
        <w:t xml:space="preserve">Examine la primera trama que devuelve el servidor </w:t>
      </w:r>
      <w:proofErr w:type="spellStart"/>
      <w:r w:rsidRPr="00760109">
        <w:t>tftpd</w:t>
      </w:r>
      <w:proofErr w:type="spellEnd"/>
      <w:r w:rsidRPr="00760109">
        <w:t>. Complete la información acerca del encabezado UDP:</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rsidRPr="00760109" w14:paraId="482FC721" w14:textId="77777777" w:rsidTr="00AF16CF">
        <w:trPr>
          <w:cantSplit/>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5A46371" w14:textId="77777777" w:rsidR="00C053D6" w:rsidRPr="00760109" w:rsidRDefault="00F30DC7" w:rsidP="00D235E2">
            <w:pPr>
              <w:pStyle w:val="TableText"/>
            </w:pPr>
            <w:r w:rsidRPr="00760109">
              <w:t>Dirección IP de origen</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E87BB78" w14:textId="22617732" w:rsidR="00C053D6" w:rsidRPr="00760109" w:rsidRDefault="0028537D" w:rsidP="00AF16CF">
            <w:pPr>
              <w:pStyle w:val="TableText"/>
              <w:rPr>
                <w:rStyle w:val="AnswerGray"/>
              </w:rPr>
            </w:pPr>
            <w:r>
              <w:rPr>
                <w:rStyle w:val="AnswerGray"/>
              </w:rPr>
              <w:t>192.168.5.2</w:t>
            </w:r>
          </w:p>
        </w:tc>
      </w:tr>
      <w:tr w:rsidR="00C053D6" w:rsidRPr="00760109" w14:paraId="22CB1125" w14:textId="77777777" w:rsidTr="00AF16CF">
        <w:trPr>
          <w:cantSplit/>
          <w:jc w:val="center"/>
        </w:trPr>
        <w:tc>
          <w:tcPr>
            <w:tcW w:w="4371" w:type="dxa"/>
            <w:shd w:val="clear" w:color="auto" w:fill="auto"/>
            <w:vAlign w:val="bottom"/>
          </w:tcPr>
          <w:p w14:paraId="6BF72357" w14:textId="77777777" w:rsidR="00C053D6" w:rsidRPr="00760109" w:rsidRDefault="00F30DC7" w:rsidP="00D235E2">
            <w:pPr>
              <w:pStyle w:val="TableText"/>
            </w:pPr>
            <w:r w:rsidRPr="00760109">
              <w:t>Dirección IP de destino</w:t>
            </w:r>
          </w:p>
        </w:tc>
        <w:tc>
          <w:tcPr>
            <w:tcW w:w="4269" w:type="dxa"/>
            <w:shd w:val="clear" w:color="auto" w:fill="auto"/>
            <w:vAlign w:val="bottom"/>
          </w:tcPr>
          <w:p w14:paraId="03139F18" w14:textId="3155147C" w:rsidR="00C053D6" w:rsidRPr="00760109" w:rsidRDefault="0028537D" w:rsidP="00AF16CF">
            <w:pPr>
              <w:pStyle w:val="TableText"/>
              <w:rPr>
                <w:rStyle w:val="AnswerGray"/>
              </w:rPr>
            </w:pPr>
            <w:r>
              <w:rPr>
                <w:rStyle w:val="AnswerGray"/>
              </w:rPr>
              <w:t>192.168.5.1</w:t>
            </w:r>
          </w:p>
        </w:tc>
      </w:tr>
      <w:tr w:rsidR="00C053D6" w:rsidRPr="00760109" w14:paraId="5F6C3525" w14:textId="77777777" w:rsidTr="00AF16CF">
        <w:trPr>
          <w:cantSplit/>
          <w:jc w:val="center"/>
        </w:trPr>
        <w:tc>
          <w:tcPr>
            <w:tcW w:w="4371" w:type="dxa"/>
            <w:shd w:val="clear" w:color="auto" w:fill="auto"/>
            <w:vAlign w:val="bottom"/>
          </w:tcPr>
          <w:p w14:paraId="635D7F79" w14:textId="77777777" w:rsidR="00C053D6" w:rsidRPr="00760109" w:rsidRDefault="00F30DC7" w:rsidP="00D235E2">
            <w:pPr>
              <w:pStyle w:val="TableText"/>
            </w:pPr>
            <w:r w:rsidRPr="00760109">
              <w:t>Número de puerto de origen</w:t>
            </w:r>
          </w:p>
        </w:tc>
        <w:tc>
          <w:tcPr>
            <w:tcW w:w="4269" w:type="dxa"/>
            <w:shd w:val="clear" w:color="auto" w:fill="auto"/>
            <w:vAlign w:val="bottom"/>
          </w:tcPr>
          <w:p w14:paraId="14F03D4B" w14:textId="5A2FAE48" w:rsidR="00C053D6" w:rsidRPr="00760109" w:rsidRDefault="0028537D" w:rsidP="00AF16CF">
            <w:pPr>
              <w:pStyle w:val="TableText"/>
              <w:rPr>
                <w:rStyle w:val="AnswerGray"/>
              </w:rPr>
            </w:pPr>
            <w:r>
              <w:rPr>
                <w:rStyle w:val="AnswerGray"/>
              </w:rPr>
              <w:t>65389</w:t>
            </w:r>
          </w:p>
        </w:tc>
      </w:tr>
      <w:tr w:rsidR="00C053D6" w:rsidRPr="00760109" w14:paraId="3DF7EE6D" w14:textId="77777777" w:rsidTr="00AF16CF">
        <w:trPr>
          <w:cantSplit/>
          <w:jc w:val="center"/>
        </w:trPr>
        <w:tc>
          <w:tcPr>
            <w:tcW w:w="4371" w:type="dxa"/>
            <w:shd w:val="clear" w:color="auto" w:fill="auto"/>
            <w:vAlign w:val="bottom"/>
          </w:tcPr>
          <w:p w14:paraId="553FB08B" w14:textId="77777777" w:rsidR="00C053D6" w:rsidRPr="00760109" w:rsidRDefault="00F30DC7" w:rsidP="00D235E2">
            <w:pPr>
              <w:pStyle w:val="TableText"/>
            </w:pPr>
            <w:r w:rsidRPr="00760109">
              <w:t>Número de puerto de destino</w:t>
            </w:r>
          </w:p>
        </w:tc>
        <w:tc>
          <w:tcPr>
            <w:tcW w:w="4269" w:type="dxa"/>
            <w:shd w:val="clear" w:color="auto" w:fill="auto"/>
            <w:vAlign w:val="bottom"/>
          </w:tcPr>
          <w:p w14:paraId="0764B81D" w14:textId="2F01CAE8" w:rsidR="00C053D6" w:rsidRPr="00760109" w:rsidRDefault="0028537D" w:rsidP="00AF16CF">
            <w:pPr>
              <w:pStyle w:val="TableText"/>
              <w:rPr>
                <w:rStyle w:val="AnswerGray"/>
              </w:rPr>
            </w:pPr>
            <w:r>
              <w:rPr>
                <w:rStyle w:val="AnswerGray"/>
              </w:rPr>
              <w:t>63000</w:t>
            </w:r>
          </w:p>
        </w:tc>
      </w:tr>
      <w:tr w:rsidR="00C053D6" w:rsidRPr="00760109" w14:paraId="130F93D9" w14:textId="77777777" w:rsidTr="00AF16CF">
        <w:trPr>
          <w:cantSplit/>
          <w:jc w:val="center"/>
        </w:trPr>
        <w:tc>
          <w:tcPr>
            <w:tcW w:w="4371" w:type="dxa"/>
            <w:shd w:val="clear" w:color="auto" w:fill="auto"/>
            <w:vAlign w:val="bottom"/>
          </w:tcPr>
          <w:p w14:paraId="6B82A6C8" w14:textId="77777777" w:rsidR="00C053D6" w:rsidRPr="00760109" w:rsidRDefault="008D2B3D" w:rsidP="00D235E2">
            <w:pPr>
              <w:pStyle w:val="TableText"/>
            </w:pPr>
            <w:r w:rsidRPr="00760109">
              <w:t>Longitud del mensaje UDP</w:t>
            </w:r>
          </w:p>
        </w:tc>
        <w:tc>
          <w:tcPr>
            <w:tcW w:w="4269" w:type="dxa"/>
            <w:shd w:val="clear" w:color="auto" w:fill="auto"/>
            <w:vAlign w:val="bottom"/>
          </w:tcPr>
          <w:p w14:paraId="0E454909" w14:textId="7BF1473A" w:rsidR="00C053D6" w:rsidRPr="00760109" w:rsidRDefault="0028537D" w:rsidP="00AF16CF">
            <w:pPr>
              <w:pStyle w:val="TableText"/>
              <w:rPr>
                <w:rStyle w:val="AnswerGray"/>
              </w:rPr>
            </w:pPr>
            <w:r>
              <w:rPr>
                <w:rStyle w:val="AnswerGray"/>
              </w:rPr>
              <w:t>12</w:t>
            </w:r>
          </w:p>
        </w:tc>
      </w:tr>
      <w:tr w:rsidR="00C053D6" w:rsidRPr="00760109" w14:paraId="501E1202" w14:textId="77777777" w:rsidTr="00AF16CF">
        <w:trPr>
          <w:cantSplit/>
          <w:jc w:val="center"/>
        </w:trPr>
        <w:tc>
          <w:tcPr>
            <w:tcW w:w="4371" w:type="dxa"/>
            <w:shd w:val="clear" w:color="auto" w:fill="auto"/>
            <w:vAlign w:val="bottom"/>
          </w:tcPr>
          <w:p w14:paraId="57A79A70" w14:textId="77777777" w:rsidR="00C053D6" w:rsidRPr="00760109" w:rsidRDefault="008D2B3D" w:rsidP="00D235E2">
            <w:pPr>
              <w:pStyle w:val="TableText"/>
            </w:pPr>
            <w:r w:rsidRPr="00760109">
              <w:t>Checksum de UDP</w:t>
            </w:r>
          </w:p>
        </w:tc>
        <w:tc>
          <w:tcPr>
            <w:tcW w:w="4269" w:type="dxa"/>
            <w:shd w:val="clear" w:color="auto" w:fill="auto"/>
            <w:vAlign w:val="bottom"/>
          </w:tcPr>
          <w:p w14:paraId="53DC93C7" w14:textId="733BC49D" w:rsidR="00C053D6" w:rsidRPr="00760109" w:rsidRDefault="0028537D" w:rsidP="00AF16CF">
            <w:pPr>
              <w:pStyle w:val="TableText"/>
              <w:rPr>
                <w:rStyle w:val="AnswerGray"/>
              </w:rPr>
            </w:pPr>
            <w:r>
              <w:rPr>
                <w:rStyle w:val="AnswerGray"/>
              </w:rPr>
              <w:t>0x8b71 checksum es incorrecto debería ser 0x7Ef7</w:t>
            </w:r>
          </w:p>
        </w:tc>
      </w:tr>
    </w:tbl>
    <w:p w14:paraId="6BCF7835" w14:textId="77777777" w:rsidR="00C055C2" w:rsidRPr="00760109" w:rsidRDefault="003E4FA4" w:rsidP="00B804E1">
      <w:pPr>
        <w:pStyle w:val="Visual"/>
        <w:rPr>
          <w:rStyle w:val="AnswerGray"/>
        </w:rPr>
      </w:pPr>
      <w:r w:rsidRPr="00760109">
        <w:rPr>
          <w:noProof/>
          <w:lang w:val="en-US" w:eastAsia="zh-CN" w:bidi="ar-SA"/>
        </w:rPr>
        <w:drawing>
          <wp:inline distT="0" distB="0" distL="0" distR="0" wp14:anchorId="28920750" wp14:editId="052F5564">
            <wp:extent cx="5486400" cy="1114425"/>
            <wp:effectExtent l="0" t="0" r="0" b="9525"/>
            <wp:docPr id="21" name="Picture 21" descr="UDP Secon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DP Second Packe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1114425"/>
                    </a:xfrm>
                    <a:prstGeom prst="rect">
                      <a:avLst/>
                    </a:prstGeom>
                    <a:noFill/>
                    <a:ln>
                      <a:noFill/>
                    </a:ln>
                  </pic:spPr>
                </pic:pic>
              </a:graphicData>
            </a:graphic>
          </wp:inline>
        </w:drawing>
      </w:r>
    </w:p>
    <w:p w14:paraId="1143783A" w14:textId="77777777" w:rsidR="008F4E40" w:rsidRPr="00760109" w:rsidRDefault="00213DC3" w:rsidP="008F4E40">
      <w:pPr>
        <w:pStyle w:val="BodyTextL50"/>
      </w:pPr>
      <w:r w:rsidRPr="00760109">
        <w:lastRenderedPageBreak/>
        <w:t>Observe que el datagrama UDP devuelto tiene un puerto de origen UDP diferente, pero este puerto de origen es utilizado para el resto de la transferencia TFTP. Dado que no hay una conexión confiable, para mantener la transferencia TFTP, sólo se utiliza el puerto de origen usado para comenzar la sesión TFTP.</w:t>
      </w:r>
    </w:p>
    <w:p w14:paraId="6467FCFE" w14:textId="77777777" w:rsidR="00D51B51" w:rsidRPr="00760109" w:rsidRDefault="00213DC3" w:rsidP="00042B1F">
      <w:pPr>
        <w:pStyle w:val="BodyTextL50"/>
      </w:pPr>
      <w:r w:rsidRPr="00760109">
        <w:t xml:space="preserve">También observe que el valor de checksum UDP es incorrecto. Lo más probable es que se deba a la descarga de checksum UDP. Para obtener más información acerca del motivo por el cual sucede esto, realice una búsqueda de “UDP checksum </w:t>
      </w:r>
      <w:proofErr w:type="spellStart"/>
      <w:r w:rsidRPr="00760109">
        <w:t>offload</w:t>
      </w:r>
      <w:proofErr w:type="spellEnd"/>
      <w:r w:rsidRPr="00760109">
        <w:t>”.</w:t>
      </w:r>
    </w:p>
    <w:p w14:paraId="046197C2" w14:textId="77777777" w:rsidR="00853418" w:rsidRPr="00760109" w:rsidRDefault="00024EE5" w:rsidP="00024EE5">
      <w:pPr>
        <w:pStyle w:val="LabSection"/>
      </w:pPr>
      <w:r w:rsidRPr="00760109">
        <w:t>Reflexión</w:t>
      </w:r>
    </w:p>
    <w:p w14:paraId="2F07AE24" w14:textId="77777777" w:rsidR="00F14B17" w:rsidRPr="00760109" w:rsidRDefault="00130D0D" w:rsidP="0094055C">
      <w:pPr>
        <w:pStyle w:val="BodyTextL25"/>
      </w:pPr>
      <w:r w:rsidRPr="00760109">
        <w:t>Esta práctica de laboratorio brindó la oportunidad de analizar las operaciones de protocolo UDP y TCP de sesiones TFTP y FTP capturadas. ¿En qué se diferencia la manera de administrar la comunicación de TCP con respecto a UDP?</w:t>
      </w:r>
    </w:p>
    <w:p w14:paraId="54B06B8D" w14:textId="3E006565" w:rsidR="00F14B17" w:rsidRPr="00047C46" w:rsidRDefault="00047C46" w:rsidP="00047C46">
      <w:pPr>
        <w:jc w:val="both"/>
      </w:pPr>
      <w:r>
        <w:t xml:space="preserve">Estos </w:t>
      </w:r>
      <w:r w:rsidRPr="00047C46">
        <w:t>protocolos distintos con diferentes enfoques para manejar la comunicación en la red.</w:t>
      </w:r>
      <w:r>
        <w:t xml:space="preserve"> TCP</w:t>
      </w:r>
      <w:r w:rsidRPr="00047C46">
        <w:t xml:space="preserve"> un protocolo orientado a la conexión,</w:t>
      </w:r>
      <w:r>
        <w:t xml:space="preserve"> este establece </w:t>
      </w:r>
      <w:r w:rsidRPr="00047C46">
        <w:t xml:space="preserve">una conexión firme antes de la transferencia de datos, </w:t>
      </w:r>
      <w:r>
        <w:t xml:space="preserve">lo que ganamos con esto es </w:t>
      </w:r>
      <w:r w:rsidRPr="00047C46">
        <w:t>la entrega de paquetes y manteniendo su secuencia.</w:t>
      </w:r>
      <w:r w:rsidR="007B1864">
        <w:t xml:space="preserve"> Por otro </w:t>
      </w:r>
      <w:proofErr w:type="gramStart"/>
      <w:r w:rsidR="007B1864">
        <w:t>lado</w:t>
      </w:r>
      <w:proofErr w:type="gramEnd"/>
      <w:r w:rsidR="007B1864">
        <w:t xml:space="preserve"> el </w:t>
      </w:r>
      <w:r w:rsidRPr="00047C46">
        <w:t>UDP es un protocolo sin conexión que envía paquetes sin establecer una conexión previa y no garantiza su entrega ni el orden</w:t>
      </w:r>
      <w:r w:rsidR="007B1864">
        <w:t xml:space="preserve">, este tiende a ser más </w:t>
      </w:r>
      <w:r w:rsidRPr="00047C46">
        <w:t>ligero y rápido</w:t>
      </w:r>
      <w:r w:rsidR="007B1864">
        <w:t>.</w:t>
      </w:r>
    </w:p>
    <w:p w14:paraId="0F1ADD36" w14:textId="77777777" w:rsidR="00F14B17" w:rsidRPr="00760109" w:rsidRDefault="004B01A8" w:rsidP="0094055C">
      <w:pPr>
        <w:pStyle w:val="BodyTextL25"/>
      </w:pPr>
      <w:r w:rsidRPr="00760109">
        <w:t>_______________________________________________________________________________________</w:t>
      </w:r>
    </w:p>
    <w:p w14:paraId="1E64F2D9" w14:textId="77777777" w:rsidR="0094055C" w:rsidRPr="00760109" w:rsidRDefault="0094055C" w:rsidP="0094055C">
      <w:pPr>
        <w:pStyle w:val="LabSection"/>
      </w:pPr>
      <w:r w:rsidRPr="00760109">
        <w:t>Desafío</w:t>
      </w:r>
    </w:p>
    <w:p w14:paraId="21C5266E" w14:textId="77777777" w:rsidR="0094055C" w:rsidRDefault="005C7780" w:rsidP="0094055C">
      <w:pPr>
        <w:pStyle w:val="BodyTextL25"/>
      </w:pPr>
      <w:r w:rsidRPr="00760109">
        <w:t>Dado que ni FTP ni TFTP son protocolos seguros, todos los datos transferidos se envían en texto no cifrado. Esto incluye cualquier ID de usuario, contraseña o contenido de archivos de texto no cifrado. Si analiza la sesión FTP de capa superior identificará rápidamente el ID de usuario, la contraseña y las contraseñas de archivo de configuración. El examen de datos TFTP de capa superior es más complicado, pero se puede examinar el campo de datos y extraer información de configuración de ID de usuario y contraseña.</w:t>
      </w:r>
    </w:p>
    <w:p w14:paraId="71A4EC9B" w14:textId="4FB1CFD6" w:rsidR="003C65D5" w:rsidRDefault="003C65D5" w:rsidP="0094055C">
      <w:pPr>
        <w:pStyle w:val="BodyTextL25"/>
        <w:rPr>
          <w:b/>
          <w:bCs/>
        </w:rPr>
      </w:pPr>
      <w:r w:rsidRPr="003067E8">
        <w:rPr>
          <w:b/>
          <w:bCs/>
          <w:highlight w:val="yellow"/>
        </w:rPr>
        <w:t>Colocar capturas de pantalla donde</w:t>
      </w:r>
      <w:r w:rsidR="0081047C" w:rsidRPr="003067E8">
        <w:rPr>
          <w:b/>
          <w:bCs/>
          <w:highlight w:val="yellow"/>
        </w:rPr>
        <w:t xml:space="preserve"> se identifique el usuario y la contraseña </w:t>
      </w:r>
      <w:r w:rsidR="003067E8" w:rsidRPr="003067E8">
        <w:rPr>
          <w:b/>
          <w:bCs/>
          <w:highlight w:val="yellow"/>
        </w:rPr>
        <w:t>dentro de Wireshark</w:t>
      </w:r>
    </w:p>
    <w:p w14:paraId="42681B54" w14:textId="77777777" w:rsidR="00CB0E18" w:rsidRDefault="00CB0E18" w:rsidP="0094055C">
      <w:pPr>
        <w:pStyle w:val="BodyTextL25"/>
        <w:rPr>
          <w:b/>
          <w:bCs/>
        </w:rPr>
      </w:pPr>
    </w:p>
    <w:p w14:paraId="36804059" w14:textId="0ED9159B" w:rsidR="00CB0E18" w:rsidRPr="003067E8" w:rsidRDefault="00CB0E18" w:rsidP="00CB0E18">
      <w:pPr>
        <w:pStyle w:val="BodyTextL25"/>
        <w:ind w:left="0"/>
        <w:rPr>
          <w:b/>
          <w:bCs/>
        </w:rPr>
      </w:pPr>
      <w:r w:rsidRPr="00CB0E18">
        <w:rPr>
          <w:b/>
          <w:bCs/>
          <w:noProof/>
        </w:rPr>
        <w:drawing>
          <wp:inline distT="0" distB="0" distL="0" distR="0" wp14:anchorId="391E9741" wp14:editId="1058D07F">
            <wp:extent cx="6400800" cy="524510"/>
            <wp:effectExtent l="0" t="0" r="0" b="8890"/>
            <wp:docPr id="6448182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18244" name=""/>
                    <pic:cNvPicPr/>
                  </pic:nvPicPr>
                  <pic:blipFill>
                    <a:blip r:embed="rId42"/>
                    <a:stretch>
                      <a:fillRect/>
                    </a:stretch>
                  </pic:blipFill>
                  <pic:spPr>
                    <a:xfrm>
                      <a:off x="0" y="0"/>
                      <a:ext cx="6400800" cy="524510"/>
                    </a:xfrm>
                    <a:prstGeom prst="rect">
                      <a:avLst/>
                    </a:prstGeom>
                  </pic:spPr>
                </pic:pic>
              </a:graphicData>
            </a:graphic>
          </wp:inline>
        </w:drawing>
      </w:r>
    </w:p>
    <w:p w14:paraId="23601B43" w14:textId="77777777" w:rsidR="00486356" w:rsidRPr="00760109" w:rsidRDefault="00486356" w:rsidP="00486356">
      <w:pPr>
        <w:pStyle w:val="LabSection"/>
      </w:pPr>
      <w:r w:rsidRPr="00760109">
        <w:t>Limpieza</w:t>
      </w:r>
    </w:p>
    <w:p w14:paraId="39028FE3" w14:textId="77777777" w:rsidR="00486356" w:rsidRPr="00760109" w:rsidRDefault="008D0C26" w:rsidP="009E366E">
      <w:pPr>
        <w:pStyle w:val="BodyTextL25"/>
      </w:pPr>
      <w:r w:rsidRPr="00760109">
        <w:t>Salvo que el instructor indique lo contrario:</w:t>
      </w:r>
    </w:p>
    <w:p w14:paraId="3256DA4C" w14:textId="77777777" w:rsidR="006F3C4B" w:rsidRPr="00760109" w:rsidRDefault="00C266AF" w:rsidP="006F3C4B">
      <w:pPr>
        <w:pStyle w:val="SubStepNum"/>
      </w:pPr>
      <w:r w:rsidRPr="00760109">
        <w:t>Elimine los archivos que se copiaron en su PC.</w:t>
      </w:r>
    </w:p>
    <w:p w14:paraId="49015F7D" w14:textId="77777777" w:rsidR="006F3C4B" w:rsidRPr="00760109" w:rsidRDefault="00C266AF" w:rsidP="006F3C4B">
      <w:pPr>
        <w:pStyle w:val="SubStepNum"/>
      </w:pPr>
      <w:r w:rsidRPr="00760109">
        <w:t>Borre las configuraciones de S1.</w:t>
      </w:r>
    </w:p>
    <w:p w14:paraId="54B91BFF" w14:textId="77777777" w:rsidR="0094055C" w:rsidRPr="00760109" w:rsidRDefault="00C266AF" w:rsidP="006F3C4B">
      <w:pPr>
        <w:pStyle w:val="SubStepNum"/>
      </w:pPr>
      <w:r w:rsidRPr="00760109">
        <w:t>Elimine la dirección IP manual de la PC y restaure la conectividad a Internet.</w:t>
      </w:r>
    </w:p>
    <w:p w14:paraId="5C73DA74" w14:textId="77777777" w:rsidR="0052093C" w:rsidRDefault="001F0171" w:rsidP="0014219C">
      <w:pPr>
        <w:pStyle w:val="LabSection"/>
        <w:rPr>
          <w:rStyle w:val="LabSectionGray"/>
        </w:rPr>
      </w:pPr>
      <w:r w:rsidRPr="00760109">
        <w:rPr>
          <w:rStyle w:val="LabSectionGray"/>
        </w:rPr>
        <w:t>Configuraciones de dispositivos</w:t>
      </w:r>
    </w:p>
    <w:p w14:paraId="4011680A" w14:textId="4BA60CB4" w:rsidR="003067E8" w:rsidRDefault="003067E8" w:rsidP="003067E8">
      <w:pPr>
        <w:pStyle w:val="BodyText1"/>
      </w:pPr>
      <w:r w:rsidRPr="003067E8">
        <w:rPr>
          <w:highlight w:val="yellow"/>
        </w:rPr>
        <w:t>Colocar captura de pantalla del running-</w:t>
      </w:r>
      <w:proofErr w:type="spellStart"/>
      <w:r w:rsidRPr="003067E8">
        <w:rPr>
          <w:highlight w:val="yellow"/>
        </w:rPr>
        <w:t>configuration</w:t>
      </w:r>
      <w:proofErr w:type="spellEnd"/>
      <w:r w:rsidRPr="003067E8">
        <w:rPr>
          <w:highlight w:val="yellow"/>
        </w:rPr>
        <w:t xml:space="preserve"> del switch</w:t>
      </w:r>
    </w:p>
    <w:p w14:paraId="5D1888DB" w14:textId="77777777" w:rsidR="000A01DC" w:rsidRDefault="000A01DC" w:rsidP="003067E8">
      <w:pPr>
        <w:pStyle w:val="BodyText1"/>
      </w:pPr>
    </w:p>
    <w:p w14:paraId="72213ACC" w14:textId="3A7D69D6" w:rsidR="000A01DC" w:rsidRDefault="000A01DC" w:rsidP="003067E8">
      <w:pPr>
        <w:pStyle w:val="BodyText1"/>
        <w:rPr>
          <w:b/>
          <w:bCs/>
          <w:sz w:val="22"/>
          <w:szCs w:val="24"/>
        </w:rPr>
      </w:pPr>
      <w:r w:rsidRPr="000A01DC">
        <w:rPr>
          <w:b/>
          <w:bCs/>
          <w:sz w:val="22"/>
          <w:szCs w:val="24"/>
        </w:rPr>
        <w:t>Entregables en el portal</w:t>
      </w:r>
      <w:r w:rsidR="00B643A1">
        <w:rPr>
          <w:b/>
          <w:bCs/>
          <w:sz w:val="22"/>
          <w:szCs w:val="24"/>
        </w:rPr>
        <w:t xml:space="preserve"> por pareja</w:t>
      </w:r>
      <w:r w:rsidRPr="000A01DC">
        <w:rPr>
          <w:b/>
          <w:bCs/>
          <w:sz w:val="22"/>
          <w:szCs w:val="24"/>
        </w:rPr>
        <w:t>:</w:t>
      </w:r>
    </w:p>
    <w:p w14:paraId="01BDA71B" w14:textId="33B72EF5" w:rsidR="000A01DC" w:rsidRDefault="000A01DC" w:rsidP="000A01DC">
      <w:pPr>
        <w:pStyle w:val="BodyText1"/>
        <w:numPr>
          <w:ilvl w:val="0"/>
          <w:numId w:val="8"/>
        </w:numPr>
        <w:rPr>
          <w:b/>
          <w:bCs/>
          <w:sz w:val="22"/>
          <w:szCs w:val="24"/>
        </w:rPr>
      </w:pPr>
      <w:r>
        <w:rPr>
          <w:b/>
          <w:bCs/>
          <w:sz w:val="22"/>
          <w:szCs w:val="24"/>
        </w:rPr>
        <w:t>Manual de laboratorio resuelto (PDF)</w:t>
      </w:r>
    </w:p>
    <w:p w14:paraId="02998FA9" w14:textId="2A7D8FD5" w:rsidR="000A01DC" w:rsidRDefault="00274ADB" w:rsidP="000A01DC">
      <w:pPr>
        <w:pStyle w:val="BodyText1"/>
        <w:numPr>
          <w:ilvl w:val="0"/>
          <w:numId w:val="8"/>
        </w:numPr>
        <w:rPr>
          <w:b/>
          <w:bCs/>
          <w:sz w:val="22"/>
          <w:szCs w:val="24"/>
        </w:rPr>
      </w:pPr>
      <w:r>
        <w:rPr>
          <w:b/>
          <w:bCs/>
          <w:sz w:val="22"/>
          <w:szCs w:val="24"/>
        </w:rPr>
        <w:t>Archivos de captura de Wireshark (</w:t>
      </w:r>
      <w:r w:rsidR="009E5A55">
        <w:rPr>
          <w:b/>
          <w:bCs/>
          <w:sz w:val="22"/>
          <w:szCs w:val="24"/>
        </w:rPr>
        <w:t>Parte</w:t>
      </w:r>
      <w:r>
        <w:rPr>
          <w:b/>
          <w:bCs/>
          <w:sz w:val="22"/>
          <w:szCs w:val="24"/>
        </w:rPr>
        <w:t xml:space="preserve"> 1 y Pa</w:t>
      </w:r>
      <w:r w:rsidR="009E5A55">
        <w:rPr>
          <w:b/>
          <w:bCs/>
          <w:sz w:val="22"/>
          <w:szCs w:val="24"/>
        </w:rPr>
        <w:t>rte</w:t>
      </w:r>
      <w:r>
        <w:rPr>
          <w:b/>
          <w:bCs/>
          <w:sz w:val="22"/>
          <w:szCs w:val="24"/>
        </w:rPr>
        <w:t xml:space="preserve"> 2)</w:t>
      </w:r>
    </w:p>
    <w:p w14:paraId="7C4DB896" w14:textId="25235A64" w:rsidR="00B643A1" w:rsidRPr="000A01DC" w:rsidRDefault="00B643A1" w:rsidP="000A01DC">
      <w:pPr>
        <w:pStyle w:val="BodyText1"/>
        <w:numPr>
          <w:ilvl w:val="0"/>
          <w:numId w:val="8"/>
        </w:numPr>
        <w:rPr>
          <w:b/>
          <w:bCs/>
          <w:sz w:val="22"/>
          <w:szCs w:val="24"/>
        </w:rPr>
      </w:pPr>
      <w:r>
        <w:rPr>
          <w:b/>
          <w:bCs/>
          <w:sz w:val="22"/>
          <w:szCs w:val="24"/>
        </w:rPr>
        <w:t xml:space="preserve">Archivo de </w:t>
      </w:r>
      <w:proofErr w:type="spellStart"/>
      <w:r>
        <w:rPr>
          <w:b/>
          <w:bCs/>
          <w:sz w:val="22"/>
          <w:szCs w:val="24"/>
        </w:rPr>
        <w:t>backup</w:t>
      </w:r>
      <w:proofErr w:type="spellEnd"/>
      <w:r>
        <w:rPr>
          <w:b/>
          <w:bCs/>
          <w:sz w:val="22"/>
          <w:szCs w:val="24"/>
        </w:rPr>
        <w:t xml:space="preserve"> del Switch Cisco </w:t>
      </w:r>
      <w:proofErr w:type="spellStart"/>
      <w:r>
        <w:rPr>
          <w:b/>
          <w:bCs/>
          <w:sz w:val="22"/>
          <w:szCs w:val="24"/>
        </w:rPr>
        <w:t>Catalyst</w:t>
      </w:r>
      <w:proofErr w:type="spellEnd"/>
      <w:r>
        <w:rPr>
          <w:b/>
          <w:bCs/>
          <w:sz w:val="22"/>
          <w:szCs w:val="24"/>
        </w:rPr>
        <w:t xml:space="preserve"> 2960</w:t>
      </w:r>
    </w:p>
    <w:sectPr w:rsidR="00B643A1" w:rsidRPr="000A01DC" w:rsidSect="00DE0C2E">
      <w:headerReference w:type="default" r:id="rId43"/>
      <w:footerReference w:type="default" r:id="rId44"/>
      <w:headerReference w:type="first" r:id="rId45"/>
      <w:footerReference w:type="first" r:id="rId46"/>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82A5" w14:textId="77777777" w:rsidR="00F05220" w:rsidRDefault="00F05220" w:rsidP="0090659A">
      <w:pPr>
        <w:spacing w:after="0" w:line="240" w:lineRule="auto"/>
      </w:pPr>
      <w:r>
        <w:separator/>
      </w:r>
    </w:p>
    <w:p w14:paraId="611BF08C" w14:textId="77777777" w:rsidR="00F05220" w:rsidRDefault="00F05220"/>
    <w:p w14:paraId="07E80766" w14:textId="77777777" w:rsidR="00F05220" w:rsidRDefault="00F05220"/>
    <w:p w14:paraId="6B70940B" w14:textId="77777777" w:rsidR="00F05220" w:rsidRDefault="00F05220"/>
    <w:p w14:paraId="58EC487B" w14:textId="77777777" w:rsidR="00F05220" w:rsidRDefault="00F05220"/>
  </w:endnote>
  <w:endnote w:type="continuationSeparator" w:id="0">
    <w:p w14:paraId="152552FE" w14:textId="77777777" w:rsidR="00F05220" w:rsidRDefault="00F05220" w:rsidP="0090659A">
      <w:pPr>
        <w:spacing w:after="0" w:line="240" w:lineRule="auto"/>
      </w:pPr>
      <w:r>
        <w:continuationSeparator/>
      </w:r>
    </w:p>
    <w:p w14:paraId="53ED953E" w14:textId="77777777" w:rsidR="00F05220" w:rsidRDefault="00F05220"/>
    <w:p w14:paraId="5C83437D" w14:textId="77777777" w:rsidR="00F05220" w:rsidRDefault="00F05220"/>
    <w:p w14:paraId="32C0F5B1" w14:textId="77777777" w:rsidR="00F05220" w:rsidRDefault="00F05220"/>
    <w:p w14:paraId="2F9E54A1" w14:textId="77777777" w:rsidR="00F05220" w:rsidRDefault="00F05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3616" w14:textId="59AD671D" w:rsidR="002E3294" w:rsidRPr="0090659A" w:rsidRDefault="002E3294" w:rsidP="008C4307">
    <w:pPr>
      <w:pStyle w:val="Piedepgina"/>
      <w:rPr>
        <w:szCs w:val="16"/>
      </w:rPr>
    </w:pPr>
    <w:r>
      <w:t xml:space="preserve">© </w:t>
    </w:r>
    <w:r w:rsidR="00A645EF">
      <w:fldChar w:fldCharType="begin"/>
    </w:r>
    <w:r w:rsidR="008837D1">
      <w:instrText xml:space="preserve"> DATE  \@ "yyyy"  \* MERGEFORMAT </w:instrText>
    </w:r>
    <w:r w:rsidR="00A645EF">
      <w:fldChar w:fldCharType="separate"/>
    </w:r>
    <w:r w:rsidR="00BD6A83">
      <w:rPr>
        <w:noProof/>
      </w:rPr>
      <w:t>2023</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2</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F47A" w14:textId="6E62180A" w:rsidR="002E3294" w:rsidRPr="0090659A" w:rsidRDefault="002E3294" w:rsidP="008C4307">
    <w:pPr>
      <w:pStyle w:val="Piedepgina"/>
      <w:rPr>
        <w:szCs w:val="16"/>
      </w:rPr>
    </w:pPr>
    <w:r>
      <w:t xml:space="preserve">© </w:t>
    </w:r>
    <w:r w:rsidR="00A645EF">
      <w:fldChar w:fldCharType="begin"/>
    </w:r>
    <w:r w:rsidR="008837D1">
      <w:instrText xml:space="preserve"> DATE  \@ "yyyy"  \* MERGEFORMAT </w:instrText>
    </w:r>
    <w:r w:rsidR="00A645EF">
      <w:fldChar w:fldCharType="separate"/>
    </w:r>
    <w:r w:rsidR="00BD6A83">
      <w:rPr>
        <w:noProof/>
      </w:rPr>
      <w:t>2023</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1</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1C372" w14:textId="77777777" w:rsidR="00F05220" w:rsidRDefault="00F05220" w:rsidP="0090659A">
      <w:pPr>
        <w:spacing w:after="0" w:line="240" w:lineRule="auto"/>
      </w:pPr>
      <w:r>
        <w:separator/>
      </w:r>
    </w:p>
    <w:p w14:paraId="6C33EE43" w14:textId="77777777" w:rsidR="00F05220" w:rsidRDefault="00F05220"/>
    <w:p w14:paraId="1F48784D" w14:textId="77777777" w:rsidR="00F05220" w:rsidRDefault="00F05220"/>
    <w:p w14:paraId="3A3BF478" w14:textId="77777777" w:rsidR="00F05220" w:rsidRDefault="00F05220"/>
    <w:p w14:paraId="291E78E9" w14:textId="77777777" w:rsidR="00F05220" w:rsidRDefault="00F05220"/>
  </w:footnote>
  <w:footnote w:type="continuationSeparator" w:id="0">
    <w:p w14:paraId="5F4CF2CA" w14:textId="77777777" w:rsidR="00F05220" w:rsidRDefault="00F05220" w:rsidP="0090659A">
      <w:pPr>
        <w:spacing w:after="0" w:line="240" w:lineRule="auto"/>
      </w:pPr>
      <w:r>
        <w:continuationSeparator/>
      </w:r>
    </w:p>
    <w:p w14:paraId="260B215A" w14:textId="77777777" w:rsidR="00F05220" w:rsidRDefault="00F05220"/>
    <w:p w14:paraId="140B37BD" w14:textId="77777777" w:rsidR="00F05220" w:rsidRDefault="00F05220"/>
    <w:p w14:paraId="0D66106D" w14:textId="77777777" w:rsidR="00F05220" w:rsidRDefault="00F05220"/>
    <w:p w14:paraId="1F90D302" w14:textId="77777777" w:rsidR="00F05220" w:rsidRDefault="00F052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4E15" w14:textId="77777777" w:rsidR="002E3294" w:rsidRDefault="00CE7AFC" w:rsidP="00C52BA6">
    <w:pPr>
      <w:pStyle w:val="PageHead"/>
    </w:pPr>
    <w:r>
      <w:t>Práctica de laboratorio: Uso de Wireshark para examinar capturas de TCP y U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3CDD" w14:textId="77777777" w:rsidR="002E3294" w:rsidRDefault="003E4FA4">
    <w:pPr>
      <w:pStyle w:val="Encabezado"/>
    </w:pPr>
    <w:r>
      <w:rPr>
        <w:noProof/>
        <w:lang w:val="en-US" w:eastAsia="zh-CN" w:bidi="ar-SA"/>
      </w:rPr>
      <w:drawing>
        <wp:anchor distT="0" distB="0" distL="114300" distR="114300" simplePos="0" relativeHeight="251657728" behindDoc="0" locked="0" layoutInCell="1" allowOverlap="1" wp14:anchorId="67A694C7" wp14:editId="7CA67B4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CB932A1"/>
    <w:multiLevelType w:val="multilevel"/>
    <w:tmpl w:val="6DC8F2FE"/>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6417F10"/>
    <w:multiLevelType w:val="hybridMultilevel"/>
    <w:tmpl w:val="AE86D7EC"/>
    <w:lvl w:ilvl="0" w:tplc="100A0011">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6" w15:restartNumberingAfterBreak="0">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84860">
    <w:abstractNumId w:val="4"/>
  </w:num>
  <w:num w:numId="2" w16cid:durableId="334696974">
    <w:abstractNumId w:val="1"/>
  </w:num>
  <w:num w:numId="3" w16cid:durableId="647636470">
    <w:abstractNumId w:val="2"/>
    <w:lvlOverride w:ilvl="0">
      <w:lvl w:ilvl="0">
        <w:start w:val="1"/>
        <w:numFmt w:val="decimal"/>
        <w:lvlText w:val="Part %1:"/>
        <w:lvlJc w:val="left"/>
        <w:pPr>
          <w:tabs>
            <w:tab w:val="num" w:pos="1152"/>
          </w:tabs>
          <w:ind w:left="1152" w:hanging="792"/>
        </w:pPr>
        <w:rPr>
          <w:rFonts w:hint="default"/>
        </w:rPr>
      </w:lvl>
    </w:lvlOverride>
  </w:num>
  <w:num w:numId="4" w16cid:durableId="1267735257">
    <w:abstractNumId w:val="0"/>
  </w:num>
  <w:num w:numId="5" w16cid:durableId="363557074">
    <w:abstractNumId w:val="1"/>
  </w:num>
  <w:num w:numId="6" w16cid:durableId="706415122">
    <w:abstractNumId w:val="6"/>
  </w:num>
  <w:num w:numId="7" w16cid:durableId="1689479608">
    <w:abstractNumId w:val="3"/>
  </w:num>
  <w:num w:numId="8" w16cid:durableId="36491085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4175"/>
    <w:rsid w:val="000059C9"/>
    <w:rsid w:val="000160F7"/>
    <w:rsid w:val="00016D5B"/>
    <w:rsid w:val="00016F30"/>
    <w:rsid w:val="0002047C"/>
    <w:rsid w:val="00021B9A"/>
    <w:rsid w:val="000242D6"/>
    <w:rsid w:val="00024EE5"/>
    <w:rsid w:val="00027083"/>
    <w:rsid w:val="00041798"/>
    <w:rsid w:val="00041AF6"/>
    <w:rsid w:val="00042B1F"/>
    <w:rsid w:val="00044E62"/>
    <w:rsid w:val="00045A8A"/>
    <w:rsid w:val="00047C46"/>
    <w:rsid w:val="00050BA4"/>
    <w:rsid w:val="00051442"/>
    <w:rsid w:val="00051738"/>
    <w:rsid w:val="000522C3"/>
    <w:rsid w:val="00052548"/>
    <w:rsid w:val="00060696"/>
    <w:rsid w:val="00060C2F"/>
    <w:rsid w:val="000702CB"/>
    <w:rsid w:val="000725A5"/>
    <w:rsid w:val="000769CF"/>
    <w:rsid w:val="00080665"/>
    <w:rsid w:val="000815D8"/>
    <w:rsid w:val="00083D3A"/>
    <w:rsid w:val="00085CC6"/>
    <w:rsid w:val="00090C07"/>
    <w:rsid w:val="00091B5D"/>
    <w:rsid w:val="00091E8D"/>
    <w:rsid w:val="0009378D"/>
    <w:rsid w:val="00097163"/>
    <w:rsid w:val="0009757D"/>
    <w:rsid w:val="000A01DC"/>
    <w:rsid w:val="000A22C8"/>
    <w:rsid w:val="000A28D3"/>
    <w:rsid w:val="000B2344"/>
    <w:rsid w:val="000B5D52"/>
    <w:rsid w:val="000B6CA1"/>
    <w:rsid w:val="000B6FDB"/>
    <w:rsid w:val="000B7DE5"/>
    <w:rsid w:val="000D18A0"/>
    <w:rsid w:val="000D26EC"/>
    <w:rsid w:val="000D2E45"/>
    <w:rsid w:val="000D55B4"/>
    <w:rsid w:val="000D7B5C"/>
    <w:rsid w:val="000E4F55"/>
    <w:rsid w:val="000E65F0"/>
    <w:rsid w:val="000F072C"/>
    <w:rsid w:val="000F0A39"/>
    <w:rsid w:val="000F6743"/>
    <w:rsid w:val="0010791C"/>
    <w:rsid w:val="00107B2B"/>
    <w:rsid w:val="00112AC5"/>
    <w:rsid w:val="001133DD"/>
    <w:rsid w:val="00120CBE"/>
    <w:rsid w:val="00130304"/>
    <w:rsid w:val="00130D0D"/>
    <w:rsid w:val="001359C6"/>
    <w:rsid w:val="001366EC"/>
    <w:rsid w:val="0014219C"/>
    <w:rsid w:val="001425ED"/>
    <w:rsid w:val="00151ABC"/>
    <w:rsid w:val="00154E3A"/>
    <w:rsid w:val="00155083"/>
    <w:rsid w:val="00160459"/>
    <w:rsid w:val="00163164"/>
    <w:rsid w:val="001710C0"/>
    <w:rsid w:val="00172AFB"/>
    <w:rsid w:val="00174D67"/>
    <w:rsid w:val="001772B8"/>
    <w:rsid w:val="00180219"/>
    <w:rsid w:val="00180FBF"/>
    <w:rsid w:val="001814A6"/>
    <w:rsid w:val="00182CF4"/>
    <w:rsid w:val="00183322"/>
    <w:rsid w:val="00186CE1"/>
    <w:rsid w:val="001876FE"/>
    <w:rsid w:val="00192F12"/>
    <w:rsid w:val="00193F14"/>
    <w:rsid w:val="001946C8"/>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51E6"/>
    <w:rsid w:val="001C7488"/>
    <w:rsid w:val="001C7C3B"/>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113B8"/>
    <w:rsid w:val="00213DC3"/>
    <w:rsid w:val="0021536D"/>
    <w:rsid w:val="00215665"/>
    <w:rsid w:val="0021792C"/>
    <w:rsid w:val="0022293C"/>
    <w:rsid w:val="002240AB"/>
    <w:rsid w:val="00225E37"/>
    <w:rsid w:val="002270DE"/>
    <w:rsid w:val="0023330D"/>
    <w:rsid w:val="00234A33"/>
    <w:rsid w:val="0023544F"/>
    <w:rsid w:val="00242E3A"/>
    <w:rsid w:val="00250578"/>
    <w:rsid w:val="002506CF"/>
    <w:rsid w:val="0025107F"/>
    <w:rsid w:val="0025609A"/>
    <w:rsid w:val="00256660"/>
    <w:rsid w:val="00256CCF"/>
    <w:rsid w:val="00260CD4"/>
    <w:rsid w:val="002639D8"/>
    <w:rsid w:val="00265F77"/>
    <w:rsid w:val="00266C83"/>
    <w:rsid w:val="00267D49"/>
    <w:rsid w:val="00273156"/>
    <w:rsid w:val="00274ADB"/>
    <w:rsid w:val="002768DC"/>
    <w:rsid w:val="002804B7"/>
    <w:rsid w:val="00281318"/>
    <w:rsid w:val="00283A1D"/>
    <w:rsid w:val="0028537D"/>
    <w:rsid w:val="002A6C56"/>
    <w:rsid w:val="002A7FEC"/>
    <w:rsid w:val="002B2DCD"/>
    <w:rsid w:val="002B5ACF"/>
    <w:rsid w:val="002C090C"/>
    <w:rsid w:val="002C1243"/>
    <w:rsid w:val="002C13E7"/>
    <w:rsid w:val="002C1815"/>
    <w:rsid w:val="002C1C9B"/>
    <w:rsid w:val="002C2243"/>
    <w:rsid w:val="002C374C"/>
    <w:rsid w:val="002C475E"/>
    <w:rsid w:val="002C6AD6"/>
    <w:rsid w:val="002D346D"/>
    <w:rsid w:val="002D6B93"/>
    <w:rsid w:val="002D6C2A"/>
    <w:rsid w:val="002D7A86"/>
    <w:rsid w:val="002E0025"/>
    <w:rsid w:val="002E3294"/>
    <w:rsid w:val="002E48AA"/>
    <w:rsid w:val="002F45FF"/>
    <w:rsid w:val="002F58D6"/>
    <w:rsid w:val="002F6D17"/>
    <w:rsid w:val="003004AC"/>
    <w:rsid w:val="00300BBA"/>
    <w:rsid w:val="00302887"/>
    <w:rsid w:val="00304714"/>
    <w:rsid w:val="003056EB"/>
    <w:rsid w:val="003067E8"/>
    <w:rsid w:val="003071FF"/>
    <w:rsid w:val="00310652"/>
    <w:rsid w:val="00311D24"/>
    <w:rsid w:val="003129A5"/>
    <w:rsid w:val="00312B3E"/>
    <w:rsid w:val="00313189"/>
    <w:rsid w:val="0031371D"/>
    <w:rsid w:val="0031789F"/>
    <w:rsid w:val="00320788"/>
    <w:rsid w:val="003233A3"/>
    <w:rsid w:val="0032572E"/>
    <w:rsid w:val="00325802"/>
    <w:rsid w:val="00326874"/>
    <w:rsid w:val="00326CF5"/>
    <w:rsid w:val="00332E16"/>
    <w:rsid w:val="00333861"/>
    <w:rsid w:val="00337EE9"/>
    <w:rsid w:val="00343420"/>
    <w:rsid w:val="0034455D"/>
    <w:rsid w:val="00344A03"/>
    <w:rsid w:val="00345921"/>
    <w:rsid w:val="0034604B"/>
    <w:rsid w:val="00346326"/>
    <w:rsid w:val="00346D17"/>
    <w:rsid w:val="00347972"/>
    <w:rsid w:val="00351995"/>
    <w:rsid w:val="00352D1C"/>
    <w:rsid w:val="003559CC"/>
    <w:rsid w:val="00356969"/>
    <w:rsid w:val="003569D7"/>
    <w:rsid w:val="003608AC"/>
    <w:rsid w:val="00363F11"/>
    <w:rsid w:val="0036465A"/>
    <w:rsid w:val="00372C89"/>
    <w:rsid w:val="00382E29"/>
    <w:rsid w:val="00391083"/>
    <w:rsid w:val="00392C65"/>
    <w:rsid w:val="00392ED5"/>
    <w:rsid w:val="003936F0"/>
    <w:rsid w:val="00393FEC"/>
    <w:rsid w:val="00395000"/>
    <w:rsid w:val="003A16EB"/>
    <w:rsid w:val="003A19DC"/>
    <w:rsid w:val="003A1B45"/>
    <w:rsid w:val="003A4901"/>
    <w:rsid w:val="003B3AE9"/>
    <w:rsid w:val="003B46FC"/>
    <w:rsid w:val="003B50C4"/>
    <w:rsid w:val="003B5305"/>
    <w:rsid w:val="003B5767"/>
    <w:rsid w:val="003B7605"/>
    <w:rsid w:val="003C65D5"/>
    <w:rsid w:val="003C6BCA"/>
    <w:rsid w:val="003C7039"/>
    <w:rsid w:val="003C73DA"/>
    <w:rsid w:val="003C7902"/>
    <w:rsid w:val="003C7A09"/>
    <w:rsid w:val="003D0BFF"/>
    <w:rsid w:val="003D1F97"/>
    <w:rsid w:val="003D7349"/>
    <w:rsid w:val="003E4FA4"/>
    <w:rsid w:val="003E5BE5"/>
    <w:rsid w:val="003E7B8E"/>
    <w:rsid w:val="003F0EBD"/>
    <w:rsid w:val="003F18D1"/>
    <w:rsid w:val="003F19B0"/>
    <w:rsid w:val="003F4F0E"/>
    <w:rsid w:val="003F6E06"/>
    <w:rsid w:val="00400A44"/>
    <w:rsid w:val="00403C7A"/>
    <w:rsid w:val="004057A6"/>
    <w:rsid w:val="00406554"/>
    <w:rsid w:val="004131B0"/>
    <w:rsid w:val="00413D56"/>
    <w:rsid w:val="00414115"/>
    <w:rsid w:val="004167F5"/>
    <w:rsid w:val="00416C42"/>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35B9"/>
    <w:rsid w:val="004744ED"/>
    <w:rsid w:val="00486356"/>
    <w:rsid w:val="004879F0"/>
    <w:rsid w:val="004936C2"/>
    <w:rsid w:val="0049379C"/>
    <w:rsid w:val="00496894"/>
    <w:rsid w:val="004A0D32"/>
    <w:rsid w:val="004A1CA0"/>
    <w:rsid w:val="004A22E9"/>
    <w:rsid w:val="004A5BC5"/>
    <w:rsid w:val="004A77EF"/>
    <w:rsid w:val="004B01A8"/>
    <w:rsid w:val="004B023D"/>
    <w:rsid w:val="004B1AAA"/>
    <w:rsid w:val="004B3D29"/>
    <w:rsid w:val="004B4DE8"/>
    <w:rsid w:val="004B7A10"/>
    <w:rsid w:val="004C0909"/>
    <w:rsid w:val="004C3F97"/>
    <w:rsid w:val="004D1191"/>
    <w:rsid w:val="004D3339"/>
    <w:rsid w:val="004D3452"/>
    <w:rsid w:val="004D353F"/>
    <w:rsid w:val="004D36D7"/>
    <w:rsid w:val="004D5342"/>
    <w:rsid w:val="004D5B70"/>
    <w:rsid w:val="004D682B"/>
    <w:rsid w:val="004E5ED0"/>
    <w:rsid w:val="004E6152"/>
    <w:rsid w:val="004E7289"/>
    <w:rsid w:val="004F344A"/>
    <w:rsid w:val="004F3C70"/>
    <w:rsid w:val="004F4A25"/>
    <w:rsid w:val="004F5364"/>
    <w:rsid w:val="004F58FE"/>
    <w:rsid w:val="0050071C"/>
    <w:rsid w:val="00500A4E"/>
    <w:rsid w:val="00501FBD"/>
    <w:rsid w:val="005076AD"/>
    <w:rsid w:val="00510421"/>
    <w:rsid w:val="00510639"/>
    <w:rsid w:val="00511ED0"/>
    <w:rsid w:val="00516142"/>
    <w:rsid w:val="00520027"/>
    <w:rsid w:val="0052093C"/>
    <w:rsid w:val="00521B31"/>
    <w:rsid w:val="00522469"/>
    <w:rsid w:val="0052400A"/>
    <w:rsid w:val="005261D8"/>
    <w:rsid w:val="00526C9A"/>
    <w:rsid w:val="00526FB2"/>
    <w:rsid w:val="00527909"/>
    <w:rsid w:val="005359D2"/>
    <w:rsid w:val="00536F43"/>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62B1"/>
    <w:rsid w:val="00577D46"/>
    <w:rsid w:val="00580456"/>
    <w:rsid w:val="00580E73"/>
    <w:rsid w:val="00585CDD"/>
    <w:rsid w:val="00593386"/>
    <w:rsid w:val="00596998"/>
    <w:rsid w:val="005A09D1"/>
    <w:rsid w:val="005A105E"/>
    <w:rsid w:val="005A40A5"/>
    <w:rsid w:val="005A6E62"/>
    <w:rsid w:val="005B7837"/>
    <w:rsid w:val="005C0498"/>
    <w:rsid w:val="005C2D99"/>
    <w:rsid w:val="005C61E5"/>
    <w:rsid w:val="005C74C8"/>
    <w:rsid w:val="005C7780"/>
    <w:rsid w:val="005D2B29"/>
    <w:rsid w:val="005D2D4F"/>
    <w:rsid w:val="005D354A"/>
    <w:rsid w:val="005D5B3A"/>
    <w:rsid w:val="005E2714"/>
    <w:rsid w:val="005E3235"/>
    <w:rsid w:val="005E4176"/>
    <w:rsid w:val="005E65B5"/>
    <w:rsid w:val="005F1BEC"/>
    <w:rsid w:val="005F3AE9"/>
    <w:rsid w:val="005F5229"/>
    <w:rsid w:val="005F65B8"/>
    <w:rsid w:val="005F6850"/>
    <w:rsid w:val="006007BB"/>
    <w:rsid w:val="00601551"/>
    <w:rsid w:val="00601DC0"/>
    <w:rsid w:val="006034CB"/>
    <w:rsid w:val="0060550A"/>
    <w:rsid w:val="006102CF"/>
    <w:rsid w:val="0061139C"/>
    <w:rsid w:val="00612EAF"/>
    <w:rsid w:val="006131CE"/>
    <w:rsid w:val="00617D6E"/>
    <w:rsid w:val="00622D61"/>
    <w:rsid w:val="00624198"/>
    <w:rsid w:val="00630155"/>
    <w:rsid w:val="006428E5"/>
    <w:rsid w:val="00644958"/>
    <w:rsid w:val="00645DCF"/>
    <w:rsid w:val="00654630"/>
    <w:rsid w:val="00654C2F"/>
    <w:rsid w:val="00663BAE"/>
    <w:rsid w:val="00670F11"/>
    <w:rsid w:val="00671530"/>
    <w:rsid w:val="0067267F"/>
    <w:rsid w:val="00672919"/>
    <w:rsid w:val="00673413"/>
    <w:rsid w:val="0067505D"/>
    <w:rsid w:val="00677FCF"/>
    <w:rsid w:val="0068505C"/>
    <w:rsid w:val="00686587"/>
    <w:rsid w:val="00687E89"/>
    <w:rsid w:val="00690133"/>
    <w:rsid w:val="006904CF"/>
    <w:rsid w:val="00692F36"/>
    <w:rsid w:val="00695EE2"/>
    <w:rsid w:val="0069660B"/>
    <w:rsid w:val="006968DE"/>
    <w:rsid w:val="006A1429"/>
    <w:rsid w:val="006A1B33"/>
    <w:rsid w:val="006A3A6E"/>
    <w:rsid w:val="006A3C15"/>
    <w:rsid w:val="006A413E"/>
    <w:rsid w:val="006A4806"/>
    <w:rsid w:val="006A4833"/>
    <w:rsid w:val="006A48F1"/>
    <w:rsid w:val="006A5A80"/>
    <w:rsid w:val="006A71A3"/>
    <w:rsid w:val="006A743F"/>
    <w:rsid w:val="006B03F2"/>
    <w:rsid w:val="006B1639"/>
    <w:rsid w:val="006B2E33"/>
    <w:rsid w:val="006B3F69"/>
    <w:rsid w:val="006B5CA7"/>
    <w:rsid w:val="006B5E89"/>
    <w:rsid w:val="006C16E3"/>
    <w:rsid w:val="006C19B2"/>
    <w:rsid w:val="006C30A0"/>
    <w:rsid w:val="006C35FF"/>
    <w:rsid w:val="006C4A24"/>
    <w:rsid w:val="006C57F2"/>
    <w:rsid w:val="006C5949"/>
    <w:rsid w:val="006C6832"/>
    <w:rsid w:val="006C7E4E"/>
    <w:rsid w:val="006D1370"/>
    <w:rsid w:val="006D1BF0"/>
    <w:rsid w:val="006D2C28"/>
    <w:rsid w:val="006D3FC1"/>
    <w:rsid w:val="006E4022"/>
    <w:rsid w:val="006E4BF5"/>
    <w:rsid w:val="006E6581"/>
    <w:rsid w:val="006E67C6"/>
    <w:rsid w:val="006E71DF"/>
    <w:rsid w:val="006F1CC4"/>
    <w:rsid w:val="006F2A86"/>
    <w:rsid w:val="006F3163"/>
    <w:rsid w:val="006F3C4B"/>
    <w:rsid w:val="006F5884"/>
    <w:rsid w:val="00701FB2"/>
    <w:rsid w:val="0070290A"/>
    <w:rsid w:val="00705FEC"/>
    <w:rsid w:val="0071147A"/>
    <w:rsid w:val="0071185D"/>
    <w:rsid w:val="00712B37"/>
    <w:rsid w:val="00716348"/>
    <w:rsid w:val="007222AD"/>
    <w:rsid w:val="007267CF"/>
    <w:rsid w:val="007269F8"/>
    <w:rsid w:val="00727A89"/>
    <w:rsid w:val="007312E7"/>
    <w:rsid w:val="00731F3F"/>
    <w:rsid w:val="00733235"/>
    <w:rsid w:val="00733BAB"/>
    <w:rsid w:val="00737C94"/>
    <w:rsid w:val="00740A68"/>
    <w:rsid w:val="007436BF"/>
    <w:rsid w:val="007443E9"/>
    <w:rsid w:val="00745DCE"/>
    <w:rsid w:val="00747CEB"/>
    <w:rsid w:val="00753D89"/>
    <w:rsid w:val="00755C9B"/>
    <w:rsid w:val="007570C4"/>
    <w:rsid w:val="00760109"/>
    <w:rsid w:val="00760BD7"/>
    <w:rsid w:val="00760FE4"/>
    <w:rsid w:val="00763D8B"/>
    <w:rsid w:val="007657F6"/>
    <w:rsid w:val="00770B85"/>
    <w:rsid w:val="0077125A"/>
    <w:rsid w:val="0077160B"/>
    <w:rsid w:val="0077426D"/>
    <w:rsid w:val="00780AD8"/>
    <w:rsid w:val="00783240"/>
    <w:rsid w:val="00783FA1"/>
    <w:rsid w:val="00786F58"/>
    <w:rsid w:val="00787CC1"/>
    <w:rsid w:val="00790FC2"/>
    <w:rsid w:val="00791382"/>
    <w:rsid w:val="00792F4E"/>
    <w:rsid w:val="0079398D"/>
    <w:rsid w:val="00796C25"/>
    <w:rsid w:val="007A287C"/>
    <w:rsid w:val="007A3B2A"/>
    <w:rsid w:val="007A78D2"/>
    <w:rsid w:val="007B156A"/>
    <w:rsid w:val="007B1864"/>
    <w:rsid w:val="007B2FB4"/>
    <w:rsid w:val="007B5522"/>
    <w:rsid w:val="007B6962"/>
    <w:rsid w:val="007B7278"/>
    <w:rsid w:val="007C0EE0"/>
    <w:rsid w:val="007C1B71"/>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1C2A"/>
    <w:rsid w:val="007F3A60"/>
    <w:rsid w:val="007F3D0B"/>
    <w:rsid w:val="007F7C94"/>
    <w:rsid w:val="00803999"/>
    <w:rsid w:val="0080759E"/>
    <w:rsid w:val="00807C63"/>
    <w:rsid w:val="0081047C"/>
    <w:rsid w:val="00810E4B"/>
    <w:rsid w:val="00811AE3"/>
    <w:rsid w:val="0081211A"/>
    <w:rsid w:val="00812CB1"/>
    <w:rsid w:val="00814BAA"/>
    <w:rsid w:val="00817125"/>
    <w:rsid w:val="008238D7"/>
    <w:rsid w:val="00824295"/>
    <w:rsid w:val="00824998"/>
    <w:rsid w:val="008313F3"/>
    <w:rsid w:val="00831833"/>
    <w:rsid w:val="0083305F"/>
    <w:rsid w:val="00837AB5"/>
    <w:rsid w:val="008405BB"/>
    <w:rsid w:val="00846494"/>
    <w:rsid w:val="00847AE9"/>
    <w:rsid w:val="00847B20"/>
    <w:rsid w:val="008509D3"/>
    <w:rsid w:val="00850EE3"/>
    <w:rsid w:val="008529F0"/>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532C"/>
    <w:rsid w:val="00895813"/>
    <w:rsid w:val="00896681"/>
    <w:rsid w:val="008A0AE6"/>
    <w:rsid w:val="008A2749"/>
    <w:rsid w:val="008A30BF"/>
    <w:rsid w:val="008A3A90"/>
    <w:rsid w:val="008B06D4"/>
    <w:rsid w:val="008B4F20"/>
    <w:rsid w:val="008B5F2A"/>
    <w:rsid w:val="008B6F2F"/>
    <w:rsid w:val="008B7357"/>
    <w:rsid w:val="008B7FFD"/>
    <w:rsid w:val="008C23B0"/>
    <w:rsid w:val="008C2920"/>
    <w:rsid w:val="008C4307"/>
    <w:rsid w:val="008D0C26"/>
    <w:rsid w:val="008D23DF"/>
    <w:rsid w:val="008D2B3D"/>
    <w:rsid w:val="008D5179"/>
    <w:rsid w:val="008D69BC"/>
    <w:rsid w:val="008D73BF"/>
    <w:rsid w:val="008D79C2"/>
    <w:rsid w:val="008D7F09"/>
    <w:rsid w:val="008E0F81"/>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30386"/>
    <w:rsid w:val="009309F5"/>
    <w:rsid w:val="0093136E"/>
    <w:rsid w:val="00933237"/>
    <w:rsid w:val="00933F28"/>
    <w:rsid w:val="009364B6"/>
    <w:rsid w:val="00936E95"/>
    <w:rsid w:val="0094055C"/>
    <w:rsid w:val="00946AB9"/>
    <w:rsid w:val="009476C0"/>
    <w:rsid w:val="009552C2"/>
    <w:rsid w:val="00956584"/>
    <w:rsid w:val="00963E34"/>
    <w:rsid w:val="00964DFA"/>
    <w:rsid w:val="00971702"/>
    <w:rsid w:val="00971C15"/>
    <w:rsid w:val="0097396C"/>
    <w:rsid w:val="00980ED2"/>
    <w:rsid w:val="0098155C"/>
    <w:rsid w:val="00983B77"/>
    <w:rsid w:val="00985107"/>
    <w:rsid w:val="009855AF"/>
    <w:rsid w:val="009921DC"/>
    <w:rsid w:val="00993C33"/>
    <w:rsid w:val="00994848"/>
    <w:rsid w:val="00995ABB"/>
    <w:rsid w:val="00996053"/>
    <w:rsid w:val="009960A1"/>
    <w:rsid w:val="009A0B2F"/>
    <w:rsid w:val="009A1CF4"/>
    <w:rsid w:val="009A37D7"/>
    <w:rsid w:val="009A38CF"/>
    <w:rsid w:val="009A4E17"/>
    <w:rsid w:val="009A6955"/>
    <w:rsid w:val="009A7C94"/>
    <w:rsid w:val="009B0833"/>
    <w:rsid w:val="009B341C"/>
    <w:rsid w:val="009B3730"/>
    <w:rsid w:val="009B447A"/>
    <w:rsid w:val="009B5747"/>
    <w:rsid w:val="009B590E"/>
    <w:rsid w:val="009B647E"/>
    <w:rsid w:val="009B6A6F"/>
    <w:rsid w:val="009C06F8"/>
    <w:rsid w:val="009C36C7"/>
    <w:rsid w:val="009C44BC"/>
    <w:rsid w:val="009C5AC6"/>
    <w:rsid w:val="009D2C27"/>
    <w:rsid w:val="009D2F30"/>
    <w:rsid w:val="009D4758"/>
    <w:rsid w:val="009D5EDB"/>
    <w:rsid w:val="009E105E"/>
    <w:rsid w:val="009E2309"/>
    <w:rsid w:val="009E2763"/>
    <w:rsid w:val="009E366E"/>
    <w:rsid w:val="009E3784"/>
    <w:rsid w:val="009E3C1A"/>
    <w:rsid w:val="009E42B9"/>
    <w:rsid w:val="009E5A55"/>
    <w:rsid w:val="009E60D7"/>
    <w:rsid w:val="009E64CA"/>
    <w:rsid w:val="009E7A81"/>
    <w:rsid w:val="009E7CFC"/>
    <w:rsid w:val="009E7FE0"/>
    <w:rsid w:val="009F1EC9"/>
    <w:rsid w:val="009F2F25"/>
    <w:rsid w:val="009F5D29"/>
    <w:rsid w:val="00A014A3"/>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28DC"/>
    <w:rsid w:val="00A53326"/>
    <w:rsid w:val="00A533AD"/>
    <w:rsid w:val="00A56066"/>
    <w:rsid w:val="00A575CC"/>
    <w:rsid w:val="00A60146"/>
    <w:rsid w:val="00A60643"/>
    <w:rsid w:val="00A622C4"/>
    <w:rsid w:val="00A645EF"/>
    <w:rsid w:val="00A7074B"/>
    <w:rsid w:val="00A71CD3"/>
    <w:rsid w:val="00A754B4"/>
    <w:rsid w:val="00A75A87"/>
    <w:rsid w:val="00A807C1"/>
    <w:rsid w:val="00A81DF8"/>
    <w:rsid w:val="00A83374"/>
    <w:rsid w:val="00A84DF2"/>
    <w:rsid w:val="00A86732"/>
    <w:rsid w:val="00A918F7"/>
    <w:rsid w:val="00A92C7F"/>
    <w:rsid w:val="00A96172"/>
    <w:rsid w:val="00AA6F14"/>
    <w:rsid w:val="00AB0D6A"/>
    <w:rsid w:val="00AB363E"/>
    <w:rsid w:val="00AB43B3"/>
    <w:rsid w:val="00AB49B9"/>
    <w:rsid w:val="00AB67A3"/>
    <w:rsid w:val="00AB758A"/>
    <w:rsid w:val="00AC1E7E"/>
    <w:rsid w:val="00AC2132"/>
    <w:rsid w:val="00AC447D"/>
    <w:rsid w:val="00AC507D"/>
    <w:rsid w:val="00AC5AA9"/>
    <w:rsid w:val="00AC66E4"/>
    <w:rsid w:val="00AD169D"/>
    <w:rsid w:val="00AD2AB3"/>
    <w:rsid w:val="00AD39E2"/>
    <w:rsid w:val="00AD4578"/>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397B"/>
    <w:rsid w:val="00B603D3"/>
    <w:rsid w:val="00B614FE"/>
    <w:rsid w:val="00B62809"/>
    <w:rsid w:val="00B643A1"/>
    <w:rsid w:val="00B70E00"/>
    <w:rsid w:val="00B743A7"/>
    <w:rsid w:val="00B74A5C"/>
    <w:rsid w:val="00B74C5F"/>
    <w:rsid w:val="00B75877"/>
    <w:rsid w:val="00B7675A"/>
    <w:rsid w:val="00B804E1"/>
    <w:rsid w:val="00B81898"/>
    <w:rsid w:val="00B83295"/>
    <w:rsid w:val="00B848C5"/>
    <w:rsid w:val="00B85845"/>
    <w:rsid w:val="00B8606B"/>
    <w:rsid w:val="00B878E7"/>
    <w:rsid w:val="00B917ED"/>
    <w:rsid w:val="00B91D7F"/>
    <w:rsid w:val="00B92170"/>
    <w:rsid w:val="00B97278"/>
    <w:rsid w:val="00BA1D0B"/>
    <w:rsid w:val="00BA6972"/>
    <w:rsid w:val="00BA7E08"/>
    <w:rsid w:val="00BB08C2"/>
    <w:rsid w:val="00BB1E0D"/>
    <w:rsid w:val="00BB4D9B"/>
    <w:rsid w:val="00BB73FF"/>
    <w:rsid w:val="00BB7688"/>
    <w:rsid w:val="00BB7E52"/>
    <w:rsid w:val="00BC7913"/>
    <w:rsid w:val="00BC7CAC"/>
    <w:rsid w:val="00BD4BA4"/>
    <w:rsid w:val="00BD6A83"/>
    <w:rsid w:val="00BD6D76"/>
    <w:rsid w:val="00BE56B3"/>
    <w:rsid w:val="00BE61A5"/>
    <w:rsid w:val="00BE6FC6"/>
    <w:rsid w:val="00BE7287"/>
    <w:rsid w:val="00BF04E8"/>
    <w:rsid w:val="00BF16BF"/>
    <w:rsid w:val="00BF1EEC"/>
    <w:rsid w:val="00BF289E"/>
    <w:rsid w:val="00BF4D1F"/>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0EF4"/>
    <w:rsid w:val="00C71C60"/>
    <w:rsid w:val="00C818CF"/>
    <w:rsid w:val="00C85C16"/>
    <w:rsid w:val="00C90303"/>
    <w:rsid w:val="00C90311"/>
    <w:rsid w:val="00C9052B"/>
    <w:rsid w:val="00C91C26"/>
    <w:rsid w:val="00C947A4"/>
    <w:rsid w:val="00C9507D"/>
    <w:rsid w:val="00C97E5A"/>
    <w:rsid w:val="00CA1287"/>
    <w:rsid w:val="00CA73D5"/>
    <w:rsid w:val="00CB0E18"/>
    <w:rsid w:val="00CB180C"/>
    <w:rsid w:val="00CC1C87"/>
    <w:rsid w:val="00CC3000"/>
    <w:rsid w:val="00CC4859"/>
    <w:rsid w:val="00CC7A35"/>
    <w:rsid w:val="00CC7BCA"/>
    <w:rsid w:val="00CD072A"/>
    <w:rsid w:val="00CD7F73"/>
    <w:rsid w:val="00CE26C5"/>
    <w:rsid w:val="00CE36AF"/>
    <w:rsid w:val="00CE54DD"/>
    <w:rsid w:val="00CE791F"/>
    <w:rsid w:val="00CE7AFC"/>
    <w:rsid w:val="00CF077A"/>
    <w:rsid w:val="00CF0DA5"/>
    <w:rsid w:val="00CF34C3"/>
    <w:rsid w:val="00CF7391"/>
    <w:rsid w:val="00CF791A"/>
    <w:rsid w:val="00D0052F"/>
    <w:rsid w:val="00D00D7D"/>
    <w:rsid w:val="00D04FC0"/>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9FC"/>
    <w:rsid w:val="00D87F26"/>
    <w:rsid w:val="00D92C70"/>
    <w:rsid w:val="00D93063"/>
    <w:rsid w:val="00D933B0"/>
    <w:rsid w:val="00D96AC8"/>
    <w:rsid w:val="00D977E8"/>
    <w:rsid w:val="00D979E5"/>
    <w:rsid w:val="00DA2420"/>
    <w:rsid w:val="00DA249D"/>
    <w:rsid w:val="00DA2EA6"/>
    <w:rsid w:val="00DA468D"/>
    <w:rsid w:val="00DB012E"/>
    <w:rsid w:val="00DB0ADF"/>
    <w:rsid w:val="00DB1C89"/>
    <w:rsid w:val="00DB3763"/>
    <w:rsid w:val="00DB4029"/>
    <w:rsid w:val="00DB5F4D"/>
    <w:rsid w:val="00DB6DA5"/>
    <w:rsid w:val="00DC076B"/>
    <w:rsid w:val="00DC10D2"/>
    <w:rsid w:val="00DC186F"/>
    <w:rsid w:val="00DC252F"/>
    <w:rsid w:val="00DC2A65"/>
    <w:rsid w:val="00DC6050"/>
    <w:rsid w:val="00DD2802"/>
    <w:rsid w:val="00DD74EA"/>
    <w:rsid w:val="00DE0C2E"/>
    <w:rsid w:val="00DE119E"/>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57025"/>
    <w:rsid w:val="00E61F8B"/>
    <w:rsid w:val="00E62A8D"/>
    <w:rsid w:val="00E62EA8"/>
    <w:rsid w:val="00E65A98"/>
    <w:rsid w:val="00E67A6E"/>
    <w:rsid w:val="00E70A40"/>
    <w:rsid w:val="00E71B43"/>
    <w:rsid w:val="00E81612"/>
    <w:rsid w:val="00E81BA8"/>
    <w:rsid w:val="00E86327"/>
    <w:rsid w:val="00E87410"/>
    <w:rsid w:val="00E879F6"/>
    <w:rsid w:val="00E87AAA"/>
    <w:rsid w:val="00E87D18"/>
    <w:rsid w:val="00E87D62"/>
    <w:rsid w:val="00E93793"/>
    <w:rsid w:val="00E95EEE"/>
    <w:rsid w:val="00EA2BEE"/>
    <w:rsid w:val="00EA486E"/>
    <w:rsid w:val="00EA4FA3"/>
    <w:rsid w:val="00EA7869"/>
    <w:rsid w:val="00EB001B"/>
    <w:rsid w:val="00EB1D06"/>
    <w:rsid w:val="00EB6C33"/>
    <w:rsid w:val="00EC53E4"/>
    <w:rsid w:val="00EC59C2"/>
    <w:rsid w:val="00EC7B32"/>
    <w:rsid w:val="00ED2717"/>
    <w:rsid w:val="00ED55DF"/>
    <w:rsid w:val="00ED6019"/>
    <w:rsid w:val="00ED7830"/>
    <w:rsid w:val="00EE231C"/>
    <w:rsid w:val="00EE2B0F"/>
    <w:rsid w:val="00EE3909"/>
    <w:rsid w:val="00EF0C79"/>
    <w:rsid w:val="00EF4205"/>
    <w:rsid w:val="00EF48F6"/>
    <w:rsid w:val="00EF5939"/>
    <w:rsid w:val="00EF6904"/>
    <w:rsid w:val="00EF6DFF"/>
    <w:rsid w:val="00F00E7B"/>
    <w:rsid w:val="00F01714"/>
    <w:rsid w:val="00F0258F"/>
    <w:rsid w:val="00F02D06"/>
    <w:rsid w:val="00F05220"/>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6C2C"/>
    <w:rsid w:val="00F87B82"/>
    <w:rsid w:val="00F87F6D"/>
    <w:rsid w:val="00F929C7"/>
    <w:rsid w:val="00F93DCC"/>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7AD1"/>
    <w:rsid w:val="00FD248A"/>
    <w:rsid w:val="00FD3386"/>
    <w:rsid w:val="00FD33AB"/>
    <w:rsid w:val="00FD4724"/>
    <w:rsid w:val="00FD4A68"/>
    <w:rsid w:val="00FD634B"/>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B5AA1"/>
  <w15:docId w15:val="{90B6D7A8-42EA-4113-B26B-81C7BA59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7"/>
      </w:numPr>
      <w:spacing w:before="240" w:after="120"/>
    </w:pPr>
    <w:rPr>
      <w:b/>
    </w:rPr>
  </w:style>
  <w:style w:type="paragraph" w:styleId="Encabezado">
    <w:name w:val="header"/>
    <w:basedOn w:val="Normal"/>
    <w:link w:val="EncabezadoCar"/>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7"/>
      </w:numPr>
      <w:spacing w:before="240"/>
      <w:outlineLvl w:val="0"/>
    </w:pPr>
    <w:rPr>
      <w:b/>
      <w:sz w:val="28"/>
    </w:rPr>
  </w:style>
  <w:style w:type="paragraph" w:customStyle="1" w:styleId="SubStepAlpha">
    <w:name w:val="SubStep Alpha"/>
    <w:basedOn w:val="Normal"/>
    <w:qFormat/>
    <w:rsid w:val="00D41566"/>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character" w:styleId="Hipervnculo">
    <w:name w:val="Hyperlink"/>
    <w:uiPriority w:val="99"/>
    <w:unhideWhenUsed/>
    <w:rsid w:val="00E62A8D"/>
    <w:rPr>
      <w:color w:val="0000FF"/>
      <w:u w:val="single"/>
    </w:rPr>
  </w:style>
  <w:style w:type="paragraph" w:styleId="Revisin">
    <w:name w:val="Revision"/>
    <w:hidden/>
    <w:uiPriority w:val="99"/>
    <w:semiHidden/>
    <w:rsid w:val="002A7FEC"/>
    <w:rPr>
      <w:sz w:val="22"/>
      <w:szCs w:val="22"/>
    </w:rPr>
  </w:style>
  <w:style w:type="character" w:styleId="Hipervnculovisitado">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hAnsi="Times New Roman"/>
      <w:sz w:val="24"/>
      <w:szCs w:val="24"/>
    </w:rPr>
  </w:style>
  <w:style w:type="character" w:styleId="Mencinsinresolver">
    <w:name w:val="Unresolved Mention"/>
    <w:basedOn w:val="Fuentedeprrafopredeter"/>
    <w:uiPriority w:val="99"/>
    <w:semiHidden/>
    <w:unhideWhenUsed/>
    <w:rsid w:val="00611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tp://ftp.dlptest.co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8BB001-2B70-410A-86C8-C07E95A4C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2963</Words>
  <Characters>16302</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227</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ULIO ANTHONY ENGELS RUIZ COTO</cp:lastModifiedBy>
  <cp:revision>3</cp:revision>
  <cp:lastPrinted>2023-10-28T23:31:00Z</cp:lastPrinted>
  <dcterms:created xsi:type="dcterms:W3CDTF">2023-10-28T23:28:00Z</dcterms:created>
  <dcterms:modified xsi:type="dcterms:W3CDTF">2023-10-28T23:31:00Z</dcterms:modified>
</cp:coreProperties>
</file>